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43298A" w:rsidRDefault="0043298A"/>
    <w:p w14:paraId="00000002" w14:textId="77777777" w:rsidR="0043298A" w:rsidRDefault="00C17972">
      <w:pPr>
        <w:ind w:left="810"/>
      </w:pPr>
      <w:r>
        <w:rPr>
          <w:noProof/>
        </w:rPr>
        <w:drawing>
          <wp:anchor distT="0" distB="0" distL="0" distR="0" simplePos="0" relativeHeight="251658240" behindDoc="0" locked="0" layoutInCell="1" hidden="0" allowOverlap="1" wp14:anchorId="7ABC0FD9" wp14:editId="1BB8F138">
            <wp:simplePos x="0" y="0"/>
            <wp:positionH relativeFrom="page">
              <wp:posOffset>457200</wp:posOffset>
            </wp:positionH>
            <wp:positionV relativeFrom="page">
              <wp:posOffset>457200</wp:posOffset>
            </wp:positionV>
            <wp:extent cx="2438400" cy="914400"/>
            <wp:effectExtent l="0" t="0" r="0" b="0"/>
            <wp:wrapSquare wrapText="bothSides" distT="0" distB="0" distL="0" distR="0"/>
            <wp:docPr id="19"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b="21951"/>
                    <a:stretch>
                      <a:fillRect/>
                    </a:stretch>
                  </pic:blipFill>
                  <pic:spPr>
                    <a:xfrm>
                      <a:off x="0" y="0"/>
                      <a:ext cx="2438400" cy="914400"/>
                    </a:xfrm>
                    <a:prstGeom prst="rect">
                      <a:avLst/>
                    </a:prstGeom>
                    <a:ln/>
                  </pic:spPr>
                </pic:pic>
              </a:graphicData>
            </a:graphic>
          </wp:anchor>
        </w:drawing>
      </w:r>
    </w:p>
    <w:p w14:paraId="3A3C8F3F" w14:textId="77777777" w:rsidR="00F54F9C" w:rsidRDefault="00F54F9C">
      <w:pPr>
        <w:spacing w:before="160" w:after="320" w:line="288" w:lineRule="auto"/>
        <w:ind w:right="780"/>
        <w:jc w:val="right"/>
      </w:pPr>
    </w:p>
    <w:p w14:paraId="00000003" w14:textId="095919B9" w:rsidR="0043298A" w:rsidRDefault="00000000">
      <w:pPr>
        <w:spacing w:before="160" w:after="320" w:line="288" w:lineRule="auto"/>
        <w:ind w:right="780"/>
        <w:jc w:val="right"/>
      </w:pPr>
      <w:hyperlink r:id="rId9">
        <w:r w:rsidR="00C17972">
          <w:rPr>
            <w:rFonts w:ascii="Inter" w:eastAsia="Inter" w:hAnsi="Inter" w:cs="Inter"/>
            <w:color w:val="FF675C"/>
            <w:sz w:val="22"/>
            <w:szCs w:val="22"/>
            <w:u w:val="single"/>
          </w:rPr>
          <w:t>pair-code.github.io/datacardsplaybook</w:t>
        </w:r>
      </w:hyperlink>
      <w:r w:rsidR="00C17972">
        <w:br/>
        <w:t>Data Cards Template (Beta) | Updated November 2022</w:t>
      </w:r>
    </w:p>
    <w:p w14:paraId="00000004" w14:textId="77777777" w:rsidR="0043298A" w:rsidRDefault="00C17972">
      <w:pPr>
        <w:spacing w:before="160" w:after="320" w:line="288" w:lineRule="auto"/>
        <w:ind w:right="780"/>
        <w:jc w:val="right"/>
        <w:rPr>
          <w:b/>
        </w:rPr>
      </w:pPr>
      <w:r>
        <w:rPr>
          <w:b/>
        </w:rPr>
        <w:t>ABRIDGED VERSION PRODUCED FOR I-GUIDE SUMMER SCHOOL August 2024</w:t>
      </w:r>
    </w:p>
    <w:tbl>
      <w:tblPr>
        <w:tblStyle w:val="24"/>
        <w:tblW w:w="10320" w:type="dxa"/>
        <w:tblInd w:w="820" w:type="dxa"/>
        <w:tblLayout w:type="fixed"/>
        <w:tblLook w:val="0400" w:firstRow="0" w:lastRow="0" w:firstColumn="0" w:lastColumn="0" w:noHBand="0" w:noVBand="1"/>
      </w:tblPr>
      <w:tblGrid>
        <w:gridCol w:w="4350"/>
        <w:gridCol w:w="5970"/>
      </w:tblGrid>
      <w:tr w:rsidR="0043298A" w14:paraId="4711A960" w14:textId="77777777" w:rsidTr="00F54F9C">
        <w:tc>
          <w:tcPr>
            <w:tcW w:w="4350" w:type="dxa"/>
          </w:tcPr>
          <w:p w14:paraId="00000005" w14:textId="77777777" w:rsidR="0043298A" w:rsidRDefault="00C17972">
            <w:pPr>
              <w:widowControl w:val="0"/>
              <w:spacing w:before="160" w:after="320" w:line="288" w:lineRule="auto"/>
              <w:rPr>
                <w:rFonts w:ascii="Inter" w:eastAsia="Inter" w:hAnsi="Inter" w:cs="Inter"/>
                <w:color w:val="3C4F50"/>
                <w:sz w:val="22"/>
                <w:szCs w:val="22"/>
              </w:rPr>
            </w:pPr>
            <w:r>
              <w:rPr>
                <w:rFonts w:ascii="Inter" w:eastAsia="Inter" w:hAnsi="Inter" w:cs="Inter"/>
                <w:noProof/>
                <w:color w:val="3C4F50"/>
                <w:sz w:val="22"/>
                <w:szCs w:val="22"/>
              </w:rPr>
              <w:drawing>
                <wp:inline distT="114300" distB="114300" distL="114300" distR="114300" wp14:anchorId="210AAEB6" wp14:editId="31DD4CE4">
                  <wp:extent cx="1157288" cy="409575"/>
                  <wp:effectExtent l="0" t="0" r="0" b="0"/>
                  <wp:docPr id="20" name="image2.png" descr="A black and white sign with a person in a circ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black and white sign with a person in a circle&#10;&#10;Description automatically generated"/>
                          <pic:cNvPicPr preferRelativeResize="0"/>
                        </pic:nvPicPr>
                        <pic:blipFill>
                          <a:blip r:embed="rId10"/>
                          <a:srcRect l="568" r="568"/>
                          <a:stretch>
                            <a:fillRect/>
                          </a:stretch>
                        </pic:blipFill>
                        <pic:spPr>
                          <a:xfrm>
                            <a:off x="0" y="0"/>
                            <a:ext cx="1157288" cy="409575"/>
                          </a:xfrm>
                          <a:prstGeom prst="rect">
                            <a:avLst/>
                          </a:prstGeom>
                          <a:ln/>
                        </pic:spPr>
                      </pic:pic>
                    </a:graphicData>
                  </a:graphic>
                </wp:inline>
              </w:drawing>
            </w:r>
          </w:p>
        </w:tc>
        <w:tc>
          <w:tcPr>
            <w:tcW w:w="5970" w:type="dxa"/>
          </w:tcPr>
          <w:p w14:paraId="00000006" w14:textId="77777777" w:rsidR="0043298A" w:rsidRDefault="00C17972">
            <w:pPr>
              <w:widowControl w:val="0"/>
              <w:spacing w:before="160" w:line="326" w:lineRule="auto"/>
              <w:rPr>
                <w:rFonts w:ascii="Inter" w:eastAsia="Inter" w:hAnsi="Inter" w:cs="Inter"/>
                <w:color w:val="3C4043"/>
              </w:rPr>
            </w:pPr>
            <w:r>
              <w:rPr>
                <w:rFonts w:ascii="Inter" w:eastAsia="Inter" w:hAnsi="Inter" w:cs="Inter"/>
                <w:color w:val="3C4043"/>
              </w:rPr>
              <w:t xml:space="preserve">The </w:t>
            </w:r>
            <w:hyperlink r:id="rId11">
              <w:r>
                <w:rPr>
                  <w:rFonts w:ascii="Inter" w:eastAsia="Inter" w:hAnsi="Inter" w:cs="Inter"/>
                  <w:color w:val="8920E9"/>
                  <w:u w:val="single"/>
                </w:rPr>
                <w:t>Data Cards Playbook ↗</w:t>
              </w:r>
            </w:hyperlink>
            <w:r>
              <w:rPr>
                <w:rFonts w:ascii="Inter" w:eastAsia="Inter" w:hAnsi="Inter" w:cs="Inter"/>
                <w:color w:val="3C4043"/>
              </w:rPr>
              <w:t xml:space="preserve"> by Google Research is licensed under a Creative Commons Attribution-ShareAlike 4.0 International License.</w:t>
            </w:r>
          </w:p>
          <w:p w14:paraId="00000007" w14:textId="77777777" w:rsidR="0043298A" w:rsidRDefault="00C17972">
            <w:pPr>
              <w:widowControl w:val="0"/>
              <w:spacing w:before="160" w:line="326" w:lineRule="auto"/>
              <w:rPr>
                <w:rFonts w:ascii="Inter" w:eastAsia="Inter" w:hAnsi="Inter" w:cs="Inter"/>
                <w:color w:val="8920E9"/>
              </w:rPr>
            </w:pPr>
            <w:r>
              <w:rPr>
                <w:rFonts w:ascii="Inter" w:eastAsia="Inter" w:hAnsi="Inter" w:cs="Inter"/>
                <w:color w:val="3C4043"/>
              </w:rPr>
              <w:t xml:space="preserve">You are free to share and adapt this work under </w:t>
            </w:r>
            <w:r>
              <w:rPr>
                <w:rFonts w:ascii="Inter" w:eastAsia="Inter" w:hAnsi="Inter" w:cs="Inter"/>
                <w:color w:val="3C4043"/>
              </w:rPr>
              <w:br/>
              <w:t xml:space="preserve">the </w:t>
            </w:r>
            <w:hyperlink r:id="rId12">
              <w:r>
                <w:rPr>
                  <w:rFonts w:ascii="Inter" w:eastAsia="Inter" w:hAnsi="Inter" w:cs="Inter"/>
                  <w:color w:val="8920E9"/>
                  <w:u w:val="single"/>
                </w:rPr>
                <w:t>appropriate license terms ↗</w:t>
              </w:r>
            </w:hyperlink>
            <w:r>
              <w:rPr>
                <w:rFonts w:ascii="Inter" w:eastAsia="Inter" w:hAnsi="Inter" w:cs="Inter"/>
                <w:color w:val="8920E9"/>
              </w:rPr>
              <w:t>.</w:t>
            </w:r>
          </w:p>
          <w:p w14:paraId="00000008" w14:textId="77777777" w:rsidR="0043298A" w:rsidRDefault="0043298A">
            <w:pPr>
              <w:widowControl w:val="0"/>
              <w:spacing w:before="160" w:line="326" w:lineRule="auto"/>
              <w:rPr>
                <w:rFonts w:ascii="Inter" w:eastAsia="Inter" w:hAnsi="Inter" w:cs="Inter"/>
                <w:color w:val="8920E9"/>
              </w:rPr>
            </w:pPr>
          </w:p>
        </w:tc>
      </w:tr>
      <w:tr w:rsidR="0043298A" w14:paraId="0B9BA17E" w14:textId="77777777" w:rsidTr="00F54F9C">
        <w:tc>
          <w:tcPr>
            <w:tcW w:w="4350" w:type="dxa"/>
            <w:tcBorders>
              <w:top w:val="single" w:sz="8" w:space="0" w:color="CDDCDC"/>
              <w:left w:val="single" w:sz="8" w:space="0" w:color="CDDCDC"/>
              <w:bottom w:val="nil"/>
              <w:right w:val="single" w:sz="8" w:space="0" w:color="F1F7F7"/>
            </w:tcBorders>
            <w:shd w:val="clear" w:color="auto" w:fill="auto"/>
            <w:tcMar>
              <w:top w:w="144" w:type="dxa"/>
              <w:left w:w="144" w:type="dxa"/>
              <w:bottom w:w="144" w:type="dxa"/>
              <w:right w:w="144" w:type="dxa"/>
            </w:tcMar>
          </w:tcPr>
          <w:p w14:paraId="00000009" w14:textId="20DE900F" w:rsidR="0043298A" w:rsidRDefault="00906CF1">
            <w:pPr>
              <w:pStyle w:val="Heading1"/>
            </w:pPr>
            <w:r w:rsidRPr="00906CF1">
              <w:t>Excel Dataset for Pharmaceutical Removal via Biochar Adsorption</w:t>
            </w:r>
          </w:p>
        </w:tc>
        <w:tc>
          <w:tcPr>
            <w:tcW w:w="5970" w:type="dxa"/>
            <w:tcBorders>
              <w:top w:val="single" w:sz="8" w:space="0" w:color="CDDCDC"/>
              <w:left w:val="single" w:sz="8" w:space="0" w:color="F1F7F7"/>
              <w:bottom w:val="nil"/>
              <w:right w:val="single" w:sz="8" w:space="0" w:color="CDDCDC"/>
            </w:tcBorders>
            <w:shd w:val="clear" w:color="auto" w:fill="auto"/>
            <w:tcMar>
              <w:top w:w="144" w:type="dxa"/>
              <w:left w:w="144" w:type="dxa"/>
              <w:bottom w:w="144" w:type="dxa"/>
              <w:right w:w="144" w:type="dxa"/>
            </w:tcMar>
          </w:tcPr>
          <w:p w14:paraId="0000000A" w14:textId="29C43452" w:rsidR="0043298A" w:rsidRDefault="00563B58">
            <w:r w:rsidRPr="00563B58">
              <w:t>The dataset is used for a group project for I-GUIDE Summer School 2024. The dataset contains information extracted from scholarly literature, searched and extracted from Google Scholar, Web of Science, Scopus and PubMed. 'Pharmaceutical Waste Removal' has been used as the major keyword while searching for articles. The collected information has been inserted into an excel file across and these information included - pore volume, pyrolysis temperature, types of pharmaceuticals, excess molar refraction, solute dipolarity/polarizability, Hydrogen bond acidity, Hydrogen bond basicity, McGowan's characteristics volume, gas-to-hexadecane partition, pH of the solution and point of zero charge of sorbents.</w:t>
            </w:r>
          </w:p>
        </w:tc>
      </w:tr>
      <w:tr w:rsidR="0043298A" w14:paraId="6C8F1B8A" w14:textId="77777777" w:rsidTr="00F54F9C">
        <w:tc>
          <w:tcPr>
            <w:tcW w:w="4350" w:type="dxa"/>
            <w:tcBorders>
              <w:top w:val="single" w:sz="8" w:space="0" w:color="CDDCDC"/>
              <w:left w:val="single" w:sz="8" w:space="0" w:color="CDDCDC"/>
              <w:bottom w:val="nil"/>
              <w:right w:val="single" w:sz="8" w:space="0" w:color="F1F7F7"/>
            </w:tcBorders>
            <w:shd w:val="clear" w:color="auto" w:fill="auto"/>
            <w:tcMar>
              <w:top w:w="144" w:type="dxa"/>
              <w:left w:w="144" w:type="dxa"/>
              <w:bottom w:w="144" w:type="dxa"/>
              <w:right w:w="144" w:type="dxa"/>
            </w:tcMar>
          </w:tcPr>
          <w:p w14:paraId="0000000B" w14:textId="77777777" w:rsidR="0043298A" w:rsidRDefault="00C17972">
            <w:pPr>
              <w:pStyle w:val="Heading4"/>
            </w:pPr>
            <w:bookmarkStart w:id="0" w:name="_heading=h.gjdgxs" w:colFirst="0" w:colLast="0"/>
            <w:bookmarkEnd w:id="0"/>
            <w:r>
              <w:t>DATASET LINK</w:t>
            </w:r>
          </w:p>
        </w:tc>
        <w:tc>
          <w:tcPr>
            <w:tcW w:w="5970" w:type="dxa"/>
            <w:tcBorders>
              <w:top w:val="single" w:sz="8" w:space="0" w:color="CDDCDC"/>
              <w:left w:val="single" w:sz="8" w:space="0" w:color="F1F7F7"/>
              <w:bottom w:val="nil"/>
              <w:right w:val="single" w:sz="8" w:space="0" w:color="CDDCDC"/>
            </w:tcBorders>
            <w:shd w:val="clear" w:color="auto" w:fill="auto"/>
            <w:tcMar>
              <w:top w:w="144" w:type="dxa"/>
              <w:left w:w="144" w:type="dxa"/>
              <w:bottom w:w="144" w:type="dxa"/>
              <w:right w:w="144" w:type="dxa"/>
            </w:tcMar>
          </w:tcPr>
          <w:p w14:paraId="0000000C" w14:textId="77777777" w:rsidR="0043298A" w:rsidRPr="00F30A2D" w:rsidRDefault="00C17972">
            <w:pPr>
              <w:pStyle w:val="Heading4"/>
              <w:rPr>
                <w:highlight w:val="yellow"/>
              </w:rPr>
            </w:pPr>
            <w:bookmarkStart w:id="1" w:name="_heading=h.30j0zll" w:colFirst="0" w:colLast="0"/>
            <w:bookmarkEnd w:id="1"/>
            <w:r w:rsidRPr="00F30A2D">
              <w:rPr>
                <w:highlight w:val="yellow"/>
              </w:rPr>
              <w:t>DATA CARD AUTHOR(S)</w:t>
            </w:r>
          </w:p>
        </w:tc>
      </w:tr>
      <w:tr w:rsidR="0043298A" w14:paraId="492062E3" w14:textId="77777777" w:rsidTr="00F54F9C">
        <w:tc>
          <w:tcPr>
            <w:tcW w:w="4350" w:type="dxa"/>
            <w:tcBorders>
              <w:top w:val="single" w:sz="8" w:space="0" w:color="CDDCDC"/>
              <w:left w:val="single" w:sz="8" w:space="0" w:color="CDDCDC"/>
              <w:bottom w:val="nil"/>
              <w:right w:val="single" w:sz="8" w:space="0" w:color="F1F7F7"/>
            </w:tcBorders>
            <w:shd w:val="clear" w:color="auto" w:fill="FFECD5"/>
            <w:tcMar>
              <w:top w:w="144" w:type="dxa"/>
              <w:left w:w="144" w:type="dxa"/>
              <w:bottom w:w="144" w:type="dxa"/>
              <w:right w:w="144" w:type="dxa"/>
            </w:tcMar>
          </w:tcPr>
          <w:p w14:paraId="0000000D" w14:textId="77777777" w:rsidR="0043298A" w:rsidRDefault="00C17972">
            <w:pPr>
              <w:pStyle w:val="Heading6"/>
              <w:pBdr>
                <w:top w:val="nil"/>
                <w:left w:val="nil"/>
                <w:bottom w:val="nil"/>
                <w:right w:val="nil"/>
                <w:between w:val="nil"/>
              </w:pBdr>
            </w:pPr>
            <w:bookmarkStart w:id="2" w:name="_heading=h.1fob9te" w:colFirst="0" w:colLast="0"/>
            <w:bookmarkEnd w:id="2"/>
            <w:r>
              <w:t>Provide a link to the dataset:</w:t>
            </w:r>
          </w:p>
        </w:tc>
        <w:tc>
          <w:tcPr>
            <w:tcW w:w="5970" w:type="dxa"/>
            <w:tcBorders>
              <w:top w:val="single" w:sz="8" w:space="0" w:color="CDDCDC"/>
              <w:left w:val="single" w:sz="8" w:space="0" w:color="F1F7F7"/>
              <w:bottom w:val="nil"/>
              <w:right w:val="single" w:sz="8" w:space="0" w:color="CDDCDC"/>
            </w:tcBorders>
            <w:shd w:val="clear" w:color="auto" w:fill="FFECD5"/>
            <w:tcMar>
              <w:top w:w="144" w:type="dxa"/>
              <w:left w:w="144" w:type="dxa"/>
              <w:bottom w:w="144" w:type="dxa"/>
              <w:right w:w="144" w:type="dxa"/>
            </w:tcMar>
          </w:tcPr>
          <w:p w14:paraId="0000000E" w14:textId="77777777" w:rsidR="0043298A" w:rsidRDefault="00C17972">
            <w:pPr>
              <w:pStyle w:val="Heading6"/>
              <w:pBdr>
                <w:top w:val="nil"/>
                <w:left w:val="nil"/>
                <w:bottom w:val="nil"/>
                <w:right w:val="nil"/>
                <w:between w:val="nil"/>
              </w:pBdr>
            </w:pPr>
            <w:bookmarkStart w:id="3" w:name="_heading=h.3znysh7" w:colFirst="0" w:colLast="0"/>
            <w:bookmarkEnd w:id="3"/>
            <w:r>
              <w:t xml:space="preserve">Select </w:t>
            </w:r>
            <w:r>
              <w:rPr>
                <w:b/>
              </w:rPr>
              <w:t>one role per</w:t>
            </w:r>
            <w:r>
              <w:t xml:space="preserve"> Data Card Author:</w:t>
            </w:r>
            <w:r>
              <w:br/>
            </w:r>
            <w:r>
              <w:br/>
              <w:t>(</w:t>
            </w:r>
            <w:r>
              <w:rPr>
                <w:rFonts w:ascii="Inter Medium" w:eastAsia="Inter Medium" w:hAnsi="Inter Medium" w:cs="Inter Medium"/>
                <w:color w:val="3D4043"/>
              </w:rPr>
              <w:t>Usage Note: Select the most appropriate choice to describe the author's role in creating the Data Card.)</w:t>
            </w:r>
          </w:p>
        </w:tc>
      </w:tr>
      <w:tr w:rsidR="0043298A" w14:paraId="7A7E6BB6" w14:textId="77777777" w:rsidTr="00F54F9C">
        <w:tc>
          <w:tcPr>
            <w:tcW w:w="4350" w:type="dxa"/>
            <w:tcBorders>
              <w:top w:val="nil"/>
              <w:left w:val="single" w:sz="8" w:space="0" w:color="CDDCDC"/>
              <w:bottom w:val="single" w:sz="24" w:space="0" w:color="3C4F50"/>
              <w:right w:val="single" w:sz="8" w:space="0" w:color="F1F7F7"/>
            </w:tcBorders>
            <w:shd w:val="clear" w:color="auto" w:fill="auto"/>
            <w:tcMar>
              <w:top w:w="144" w:type="dxa"/>
              <w:left w:w="144" w:type="dxa"/>
              <w:bottom w:w="144" w:type="dxa"/>
              <w:right w:w="144" w:type="dxa"/>
            </w:tcMar>
          </w:tcPr>
          <w:p w14:paraId="0000000F" w14:textId="7846E7F9" w:rsidR="0043298A" w:rsidRDefault="00000000">
            <w:hyperlink r:id="rId13" w:history="1">
              <w:r w:rsidR="00906CF1" w:rsidRPr="00906CF1">
                <w:rPr>
                  <w:rStyle w:val="Hyperlink"/>
                </w:rPr>
                <w:t>https://platform.i-guide.io/datasets/f2ee85bd-1b94-4583-b50a-060afd9deddc</w:t>
              </w:r>
            </w:hyperlink>
          </w:p>
        </w:tc>
        <w:tc>
          <w:tcPr>
            <w:tcW w:w="5970" w:type="dxa"/>
            <w:tcBorders>
              <w:top w:val="nil"/>
              <w:left w:val="single" w:sz="8" w:space="0" w:color="F1F7F7"/>
              <w:bottom w:val="single" w:sz="24" w:space="0" w:color="3C4F50"/>
              <w:right w:val="single" w:sz="8" w:space="0" w:color="CDDCDC"/>
            </w:tcBorders>
            <w:shd w:val="clear" w:color="auto" w:fill="auto"/>
            <w:tcMar>
              <w:top w:w="144" w:type="dxa"/>
              <w:left w:w="144" w:type="dxa"/>
              <w:bottom w:w="144" w:type="dxa"/>
              <w:right w:w="144" w:type="dxa"/>
            </w:tcMar>
          </w:tcPr>
          <w:p w14:paraId="00000010" w14:textId="74B3695D" w:rsidR="0043298A" w:rsidRDefault="00AF4E81">
            <w:pPr>
              <w:spacing w:after="200"/>
            </w:pPr>
            <w:r>
              <w:rPr>
                <w:b/>
              </w:rPr>
              <w:t>Jarely Mendez</w:t>
            </w:r>
            <w:r w:rsidR="00C17972">
              <w:rPr>
                <w:b/>
              </w:rPr>
              <w:t>, Team:</w:t>
            </w:r>
            <w:r w:rsidR="00C17972">
              <w:t xml:space="preserve"> </w:t>
            </w:r>
            <w:r>
              <w:t>Data Card</w:t>
            </w:r>
            <w:r w:rsidR="00C17972">
              <w:t xml:space="preserve"> Manager</w:t>
            </w:r>
          </w:p>
          <w:p w14:paraId="00000011" w14:textId="77777777" w:rsidR="0043298A" w:rsidRDefault="00C17972">
            <w:pPr>
              <w:spacing w:after="200"/>
            </w:pPr>
            <w:r>
              <w:rPr>
                <w:b/>
              </w:rPr>
              <w:t>Name, Team:</w:t>
            </w:r>
            <w:r>
              <w:t xml:space="preserve"> (Owner / Contributor / Manager)</w:t>
            </w:r>
          </w:p>
          <w:p w14:paraId="00000012" w14:textId="77777777" w:rsidR="0043298A" w:rsidRDefault="00C17972">
            <w:pPr>
              <w:spacing w:after="200"/>
            </w:pPr>
            <w:r>
              <w:rPr>
                <w:b/>
              </w:rPr>
              <w:t>Name, Team:</w:t>
            </w:r>
            <w:r>
              <w:t xml:space="preserve"> (Owner / Contributor / Manager)</w:t>
            </w:r>
          </w:p>
        </w:tc>
      </w:tr>
    </w:tbl>
    <w:p w14:paraId="00000013" w14:textId="77777777" w:rsidR="0043298A" w:rsidRDefault="0043298A"/>
    <w:tbl>
      <w:tblPr>
        <w:tblStyle w:val="23"/>
        <w:tblW w:w="1036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80"/>
        <w:gridCol w:w="3690"/>
        <w:gridCol w:w="4395"/>
      </w:tblGrid>
      <w:tr w:rsidR="0043298A" w14:paraId="5EF72FBC" w14:textId="77777777">
        <w:trPr>
          <w:trHeight w:val="520"/>
          <w:jc w:val="center"/>
        </w:trPr>
        <w:tc>
          <w:tcPr>
            <w:tcW w:w="10365" w:type="dxa"/>
            <w:gridSpan w:val="3"/>
            <w:tcBorders>
              <w:top w:val="single" w:sz="8" w:space="0" w:color="CDDCDC"/>
              <w:left w:val="single" w:sz="8" w:space="0" w:color="CDDCDC"/>
              <w:bottom w:val="single" w:sz="8" w:space="0" w:color="CDDCDC"/>
              <w:right w:val="single" w:sz="8" w:space="0" w:color="CDDCDC"/>
            </w:tcBorders>
            <w:shd w:val="clear" w:color="auto" w:fill="F1F7F7"/>
            <w:tcMar>
              <w:top w:w="100" w:type="dxa"/>
              <w:left w:w="100" w:type="dxa"/>
              <w:bottom w:w="100" w:type="dxa"/>
              <w:right w:w="100" w:type="dxa"/>
            </w:tcMar>
          </w:tcPr>
          <w:p w14:paraId="00000014" w14:textId="77777777" w:rsidR="0043298A" w:rsidRDefault="00C17972">
            <w:pPr>
              <w:pStyle w:val="Heading2"/>
            </w:pPr>
            <w:r>
              <w:lastRenderedPageBreak/>
              <w:t>Authorship</w:t>
            </w:r>
          </w:p>
        </w:tc>
      </w:tr>
      <w:tr w:rsidR="0043298A" w14:paraId="4BEF1AA2" w14:textId="77777777">
        <w:trPr>
          <w:trHeight w:val="400"/>
          <w:jc w:val="center"/>
        </w:trPr>
        <w:tc>
          <w:tcPr>
            <w:tcW w:w="10365" w:type="dxa"/>
            <w:gridSpan w:val="3"/>
            <w:tcBorders>
              <w:top w:val="single" w:sz="8" w:space="0" w:color="CDDCDC"/>
              <w:left w:val="single" w:sz="8" w:space="0" w:color="CDDCDC"/>
              <w:bottom w:val="single" w:sz="8" w:space="0" w:color="CDDCDC"/>
              <w:right w:val="single" w:sz="8" w:space="0" w:color="CDDCDC"/>
            </w:tcBorders>
            <w:shd w:val="clear" w:color="auto" w:fill="F1F7F7"/>
            <w:tcMar>
              <w:top w:w="100" w:type="dxa"/>
              <w:left w:w="100" w:type="dxa"/>
              <w:bottom w:w="100" w:type="dxa"/>
              <w:right w:w="100" w:type="dxa"/>
            </w:tcMar>
          </w:tcPr>
          <w:p w14:paraId="00000017" w14:textId="77777777" w:rsidR="0043298A" w:rsidRDefault="00C17972">
            <w:pPr>
              <w:pStyle w:val="Heading3"/>
            </w:pPr>
            <w:bookmarkStart w:id="4" w:name="_heading=h.2et92p0" w:colFirst="0" w:colLast="0"/>
            <w:bookmarkEnd w:id="4"/>
            <w:r>
              <w:t>Dataset Owners</w:t>
            </w:r>
          </w:p>
        </w:tc>
      </w:tr>
      <w:tr w:rsidR="0043298A" w14:paraId="2EDDA2CD" w14:textId="77777777">
        <w:trPr>
          <w:jc w:val="center"/>
        </w:trPr>
        <w:tc>
          <w:tcPr>
            <w:tcW w:w="2280" w:type="dxa"/>
            <w:tcBorders>
              <w:top w:val="single" w:sz="8" w:space="0" w:color="CDDCDC"/>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01A" w14:textId="77777777" w:rsidR="0043298A" w:rsidRDefault="00C17972">
            <w:pPr>
              <w:pStyle w:val="Heading4"/>
            </w:pPr>
            <w:bookmarkStart w:id="5" w:name="_heading=h.tyjcwt" w:colFirst="0" w:colLast="0"/>
            <w:bookmarkEnd w:id="5"/>
            <w:r>
              <w:t>TEAM(S)</w:t>
            </w:r>
          </w:p>
        </w:tc>
        <w:tc>
          <w:tcPr>
            <w:tcW w:w="3690" w:type="dxa"/>
            <w:tcBorders>
              <w:top w:val="single" w:sz="8" w:space="0" w:color="CDDCDC"/>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01B" w14:textId="77777777" w:rsidR="0043298A" w:rsidRDefault="00C17972">
            <w:pPr>
              <w:pStyle w:val="Heading4"/>
            </w:pPr>
            <w:bookmarkStart w:id="6" w:name="_heading=h.3dy6vkm" w:colFirst="0" w:colLast="0"/>
            <w:bookmarkEnd w:id="6"/>
            <w:r>
              <w:t>CONTACT DETAIL(S)</w:t>
            </w:r>
          </w:p>
        </w:tc>
        <w:tc>
          <w:tcPr>
            <w:tcW w:w="4395" w:type="dxa"/>
            <w:tcBorders>
              <w:top w:val="single" w:sz="8" w:space="0" w:color="CDDCDC"/>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01C" w14:textId="77777777" w:rsidR="0043298A" w:rsidRDefault="00C17972">
            <w:pPr>
              <w:pStyle w:val="Heading4"/>
            </w:pPr>
            <w:bookmarkStart w:id="7" w:name="_heading=h.1t3h5sf" w:colFirst="0" w:colLast="0"/>
            <w:bookmarkEnd w:id="7"/>
            <w:r w:rsidRPr="00F30A2D">
              <w:rPr>
                <w:highlight w:val="yellow"/>
              </w:rPr>
              <w:t>AUTHOR</w:t>
            </w:r>
            <w:r>
              <w:t>(S)</w:t>
            </w:r>
          </w:p>
        </w:tc>
      </w:tr>
      <w:tr w:rsidR="0043298A" w14:paraId="07BB662C" w14:textId="77777777">
        <w:trPr>
          <w:jc w:val="center"/>
        </w:trPr>
        <w:tc>
          <w:tcPr>
            <w:tcW w:w="2280" w:type="dxa"/>
            <w:tcBorders>
              <w:top w:val="single" w:sz="8" w:space="0" w:color="F1F7F7"/>
              <w:left w:val="single" w:sz="8" w:space="0" w:color="CDDCDC"/>
              <w:bottom w:val="single" w:sz="8" w:space="0" w:color="F1F7F7"/>
              <w:right w:val="single" w:sz="8" w:space="0" w:color="F1F7F7"/>
            </w:tcBorders>
            <w:shd w:val="clear" w:color="auto" w:fill="FFECD5"/>
            <w:tcMar>
              <w:top w:w="72" w:type="dxa"/>
              <w:left w:w="72" w:type="dxa"/>
              <w:bottom w:w="72" w:type="dxa"/>
              <w:right w:w="72" w:type="dxa"/>
            </w:tcMar>
            <w:vAlign w:val="bottom"/>
          </w:tcPr>
          <w:p w14:paraId="0000001D" w14:textId="77777777" w:rsidR="0043298A" w:rsidRDefault="00C17972">
            <w:pPr>
              <w:pStyle w:val="Heading6"/>
            </w:pPr>
            <w:bookmarkStart w:id="8" w:name="_heading=h.4d34og8" w:colFirst="0" w:colLast="0"/>
            <w:bookmarkEnd w:id="8"/>
            <w:r>
              <w:t>Provide the names of the groups or team(s) that own the dataset:</w:t>
            </w:r>
          </w:p>
        </w:tc>
        <w:tc>
          <w:tcPr>
            <w:tcW w:w="3690" w:type="dxa"/>
            <w:tcBorders>
              <w:top w:val="single" w:sz="8" w:space="0" w:color="F1F7F7"/>
              <w:left w:val="single" w:sz="8" w:space="0" w:color="F1F7F7"/>
              <w:bottom w:val="single" w:sz="8" w:space="0" w:color="F1F7F7"/>
              <w:right w:val="single" w:sz="8" w:space="0" w:color="F1F7F7"/>
            </w:tcBorders>
            <w:shd w:val="clear" w:color="auto" w:fill="FFECD5"/>
            <w:tcMar>
              <w:top w:w="72" w:type="dxa"/>
              <w:left w:w="72" w:type="dxa"/>
              <w:bottom w:w="72" w:type="dxa"/>
              <w:right w:w="72" w:type="dxa"/>
            </w:tcMar>
            <w:vAlign w:val="bottom"/>
          </w:tcPr>
          <w:p w14:paraId="0000001E" w14:textId="77777777" w:rsidR="0043298A" w:rsidRDefault="00C17972">
            <w:pPr>
              <w:pStyle w:val="Heading6"/>
            </w:pPr>
            <w:bookmarkStart w:id="9" w:name="_heading=h.2s8eyo1" w:colFirst="0" w:colLast="0"/>
            <w:bookmarkEnd w:id="9"/>
            <w:r>
              <w:t>Provide pathways to contact dataset owners:</w:t>
            </w:r>
          </w:p>
        </w:tc>
        <w:tc>
          <w:tcPr>
            <w:tcW w:w="4395" w:type="dxa"/>
            <w:tcBorders>
              <w:top w:val="single" w:sz="8" w:space="0" w:color="F1F7F7"/>
              <w:left w:val="single" w:sz="8" w:space="0" w:color="F1F7F7"/>
              <w:bottom w:val="single" w:sz="8" w:space="0" w:color="F1F7F7"/>
              <w:right w:val="single" w:sz="8" w:space="0" w:color="CDDCDC"/>
            </w:tcBorders>
            <w:shd w:val="clear" w:color="auto" w:fill="FFECD5"/>
            <w:tcMar>
              <w:top w:w="72" w:type="dxa"/>
              <w:left w:w="72" w:type="dxa"/>
              <w:bottom w:w="72" w:type="dxa"/>
              <w:right w:w="72" w:type="dxa"/>
            </w:tcMar>
            <w:vAlign w:val="bottom"/>
          </w:tcPr>
          <w:p w14:paraId="0000001F" w14:textId="77777777" w:rsidR="0043298A" w:rsidRDefault="00C17972">
            <w:pPr>
              <w:pStyle w:val="Heading6"/>
            </w:pPr>
            <w:bookmarkStart w:id="10" w:name="_heading=h.17dp8vu" w:colFirst="0" w:colLast="0"/>
            <w:bookmarkEnd w:id="10"/>
            <w:r>
              <w:t>Provide the details of all authors associated with the dataset:</w:t>
            </w:r>
            <w:r>
              <w:br/>
            </w:r>
          </w:p>
        </w:tc>
      </w:tr>
      <w:tr w:rsidR="0043298A" w14:paraId="3B4B5557" w14:textId="77777777">
        <w:trPr>
          <w:jc w:val="center"/>
        </w:trPr>
        <w:tc>
          <w:tcPr>
            <w:tcW w:w="2280" w:type="dxa"/>
            <w:tcBorders>
              <w:top w:val="single" w:sz="8" w:space="0" w:color="F1F7F7"/>
              <w:left w:val="single" w:sz="8" w:space="0" w:color="CDDCDC"/>
              <w:bottom w:val="single" w:sz="8" w:space="0" w:color="CDDCDC"/>
              <w:right w:val="single" w:sz="8" w:space="0" w:color="F1F7F7"/>
            </w:tcBorders>
            <w:shd w:val="clear" w:color="auto" w:fill="auto"/>
            <w:tcMar>
              <w:top w:w="100" w:type="dxa"/>
              <w:left w:w="100" w:type="dxa"/>
              <w:bottom w:w="100" w:type="dxa"/>
              <w:right w:w="100" w:type="dxa"/>
            </w:tcMar>
          </w:tcPr>
          <w:p w14:paraId="00000020" w14:textId="601DA3CB" w:rsidR="0043298A" w:rsidRDefault="00F54F9C">
            <w:pPr>
              <w:pStyle w:val="Heading5"/>
            </w:pPr>
            <w:bookmarkStart w:id="11" w:name="_heading=h.3rdcrjn" w:colFirst="0" w:colLast="0"/>
            <w:bookmarkEnd w:id="11"/>
            <w:r>
              <w:t>Team 1 of I-GUIDE Summer School 2024</w:t>
            </w:r>
          </w:p>
        </w:tc>
        <w:tc>
          <w:tcPr>
            <w:tcW w:w="3690" w:type="dxa"/>
            <w:tcBorders>
              <w:top w:val="single" w:sz="8" w:space="0" w:color="F1F7F7"/>
              <w:left w:val="single" w:sz="8" w:space="0" w:color="F1F7F7"/>
              <w:bottom w:val="single" w:sz="8" w:space="0" w:color="CDDCDC"/>
              <w:right w:val="single" w:sz="8" w:space="0" w:color="F1F7F7"/>
            </w:tcBorders>
            <w:shd w:val="clear" w:color="auto" w:fill="auto"/>
            <w:tcMar>
              <w:top w:w="100" w:type="dxa"/>
              <w:left w:w="100" w:type="dxa"/>
              <w:bottom w:w="100" w:type="dxa"/>
              <w:right w:w="100" w:type="dxa"/>
            </w:tcMar>
          </w:tcPr>
          <w:p w14:paraId="00000021" w14:textId="2B033779" w:rsidR="0043298A" w:rsidRDefault="00C17972">
            <w:pPr>
              <w:spacing w:after="200"/>
            </w:pPr>
            <w:r>
              <w:rPr>
                <w:b/>
              </w:rPr>
              <w:t xml:space="preserve">Dataset Owner(s): </w:t>
            </w:r>
            <w:r w:rsidR="00F30A2D">
              <w:t>Jude A. Okolie</w:t>
            </w:r>
          </w:p>
          <w:p w14:paraId="00000022" w14:textId="253271B6" w:rsidR="0043298A" w:rsidRDefault="00C17972">
            <w:pPr>
              <w:spacing w:after="200"/>
            </w:pPr>
            <w:r>
              <w:rPr>
                <w:b/>
              </w:rPr>
              <w:t>Affiliation:</w:t>
            </w:r>
            <w:r>
              <w:t xml:space="preserve"> </w:t>
            </w:r>
            <w:r w:rsidR="00F30A2D" w:rsidRPr="00F30A2D">
              <w:t>University of Oklahoma</w:t>
            </w:r>
          </w:p>
          <w:p w14:paraId="00000023" w14:textId="76B1FC8C" w:rsidR="0043298A" w:rsidRDefault="00C17972">
            <w:pPr>
              <w:spacing w:after="200"/>
            </w:pPr>
            <w:r>
              <w:rPr>
                <w:b/>
              </w:rPr>
              <w:t>Contact:</w:t>
            </w:r>
            <w:r>
              <w:t xml:space="preserve"> </w:t>
            </w:r>
            <w:r w:rsidR="00F30A2D" w:rsidRPr="00F30A2D">
              <w:t>jude.a.okolie@gmail.com</w:t>
            </w:r>
          </w:p>
          <w:p w14:paraId="00000025" w14:textId="0BC360C2" w:rsidR="0043298A" w:rsidRDefault="0043298A">
            <w:pPr>
              <w:spacing w:after="200"/>
            </w:pPr>
          </w:p>
        </w:tc>
        <w:tc>
          <w:tcPr>
            <w:tcW w:w="4395" w:type="dxa"/>
            <w:tcBorders>
              <w:top w:val="single" w:sz="8" w:space="0" w:color="F1F7F7"/>
              <w:left w:val="single" w:sz="8" w:space="0" w:color="F1F7F7"/>
              <w:bottom w:val="single" w:sz="8" w:space="0" w:color="CDDCDC"/>
              <w:right w:val="single" w:sz="8" w:space="0" w:color="CDDCDC"/>
            </w:tcBorders>
            <w:shd w:val="clear" w:color="auto" w:fill="auto"/>
            <w:tcMar>
              <w:top w:w="100" w:type="dxa"/>
              <w:left w:w="100" w:type="dxa"/>
              <w:bottom w:w="100" w:type="dxa"/>
              <w:right w:w="100" w:type="dxa"/>
            </w:tcMar>
          </w:tcPr>
          <w:p w14:paraId="00000026" w14:textId="01EFE10E" w:rsidR="0043298A" w:rsidRDefault="00F30A2D">
            <w:pPr>
              <w:spacing w:after="200"/>
            </w:pPr>
            <w:r>
              <w:t>Jude A. Okolie</w:t>
            </w:r>
            <w:r w:rsidR="00C17972">
              <w:t xml:space="preserve">, Title, </w:t>
            </w:r>
            <w:r w:rsidRPr="00F30A2D">
              <w:t>University of Oklahoma</w:t>
            </w:r>
            <w:r w:rsidR="00C17972">
              <w:t xml:space="preserve">, </w:t>
            </w:r>
            <w:r w:rsidR="008C0D8D">
              <w:t>2024</w:t>
            </w:r>
          </w:p>
          <w:p w14:paraId="00000027" w14:textId="77777777" w:rsidR="0043298A" w:rsidRDefault="00C17972">
            <w:pPr>
              <w:spacing w:after="200"/>
            </w:pPr>
            <w:r>
              <w:t>Name, Title, Affiliation, YYYY</w:t>
            </w:r>
          </w:p>
          <w:p w14:paraId="00000028" w14:textId="77777777" w:rsidR="0043298A" w:rsidRDefault="00C17972">
            <w:pPr>
              <w:spacing w:after="200"/>
            </w:pPr>
            <w:r>
              <w:t>Name, Title, Affiliation, YYYY</w:t>
            </w:r>
          </w:p>
          <w:p w14:paraId="00000029" w14:textId="77777777" w:rsidR="0043298A" w:rsidRDefault="00C17972">
            <w:pPr>
              <w:spacing w:after="200"/>
            </w:pPr>
            <w:r>
              <w:t>Name, Title, Affiliation, YYYY</w:t>
            </w:r>
          </w:p>
        </w:tc>
      </w:tr>
    </w:tbl>
    <w:tbl>
      <w:tblPr>
        <w:tblStyle w:val="22"/>
        <w:tblW w:w="103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00"/>
        <w:gridCol w:w="3690"/>
        <w:gridCol w:w="4090"/>
      </w:tblGrid>
      <w:tr w:rsidR="0043298A" w14:paraId="5415BCA7" w14:textId="77777777">
        <w:trPr>
          <w:trHeight w:val="520"/>
          <w:jc w:val="center"/>
        </w:trPr>
        <w:tc>
          <w:tcPr>
            <w:tcW w:w="10380" w:type="dxa"/>
            <w:gridSpan w:val="3"/>
            <w:tcBorders>
              <w:top w:val="single" w:sz="8" w:space="0" w:color="CDDCDC"/>
              <w:left w:val="single" w:sz="8" w:space="0" w:color="CDDCDC"/>
              <w:bottom w:val="single" w:sz="8" w:space="0" w:color="CDDCDC"/>
              <w:right w:val="single" w:sz="8" w:space="0" w:color="CDDCDC"/>
            </w:tcBorders>
            <w:shd w:val="clear" w:color="auto" w:fill="F1F7F7"/>
            <w:tcMar>
              <w:top w:w="100" w:type="dxa"/>
              <w:left w:w="100" w:type="dxa"/>
              <w:bottom w:w="100" w:type="dxa"/>
              <w:right w:w="100" w:type="dxa"/>
            </w:tcMar>
          </w:tcPr>
          <w:p w14:paraId="0000002B" w14:textId="17FE1ED7" w:rsidR="0043298A" w:rsidRDefault="00C17972">
            <w:pPr>
              <w:pStyle w:val="Heading2"/>
            </w:pPr>
            <w:r>
              <w:br w:type="page"/>
            </w:r>
            <w:bookmarkStart w:id="12" w:name="_heading=h.lnxbz9" w:colFirst="0" w:colLast="0"/>
            <w:bookmarkEnd w:id="12"/>
            <w:r>
              <w:t>Dataset Overview</w:t>
            </w:r>
          </w:p>
        </w:tc>
      </w:tr>
      <w:tr w:rsidR="0043298A" w14:paraId="60F32889" w14:textId="77777777">
        <w:trPr>
          <w:jc w:val="center"/>
        </w:trPr>
        <w:tc>
          <w:tcPr>
            <w:tcW w:w="2600" w:type="dxa"/>
            <w:tcBorders>
              <w:top w:val="single" w:sz="8" w:space="0" w:color="CDDCDC"/>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02E" w14:textId="77777777" w:rsidR="0043298A" w:rsidRPr="00A9431D" w:rsidRDefault="00C17972">
            <w:pPr>
              <w:pStyle w:val="Heading4"/>
            </w:pPr>
            <w:bookmarkStart w:id="13" w:name="_heading=h.35nkun2" w:colFirst="0" w:colLast="0"/>
            <w:bookmarkEnd w:id="13"/>
            <w:r w:rsidRPr="00A9431D">
              <w:t>DATA SUBJECT(S)</w:t>
            </w:r>
          </w:p>
        </w:tc>
        <w:tc>
          <w:tcPr>
            <w:tcW w:w="3690" w:type="dxa"/>
            <w:tcBorders>
              <w:top w:val="single" w:sz="8" w:space="0" w:color="CDDCDC"/>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02F" w14:textId="77777777" w:rsidR="0043298A" w:rsidRPr="00A9431D" w:rsidRDefault="00C17972">
            <w:pPr>
              <w:pStyle w:val="Heading4"/>
            </w:pPr>
            <w:bookmarkStart w:id="14" w:name="_heading=h.1ksv4uv" w:colFirst="0" w:colLast="0"/>
            <w:bookmarkEnd w:id="14"/>
            <w:r w:rsidRPr="00A9431D">
              <w:t>DATASET SNAPSHOT</w:t>
            </w:r>
          </w:p>
        </w:tc>
        <w:tc>
          <w:tcPr>
            <w:tcW w:w="4090" w:type="dxa"/>
            <w:tcBorders>
              <w:top w:val="single" w:sz="8" w:space="0" w:color="CDDCDC"/>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030" w14:textId="77777777" w:rsidR="0043298A" w:rsidRDefault="00C17972">
            <w:pPr>
              <w:pStyle w:val="Heading4"/>
            </w:pPr>
            <w:bookmarkStart w:id="15" w:name="_heading=h.44sinio" w:colFirst="0" w:colLast="0"/>
            <w:bookmarkEnd w:id="15"/>
            <w:r>
              <w:t>CONTENT DESCRIPTION</w:t>
            </w:r>
          </w:p>
        </w:tc>
      </w:tr>
      <w:tr w:rsidR="0043298A" w14:paraId="6B66EFC0" w14:textId="77777777">
        <w:trPr>
          <w:jc w:val="center"/>
        </w:trPr>
        <w:tc>
          <w:tcPr>
            <w:tcW w:w="2600" w:type="dxa"/>
            <w:tcBorders>
              <w:top w:val="single" w:sz="8" w:space="0" w:color="F1F7F7"/>
              <w:left w:val="dotted" w:sz="8" w:space="0" w:color="CDDCDC"/>
              <w:bottom w:val="dotted" w:sz="8" w:space="0" w:color="F1F7F7"/>
              <w:right w:val="dotted" w:sz="8" w:space="0" w:color="F1F7F7"/>
            </w:tcBorders>
            <w:shd w:val="clear" w:color="auto" w:fill="FFECD5"/>
            <w:tcMar>
              <w:top w:w="100" w:type="dxa"/>
              <w:left w:w="100" w:type="dxa"/>
              <w:bottom w:w="100" w:type="dxa"/>
              <w:right w:w="100" w:type="dxa"/>
            </w:tcMar>
            <w:vAlign w:val="bottom"/>
          </w:tcPr>
          <w:p w14:paraId="00000031" w14:textId="77777777" w:rsidR="0043298A" w:rsidRPr="00A9431D" w:rsidRDefault="00C17972">
            <w:pPr>
              <w:pStyle w:val="Heading6"/>
            </w:pPr>
            <w:bookmarkStart w:id="16" w:name="_heading=h.2jxsxqh" w:colFirst="0" w:colLast="0"/>
            <w:bookmarkEnd w:id="16"/>
            <w:r w:rsidRPr="00A9431D">
              <w:t xml:space="preserve">Select </w:t>
            </w:r>
            <w:r w:rsidRPr="00A9431D">
              <w:rPr>
                <w:b/>
              </w:rPr>
              <w:t>all applicable</w:t>
            </w:r>
            <w:r w:rsidRPr="00A9431D">
              <w:t xml:space="preserve"> subjects contained the dataset:</w:t>
            </w:r>
          </w:p>
        </w:tc>
        <w:tc>
          <w:tcPr>
            <w:tcW w:w="3690" w:type="dxa"/>
            <w:tcBorders>
              <w:top w:val="single" w:sz="8" w:space="0" w:color="F1F7F7"/>
              <w:left w:val="dotted" w:sz="8" w:space="0" w:color="F1F7F7"/>
              <w:bottom w:val="dotted" w:sz="8" w:space="0" w:color="F1F7F7"/>
              <w:right w:val="dotted" w:sz="8" w:space="0" w:color="F1F7F7"/>
            </w:tcBorders>
            <w:shd w:val="clear" w:color="auto" w:fill="FFECD5"/>
            <w:tcMar>
              <w:top w:w="100" w:type="dxa"/>
              <w:left w:w="100" w:type="dxa"/>
              <w:bottom w:w="100" w:type="dxa"/>
              <w:right w:w="100" w:type="dxa"/>
            </w:tcMar>
            <w:vAlign w:val="bottom"/>
          </w:tcPr>
          <w:p w14:paraId="00000032" w14:textId="77777777" w:rsidR="0043298A" w:rsidRPr="00A9431D" w:rsidRDefault="00C17972">
            <w:pPr>
              <w:pStyle w:val="Heading6"/>
            </w:pPr>
            <w:bookmarkStart w:id="17" w:name="_heading=h.z337ya" w:colFirst="0" w:colLast="0"/>
            <w:bookmarkEnd w:id="17"/>
            <w:r w:rsidRPr="00A9431D">
              <w:t>Provide a snapshot of the dataset:</w:t>
            </w:r>
            <w:r w:rsidRPr="00A9431D">
              <w:br/>
            </w:r>
          </w:p>
        </w:tc>
        <w:tc>
          <w:tcPr>
            <w:tcW w:w="4090" w:type="dxa"/>
            <w:tcBorders>
              <w:top w:val="single" w:sz="8" w:space="0" w:color="F1F7F7"/>
              <w:left w:val="dotted" w:sz="8" w:space="0" w:color="F1F7F7"/>
              <w:bottom w:val="dotted" w:sz="8" w:space="0" w:color="F1F7F7"/>
              <w:right w:val="dotted" w:sz="8" w:space="0" w:color="CDDCDC"/>
            </w:tcBorders>
            <w:shd w:val="clear" w:color="auto" w:fill="FFECD5"/>
            <w:tcMar>
              <w:top w:w="100" w:type="dxa"/>
              <w:left w:w="100" w:type="dxa"/>
              <w:bottom w:w="100" w:type="dxa"/>
              <w:right w:w="100" w:type="dxa"/>
            </w:tcMar>
            <w:vAlign w:val="bottom"/>
          </w:tcPr>
          <w:p w14:paraId="00000033" w14:textId="77777777" w:rsidR="0043298A" w:rsidRDefault="00C17972">
            <w:pPr>
              <w:pStyle w:val="Heading6"/>
            </w:pPr>
            <w:bookmarkStart w:id="18" w:name="_heading=h.3j2qqm3" w:colFirst="0" w:colLast="0"/>
            <w:bookmarkEnd w:id="18"/>
            <w:r>
              <w:t>Provide a short description of the content in a datapoint.</w:t>
            </w:r>
          </w:p>
        </w:tc>
      </w:tr>
      <w:tr w:rsidR="0043298A" w14:paraId="785BC750" w14:textId="77777777" w:rsidTr="005C0E71">
        <w:trPr>
          <w:trHeight w:val="2427"/>
          <w:jc w:val="center"/>
        </w:trPr>
        <w:tc>
          <w:tcPr>
            <w:tcW w:w="2600" w:type="dxa"/>
            <w:tcBorders>
              <w:top w:val="dotted" w:sz="8" w:space="0" w:color="F1F7F7"/>
              <w:left w:val="single" w:sz="8" w:space="0" w:color="DADCE0"/>
              <w:bottom w:val="single" w:sz="8" w:space="0" w:color="F1F7F7"/>
              <w:right w:val="single" w:sz="8" w:space="0" w:color="F1F7F7"/>
            </w:tcBorders>
            <w:shd w:val="clear" w:color="auto" w:fill="auto"/>
            <w:tcMar>
              <w:top w:w="100" w:type="dxa"/>
              <w:left w:w="100" w:type="dxa"/>
              <w:bottom w:w="100" w:type="dxa"/>
              <w:right w:w="100" w:type="dxa"/>
            </w:tcMar>
          </w:tcPr>
          <w:p w14:paraId="00000037" w14:textId="77777777" w:rsidR="0043298A" w:rsidRPr="00D14247" w:rsidRDefault="00C17972">
            <w:pPr>
              <w:pStyle w:val="Heading5"/>
              <w:rPr>
                <w:b/>
                <w:bCs/>
              </w:rPr>
            </w:pPr>
            <w:bookmarkStart w:id="19" w:name="_heading=h.1y810tw" w:colFirst="0" w:colLast="0"/>
            <w:bookmarkStart w:id="20" w:name="_heading=h.1ci93xb" w:colFirst="0" w:colLast="0"/>
            <w:bookmarkEnd w:id="19"/>
            <w:bookmarkEnd w:id="20"/>
            <w:r w:rsidRPr="00D14247">
              <w:rPr>
                <w:b/>
                <w:bCs/>
              </w:rPr>
              <w:t>Data about places and objects</w:t>
            </w:r>
          </w:p>
          <w:p w14:paraId="0000003C" w14:textId="77777777" w:rsidR="0043298A" w:rsidRDefault="0043298A">
            <w:bookmarkStart w:id="21" w:name="_heading=h.3whwml4" w:colFirst="0" w:colLast="0"/>
            <w:bookmarkEnd w:id="21"/>
          </w:p>
          <w:p w14:paraId="00000052" w14:textId="77777777" w:rsidR="0043298A" w:rsidRDefault="0043298A"/>
        </w:tc>
        <w:tc>
          <w:tcPr>
            <w:tcW w:w="3690" w:type="dxa"/>
            <w:tcBorders>
              <w:top w:val="dotted" w:sz="8" w:space="0" w:color="F1F7F7"/>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053" w14:textId="77777777" w:rsidR="0043298A" w:rsidRDefault="0043298A"/>
          <w:tbl>
            <w:tblPr>
              <w:tblStyle w:val="21"/>
              <w:tblW w:w="361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30"/>
              <w:gridCol w:w="1485"/>
            </w:tblGrid>
            <w:tr w:rsidR="0043298A" w14:paraId="67088CBD" w14:textId="77777777">
              <w:trPr>
                <w:jc w:val="center"/>
              </w:trPr>
              <w:tc>
                <w:tcPr>
                  <w:tcW w:w="2130" w:type="dxa"/>
                  <w:tcBorders>
                    <w:top w:val="single" w:sz="8" w:space="0" w:color="CDDCDC"/>
                    <w:left w:val="single" w:sz="8" w:space="0" w:color="CDDCDC"/>
                    <w:bottom w:val="single" w:sz="8" w:space="0" w:color="CDDCDC"/>
                    <w:right w:val="single" w:sz="8" w:space="0" w:color="CDDCDC"/>
                  </w:tcBorders>
                  <w:shd w:val="clear" w:color="auto" w:fill="F1F7F7"/>
                  <w:tcMar>
                    <w:top w:w="14" w:type="dxa"/>
                    <w:left w:w="14" w:type="dxa"/>
                    <w:bottom w:w="14" w:type="dxa"/>
                    <w:right w:w="14" w:type="dxa"/>
                  </w:tcMar>
                </w:tcPr>
                <w:p w14:paraId="00000054" w14:textId="77777777" w:rsidR="0043298A" w:rsidRDefault="00C17972">
                  <w:pPr>
                    <w:spacing w:after="80" w:line="268" w:lineRule="auto"/>
                  </w:pPr>
                  <w:r>
                    <w:t>Size of Dataset</w:t>
                  </w:r>
                </w:p>
              </w:tc>
              <w:tc>
                <w:tcPr>
                  <w:tcW w:w="1485" w:type="dxa"/>
                  <w:tcBorders>
                    <w:top w:val="single" w:sz="8" w:space="0" w:color="CDDCDC"/>
                    <w:left w:val="single" w:sz="8" w:space="0" w:color="CDDCDC"/>
                    <w:bottom w:val="single" w:sz="8" w:space="0" w:color="CDDCDC"/>
                    <w:right w:val="single" w:sz="8" w:space="0" w:color="CDDCDC"/>
                  </w:tcBorders>
                  <w:shd w:val="clear" w:color="auto" w:fill="auto"/>
                  <w:tcMar>
                    <w:top w:w="14" w:type="dxa"/>
                    <w:left w:w="14" w:type="dxa"/>
                    <w:bottom w:w="14" w:type="dxa"/>
                    <w:right w:w="14" w:type="dxa"/>
                  </w:tcMar>
                </w:tcPr>
                <w:p w14:paraId="00000055" w14:textId="1C6FF42A" w:rsidR="0043298A" w:rsidRDefault="00F30A2D">
                  <w:pPr>
                    <w:spacing w:after="80" w:line="268" w:lineRule="auto"/>
                  </w:pPr>
                  <w:r>
                    <w:t>35 K</w:t>
                  </w:r>
                  <w:r w:rsidR="00C17972">
                    <w:t>B</w:t>
                  </w:r>
                </w:p>
              </w:tc>
            </w:tr>
            <w:tr w:rsidR="0043298A" w14:paraId="4E0C0F64" w14:textId="77777777">
              <w:trPr>
                <w:jc w:val="center"/>
              </w:trPr>
              <w:tc>
                <w:tcPr>
                  <w:tcW w:w="2130" w:type="dxa"/>
                  <w:tcBorders>
                    <w:top w:val="single" w:sz="8" w:space="0" w:color="CDDCDC"/>
                    <w:left w:val="single" w:sz="8" w:space="0" w:color="CDDCDC"/>
                    <w:bottom w:val="single" w:sz="8" w:space="0" w:color="CDDCDC"/>
                    <w:right w:val="single" w:sz="8" w:space="0" w:color="CDDCDC"/>
                  </w:tcBorders>
                  <w:shd w:val="clear" w:color="auto" w:fill="F1F7F7"/>
                  <w:tcMar>
                    <w:top w:w="14" w:type="dxa"/>
                    <w:left w:w="14" w:type="dxa"/>
                    <w:bottom w:w="14" w:type="dxa"/>
                    <w:right w:w="14" w:type="dxa"/>
                  </w:tcMar>
                </w:tcPr>
                <w:p w14:paraId="00000056" w14:textId="77777777" w:rsidR="0043298A" w:rsidRPr="00A9431D" w:rsidRDefault="00C17972">
                  <w:pPr>
                    <w:spacing w:after="80" w:line="268" w:lineRule="auto"/>
                  </w:pPr>
                  <w:r w:rsidRPr="00A9431D">
                    <w:t>Number of Instances</w:t>
                  </w:r>
                </w:p>
              </w:tc>
              <w:tc>
                <w:tcPr>
                  <w:tcW w:w="1485" w:type="dxa"/>
                  <w:tcBorders>
                    <w:top w:val="single" w:sz="8" w:space="0" w:color="CDDCDC"/>
                    <w:left w:val="single" w:sz="8" w:space="0" w:color="CDDCDC"/>
                    <w:bottom w:val="single" w:sz="8" w:space="0" w:color="CDDCDC"/>
                    <w:right w:val="single" w:sz="8" w:space="0" w:color="CDDCDC"/>
                  </w:tcBorders>
                  <w:shd w:val="clear" w:color="auto" w:fill="auto"/>
                  <w:tcMar>
                    <w:top w:w="14" w:type="dxa"/>
                    <w:left w:w="14" w:type="dxa"/>
                    <w:bottom w:w="14" w:type="dxa"/>
                    <w:right w:w="14" w:type="dxa"/>
                  </w:tcMar>
                </w:tcPr>
                <w:p w14:paraId="00000057" w14:textId="5B331F65" w:rsidR="0043298A" w:rsidRDefault="00A9431D">
                  <w:pPr>
                    <w:spacing w:after="80" w:line="268" w:lineRule="auto"/>
                  </w:pPr>
                  <w:r>
                    <w:t>86</w:t>
                  </w:r>
                </w:p>
              </w:tc>
            </w:tr>
            <w:tr w:rsidR="0043298A" w14:paraId="3FB75C46" w14:textId="77777777">
              <w:trPr>
                <w:jc w:val="center"/>
              </w:trPr>
              <w:tc>
                <w:tcPr>
                  <w:tcW w:w="2130" w:type="dxa"/>
                  <w:tcBorders>
                    <w:top w:val="single" w:sz="8" w:space="0" w:color="CDDCDC"/>
                    <w:left w:val="single" w:sz="8" w:space="0" w:color="CDDCDC"/>
                    <w:bottom w:val="single" w:sz="8" w:space="0" w:color="CDDCDC"/>
                    <w:right w:val="single" w:sz="8" w:space="0" w:color="CDDCDC"/>
                  </w:tcBorders>
                  <w:shd w:val="clear" w:color="auto" w:fill="F1F7F7"/>
                  <w:tcMar>
                    <w:top w:w="14" w:type="dxa"/>
                    <w:left w:w="14" w:type="dxa"/>
                    <w:bottom w:w="14" w:type="dxa"/>
                    <w:right w:w="14" w:type="dxa"/>
                  </w:tcMar>
                </w:tcPr>
                <w:p w14:paraId="00000058" w14:textId="77777777" w:rsidR="0043298A" w:rsidRPr="00A9431D" w:rsidRDefault="00C17972">
                  <w:pPr>
                    <w:spacing w:after="80" w:line="268" w:lineRule="auto"/>
                  </w:pPr>
                  <w:r w:rsidRPr="00A9431D">
                    <w:t>Number of Fields</w:t>
                  </w:r>
                </w:p>
              </w:tc>
              <w:tc>
                <w:tcPr>
                  <w:tcW w:w="1485" w:type="dxa"/>
                  <w:tcBorders>
                    <w:top w:val="single" w:sz="8" w:space="0" w:color="CDDCDC"/>
                    <w:left w:val="single" w:sz="8" w:space="0" w:color="CDDCDC"/>
                    <w:bottom w:val="single" w:sz="8" w:space="0" w:color="CDDCDC"/>
                    <w:right w:val="single" w:sz="8" w:space="0" w:color="CDDCDC"/>
                  </w:tcBorders>
                  <w:shd w:val="clear" w:color="auto" w:fill="auto"/>
                  <w:tcMar>
                    <w:top w:w="14" w:type="dxa"/>
                    <w:left w:w="14" w:type="dxa"/>
                    <w:bottom w:w="14" w:type="dxa"/>
                    <w:right w:w="14" w:type="dxa"/>
                  </w:tcMar>
                </w:tcPr>
                <w:p w14:paraId="00000059" w14:textId="781EEC19" w:rsidR="0043298A" w:rsidRDefault="00A9431D">
                  <w:pPr>
                    <w:spacing w:after="80" w:line="268" w:lineRule="auto"/>
                  </w:pPr>
                  <w:r>
                    <w:t>14</w:t>
                  </w:r>
                </w:p>
              </w:tc>
            </w:tr>
          </w:tbl>
          <w:p w14:paraId="6DCBADE1" w14:textId="77777777" w:rsidR="005C0E71" w:rsidRDefault="005C0E71">
            <w:pPr>
              <w:spacing w:after="200"/>
              <w:rPr>
                <w:b/>
              </w:rPr>
            </w:pPr>
            <w:r>
              <w:rPr>
                <w:b/>
              </w:rPr>
              <w:t>Visualization</w:t>
            </w:r>
            <w:r w:rsidR="00C17972">
              <w:rPr>
                <w:b/>
              </w:rPr>
              <w:t>:</w:t>
            </w:r>
          </w:p>
          <w:p w14:paraId="0000005C" w14:textId="3C0151FD" w:rsidR="0043298A" w:rsidRDefault="005C0E71" w:rsidP="005C0E71">
            <w:pPr>
              <w:spacing w:after="200"/>
            </w:pPr>
            <w:r w:rsidRPr="005C0E71">
              <w:rPr>
                <w:b/>
              </w:rPr>
              <w:drawing>
                <wp:inline distT="0" distB="0" distL="0" distR="0" wp14:anchorId="54B4969C" wp14:editId="2F02AF99">
                  <wp:extent cx="2216150" cy="154940"/>
                  <wp:effectExtent l="0" t="0" r="0" b="0"/>
                  <wp:docPr id="2077315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315473" name=""/>
                          <pic:cNvPicPr/>
                        </pic:nvPicPr>
                        <pic:blipFill>
                          <a:blip r:embed="rId14"/>
                          <a:stretch>
                            <a:fillRect/>
                          </a:stretch>
                        </pic:blipFill>
                        <pic:spPr>
                          <a:xfrm>
                            <a:off x="0" y="0"/>
                            <a:ext cx="2216150" cy="154940"/>
                          </a:xfrm>
                          <a:prstGeom prst="rect">
                            <a:avLst/>
                          </a:prstGeom>
                        </pic:spPr>
                      </pic:pic>
                    </a:graphicData>
                  </a:graphic>
                </wp:inline>
              </w:drawing>
            </w:r>
            <w:r w:rsidR="00C17972">
              <w:rPr>
                <w:b/>
              </w:rPr>
              <w:t xml:space="preserve"> </w:t>
            </w:r>
          </w:p>
        </w:tc>
        <w:tc>
          <w:tcPr>
            <w:tcW w:w="4090" w:type="dxa"/>
            <w:tcBorders>
              <w:top w:val="dotted" w:sz="8" w:space="0" w:color="F1F7F7"/>
              <w:left w:val="single" w:sz="8" w:space="0" w:color="F1F7F7"/>
              <w:bottom w:val="single" w:sz="8" w:space="0" w:color="F1F7F7"/>
              <w:right w:val="single" w:sz="8" w:space="0" w:color="DADCE0"/>
            </w:tcBorders>
            <w:shd w:val="clear" w:color="auto" w:fill="auto"/>
            <w:tcMar>
              <w:top w:w="100" w:type="dxa"/>
              <w:left w:w="100" w:type="dxa"/>
              <w:bottom w:w="100" w:type="dxa"/>
              <w:right w:w="100" w:type="dxa"/>
            </w:tcMar>
          </w:tcPr>
          <w:p w14:paraId="0000005E" w14:textId="37416A49" w:rsidR="0043298A" w:rsidRDefault="00A9431D">
            <w:pPr>
              <w:spacing w:before="200"/>
            </w:pPr>
            <w:r w:rsidRPr="00A9431D">
              <w:t xml:space="preserve">The dataset contains information extracted from scholarly literature, searched and extracted from Google Scholar, Web of Science, Scopus and PubMed. 'Pharmaceutical Waste Removal' has been used as the major keyword while searching for articles. The collected information has been inserted into an </w:t>
            </w:r>
            <w:r>
              <w:t>Excel</w:t>
            </w:r>
            <w:r w:rsidRPr="00A9431D">
              <w:t xml:space="preserve"> file</w:t>
            </w:r>
            <w:r>
              <w:t>.</w:t>
            </w:r>
          </w:p>
        </w:tc>
      </w:tr>
      <w:tr w:rsidR="0043298A" w14:paraId="73FA38C0" w14:textId="77777777">
        <w:trPr>
          <w:trHeight w:val="720"/>
          <w:jc w:val="center"/>
        </w:trPr>
        <w:tc>
          <w:tcPr>
            <w:tcW w:w="10380" w:type="dxa"/>
            <w:gridSpan w:val="3"/>
            <w:tcBorders>
              <w:top w:val="single" w:sz="8" w:space="0" w:color="CDDCDC"/>
              <w:left w:val="single" w:sz="8" w:space="0" w:color="CDDCDC"/>
              <w:bottom w:val="single" w:sz="8" w:space="0" w:color="CDDCDC"/>
              <w:right w:val="single" w:sz="8" w:space="0" w:color="CDDCDC"/>
            </w:tcBorders>
            <w:shd w:val="clear" w:color="auto" w:fill="F1F7F7"/>
            <w:tcMar>
              <w:top w:w="144" w:type="dxa"/>
              <w:left w:w="144" w:type="dxa"/>
              <w:bottom w:w="144" w:type="dxa"/>
              <w:right w:w="144" w:type="dxa"/>
            </w:tcMar>
          </w:tcPr>
          <w:p w14:paraId="0000005F" w14:textId="48267477" w:rsidR="0043298A" w:rsidRDefault="00C17972">
            <w:pPr>
              <w:pStyle w:val="Heading3"/>
            </w:pPr>
            <w:bookmarkStart w:id="22" w:name="_heading=h.1pxezwc" w:colFirst="0" w:colLast="0"/>
            <w:bookmarkEnd w:id="22"/>
            <w:r>
              <w:t>Sensitivity of Data</w:t>
            </w:r>
            <w:r w:rsidR="00906CF1">
              <w:t>: NOT APPLICABLE</w:t>
            </w:r>
          </w:p>
        </w:tc>
      </w:tr>
      <w:tr w:rsidR="0043298A" w14:paraId="61602525" w14:textId="77777777">
        <w:trPr>
          <w:trHeight w:val="45"/>
          <w:jc w:val="center"/>
        </w:trPr>
        <w:tc>
          <w:tcPr>
            <w:tcW w:w="2600" w:type="dxa"/>
            <w:tcBorders>
              <w:top w:val="single" w:sz="8" w:space="0" w:color="CDDCDC"/>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062" w14:textId="77777777" w:rsidR="0043298A" w:rsidRPr="00906CF1" w:rsidRDefault="00C17972">
            <w:pPr>
              <w:pStyle w:val="Heading4"/>
            </w:pPr>
            <w:bookmarkStart w:id="23" w:name="_heading=h.49x2ik5" w:colFirst="0" w:colLast="0"/>
            <w:bookmarkEnd w:id="23"/>
            <w:r w:rsidRPr="00906CF1">
              <w:t>SENSITIVITY TYPE(S)</w:t>
            </w:r>
          </w:p>
        </w:tc>
        <w:tc>
          <w:tcPr>
            <w:tcW w:w="3690" w:type="dxa"/>
            <w:tcBorders>
              <w:top w:val="single" w:sz="8" w:space="0" w:color="CDDCDC"/>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063" w14:textId="77777777" w:rsidR="0043298A" w:rsidRPr="00906CF1" w:rsidRDefault="00C17972">
            <w:pPr>
              <w:pStyle w:val="Heading4"/>
            </w:pPr>
            <w:bookmarkStart w:id="24" w:name="_heading=h.2p2csry" w:colFirst="0" w:colLast="0"/>
            <w:bookmarkEnd w:id="24"/>
            <w:r w:rsidRPr="00906CF1">
              <w:t>FIELD(S) WITH SENSITIVE DATA</w:t>
            </w:r>
          </w:p>
        </w:tc>
        <w:tc>
          <w:tcPr>
            <w:tcW w:w="4090" w:type="dxa"/>
            <w:tcBorders>
              <w:top w:val="single" w:sz="8" w:space="0" w:color="CDDCDC"/>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064" w14:textId="77777777" w:rsidR="0043298A" w:rsidRPr="00906CF1" w:rsidRDefault="00C17972">
            <w:pPr>
              <w:pStyle w:val="Heading4"/>
            </w:pPr>
            <w:bookmarkStart w:id="25" w:name="_heading=h.147n2zr" w:colFirst="0" w:colLast="0"/>
            <w:bookmarkEnd w:id="25"/>
            <w:r w:rsidRPr="00906CF1">
              <w:t>SECURITY AND PRIVACY HANDLING</w:t>
            </w:r>
          </w:p>
        </w:tc>
      </w:tr>
      <w:tr w:rsidR="0043298A" w14:paraId="407DDEF9" w14:textId="77777777">
        <w:trPr>
          <w:trHeight w:val="45"/>
          <w:jc w:val="center"/>
        </w:trPr>
        <w:tc>
          <w:tcPr>
            <w:tcW w:w="2600" w:type="dxa"/>
            <w:tcBorders>
              <w:top w:val="single" w:sz="8" w:space="0" w:color="F1F7F7"/>
              <w:left w:val="single" w:sz="8" w:space="0" w:color="CDDCDC"/>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065" w14:textId="77777777" w:rsidR="0043298A" w:rsidRPr="00906CF1" w:rsidRDefault="00C17972">
            <w:pPr>
              <w:pStyle w:val="Heading6"/>
            </w:pPr>
            <w:bookmarkStart w:id="26" w:name="_heading=h.3o7alnk" w:colFirst="0" w:colLast="0"/>
            <w:bookmarkEnd w:id="26"/>
            <w:r w:rsidRPr="00906CF1">
              <w:t xml:space="preserve">Select </w:t>
            </w:r>
            <w:r w:rsidRPr="00906CF1">
              <w:rPr>
                <w:b/>
              </w:rPr>
              <w:t>all applicable</w:t>
            </w:r>
            <w:r w:rsidRPr="00906CF1">
              <w:t xml:space="preserve"> data types present in the dataset:</w:t>
            </w:r>
          </w:p>
        </w:tc>
        <w:tc>
          <w:tcPr>
            <w:tcW w:w="3690" w:type="dxa"/>
            <w:tcBorders>
              <w:top w:val="single" w:sz="8" w:space="0" w:color="F1F7F7"/>
              <w:left w:val="single" w:sz="8" w:space="0" w:color="F1F7F7"/>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066" w14:textId="77777777" w:rsidR="0043298A" w:rsidRPr="00906CF1" w:rsidRDefault="00C17972">
            <w:pPr>
              <w:pStyle w:val="Heading6"/>
            </w:pPr>
            <w:bookmarkStart w:id="27" w:name="_heading=h.23ckvvd" w:colFirst="0" w:colLast="0"/>
            <w:bookmarkEnd w:id="27"/>
            <w:r w:rsidRPr="00906CF1">
              <w:t>List fields in the dataset that contain PII, and specify if their collection was intentional or unintentional.</w:t>
            </w:r>
          </w:p>
        </w:tc>
        <w:tc>
          <w:tcPr>
            <w:tcW w:w="4090" w:type="dxa"/>
            <w:tcBorders>
              <w:top w:val="single" w:sz="8" w:space="0" w:color="F1F7F7"/>
              <w:left w:val="single" w:sz="8" w:space="0" w:color="F1F7F7"/>
              <w:bottom w:val="single" w:sz="8" w:space="0" w:color="F1F7F7"/>
              <w:right w:val="single" w:sz="8" w:space="0" w:color="CDDCDC"/>
            </w:tcBorders>
            <w:shd w:val="clear" w:color="auto" w:fill="FFECD5"/>
            <w:tcMar>
              <w:top w:w="100" w:type="dxa"/>
              <w:left w:w="100" w:type="dxa"/>
              <w:bottom w:w="100" w:type="dxa"/>
              <w:right w:w="100" w:type="dxa"/>
            </w:tcMar>
            <w:vAlign w:val="bottom"/>
          </w:tcPr>
          <w:p w14:paraId="00000067" w14:textId="77777777" w:rsidR="0043298A" w:rsidRPr="00906CF1" w:rsidRDefault="00C17972">
            <w:pPr>
              <w:pStyle w:val="Heading6"/>
            </w:pPr>
            <w:bookmarkStart w:id="28" w:name="_heading=h.ihv636" w:colFirst="0" w:colLast="0"/>
            <w:bookmarkEnd w:id="28"/>
            <w:r w:rsidRPr="00906CF1">
              <w:t>Summarize the steps to handle sensitive data in this dataset, including steps taken to identify and mitigate risks from PII or sensitive information.</w:t>
            </w:r>
          </w:p>
        </w:tc>
      </w:tr>
      <w:tr w:rsidR="0043298A" w14:paraId="0DA93C4E" w14:textId="77777777" w:rsidTr="005C0E71">
        <w:trPr>
          <w:trHeight w:val="1150"/>
          <w:jc w:val="center"/>
        </w:trPr>
        <w:tc>
          <w:tcPr>
            <w:tcW w:w="2600" w:type="dxa"/>
            <w:tcBorders>
              <w:top w:val="single" w:sz="8" w:space="0" w:color="F1F7F7"/>
              <w:left w:val="single" w:sz="8" w:space="0" w:color="CDDCDC"/>
              <w:bottom w:val="single" w:sz="8" w:space="0" w:color="F1F7F7"/>
              <w:right w:val="single" w:sz="8" w:space="0" w:color="F1F7F7"/>
            </w:tcBorders>
            <w:shd w:val="clear" w:color="auto" w:fill="auto"/>
            <w:tcMar>
              <w:top w:w="144" w:type="dxa"/>
              <w:left w:w="144" w:type="dxa"/>
              <w:bottom w:w="144" w:type="dxa"/>
              <w:right w:w="144" w:type="dxa"/>
            </w:tcMar>
          </w:tcPr>
          <w:p w14:paraId="00000074" w14:textId="731064E7" w:rsidR="0043298A" w:rsidRDefault="0043298A">
            <w:pPr>
              <w:pStyle w:val="Heading5"/>
              <w:rPr>
                <w:sz w:val="20"/>
                <w:szCs w:val="20"/>
              </w:rPr>
            </w:pPr>
            <w:bookmarkStart w:id="29" w:name="_heading=h.32hioqz" w:colFirst="0" w:colLast="0"/>
            <w:bookmarkEnd w:id="29"/>
          </w:p>
        </w:tc>
        <w:tc>
          <w:tcPr>
            <w:tcW w:w="3690" w:type="dxa"/>
            <w:tcBorders>
              <w:top w:val="single" w:sz="8" w:space="0" w:color="F1F7F7"/>
              <w:left w:val="single" w:sz="8" w:space="0" w:color="F1F7F7"/>
              <w:bottom w:val="single" w:sz="8" w:space="0" w:color="F1F7F7"/>
              <w:right w:val="single" w:sz="8" w:space="0" w:color="F1F7F7"/>
            </w:tcBorders>
            <w:shd w:val="clear" w:color="auto" w:fill="auto"/>
            <w:tcMar>
              <w:top w:w="144" w:type="dxa"/>
              <w:left w:w="144" w:type="dxa"/>
              <w:bottom w:w="144" w:type="dxa"/>
              <w:right w:w="144" w:type="dxa"/>
            </w:tcMar>
          </w:tcPr>
          <w:p w14:paraId="0000008E" w14:textId="1B2EF241" w:rsidR="0043298A" w:rsidRDefault="0043298A">
            <w:pPr>
              <w:spacing w:after="200"/>
            </w:pPr>
          </w:p>
        </w:tc>
        <w:tc>
          <w:tcPr>
            <w:tcW w:w="4090" w:type="dxa"/>
            <w:tcBorders>
              <w:top w:val="single" w:sz="8" w:space="0" w:color="F1F7F7"/>
              <w:left w:val="single" w:sz="8" w:space="0" w:color="F1F7F7"/>
              <w:bottom w:val="single" w:sz="8" w:space="0" w:color="F1F7F7"/>
              <w:right w:val="single" w:sz="8" w:space="0" w:color="CDDCDC"/>
            </w:tcBorders>
            <w:shd w:val="clear" w:color="auto" w:fill="auto"/>
            <w:tcMar>
              <w:top w:w="144" w:type="dxa"/>
              <w:left w:w="144" w:type="dxa"/>
              <w:bottom w:w="144" w:type="dxa"/>
              <w:right w:w="144" w:type="dxa"/>
            </w:tcMar>
          </w:tcPr>
          <w:p w14:paraId="00000094" w14:textId="064EE189" w:rsidR="0043298A" w:rsidRDefault="0043298A">
            <w:pPr>
              <w:spacing w:after="200"/>
            </w:pPr>
          </w:p>
        </w:tc>
      </w:tr>
    </w:tbl>
    <w:p w14:paraId="00000095" w14:textId="77777777" w:rsidR="0043298A" w:rsidRDefault="00C17972">
      <w:r>
        <w:br w:type="page"/>
      </w:r>
    </w:p>
    <w:p w14:paraId="00000096" w14:textId="77777777" w:rsidR="0043298A" w:rsidRDefault="0043298A"/>
    <w:tbl>
      <w:tblPr>
        <w:tblStyle w:val="18"/>
        <w:tblW w:w="103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65"/>
        <w:gridCol w:w="2940"/>
        <w:gridCol w:w="4875"/>
      </w:tblGrid>
      <w:tr w:rsidR="0043298A" w14:paraId="307B35F5" w14:textId="77777777">
        <w:trPr>
          <w:trHeight w:val="520"/>
          <w:jc w:val="center"/>
        </w:trPr>
        <w:tc>
          <w:tcPr>
            <w:tcW w:w="10380" w:type="dxa"/>
            <w:gridSpan w:val="3"/>
            <w:tcBorders>
              <w:top w:val="single" w:sz="8" w:space="0" w:color="CDDCDC"/>
              <w:left w:val="single" w:sz="8" w:space="0" w:color="CDDCDC"/>
              <w:bottom w:val="single" w:sz="8" w:space="0" w:color="CDDCDC"/>
              <w:right w:val="single" w:sz="8" w:space="0" w:color="CDDCDC"/>
            </w:tcBorders>
            <w:shd w:val="clear" w:color="auto" w:fill="F1F7F7"/>
            <w:tcMar>
              <w:top w:w="100" w:type="dxa"/>
              <w:left w:w="100" w:type="dxa"/>
              <w:bottom w:w="100" w:type="dxa"/>
              <w:right w:w="100" w:type="dxa"/>
            </w:tcMar>
          </w:tcPr>
          <w:p w14:paraId="00000097" w14:textId="77777777" w:rsidR="0043298A" w:rsidRPr="00216363" w:rsidRDefault="00C17972">
            <w:pPr>
              <w:pStyle w:val="Heading2"/>
            </w:pPr>
            <w:r w:rsidRPr="00216363">
              <w:t>Example of Data Points</w:t>
            </w:r>
          </w:p>
        </w:tc>
      </w:tr>
      <w:tr w:rsidR="0043298A" w14:paraId="44F2655B" w14:textId="77777777">
        <w:trPr>
          <w:jc w:val="center"/>
        </w:trPr>
        <w:tc>
          <w:tcPr>
            <w:tcW w:w="2565" w:type="dxa"/>
            <w:tcBorders>
              <w:top w:val="single" w:sz="8" w:space="0" w:color="CDDCDC"/>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09A" w14:textId="77777777" w:rsidR="0043298A" w:rsidRDefault="00C17972">
            <w:pPr>
              <w:pStyle w:val="Heading4"/>
            </w:pPr>
            <w:bookmarkStart w:id="30" w:name="_heading=h.46r0co2" w:colFirst="0" w:colLast="0"/>
            <w:bookmarkEnd w:id="30"/>
            <w:r>
              <w:t>PRIMARY DATA MODALITY</w:t>
            </w:r>
          </w:p>
        </w:tc>
        <w:tc>
          <w:tcPr>
            <w:tcW w:w="2940" w:type="dxa"/>
            <w:tcBorders>
              <w:top w:val="single" w:sz="8" w:space="0" w:color="CDDCDC"/>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09B" w14:textId="77777777" w:rsidR="0043298A" w:rsidRDefault="0043298A">
            <w:pPr>
              <w:pStyle w:val="Heading4"/>
            </w:pPr>
            <w:bookmarkStart w:id="31" w:name="_heading=h.2lwamvv" w:colFirst="0" w:colLast="0"/>
            <w:bookmarkEnd w:id="31"/>
          </w:p>
        </w:tc>
        <w:bookmarkStart w:id="32" w:name="_heading=h.111kx3o" w:colFirst="0" w:colLast="0"/>
        <w:bookmarkEnd w:id="32"/>
        <w:tc>
          <w:tcPr>
            <w:tcW w:w="4875" w:type="dxa"/>
            <w:tcBorders>
              <w:top w:val="single" w:sz="8" w:space="0" w:color="CDDCDC"/>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09C" w14:textId="77777777" w:rsidR="0043298A" w:rsidRDefault="00000000">
            <w:pPr>
              <w:pStyle w:val="Heading4"/>
            </w:pPr>
            <w:sdt>
              <w:sdtPr>
                <w:tag w:val="goog_rdk_0"/>
                <w:id w:val="542481151"/>
              </w:sdtPr>
              <w:sdtContent>
                <w:commentRangeStart w:id="33"/>
              </w:sdtContent>
            </w:sdt>
            <w:r w:rsidR="00C17972">
              <w:t>DATA FIELDS</w:t>
            </w:r>
          </w:p>
        </w:tc>
      </w:tr>
      <w:tr w:rsidR="0043298A" w14:paraId="52C2919E" w14:textId="77777777">
        <w:trPr>
          <w:jc w:val="center"/>
        </w:trPr>
        <w:tc>
          <w:tcPr>
            <w:tcW w:w="2565" w:type="dxa"/>
            <w:tcBorders>
              <w:top w:val="single" w:sz="8" w:space="0" w:color="F1F7F7"/>
              <w:left w:val="single" w:sz="8" w:space="0" w:color="CDDCDC"/>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09D" w14:textId="77777777" w:rsidR="0043298A" w:rsidRDefault="00C17972">
            <w:pPr>
              <w:pStyle w:val="Heading6"/>
            </w:pPr>
            <w:bookmarkStart w:id="34" w:name="_heading=h.3l18frh" w:colFirst="0" w:colLast="0"/>
            <w:bookmarkEnd w:id="34"/>
            <w:commentRangeEnd w:id="33"/>
            <w:r>
              <w:commentReference w:id="33"/>
            </w:r>
            <w:r>
              <w:t xml:space="preserve">Select </w:t>
            </w:r>
            <w:r>
              <w:rPr>
                <w:b/>
              </w:rPr>
              <w:t>one</w:t>
            </w:r>
            <w:r>
              <w:t>:</w:t>
            </w:r>
          </w:p>
        </w:tc>
        <w:tc>
          <w:tcPr>
            <w:tcW w:w="2940" w:type="dxa"/>
            <w:tcBorders>
              <w:top w:val="single" w:sz="8" w:space="0" w:color="F1F7F7"/>
              <w:left w:val="single" w:sz="8" w:space="0" w:color="F1F7F7"/>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09E" w14:textId="77777777" w:rsidR="0043298A" w:rsidRDefault="0043298A">
            <w:pPr>
              <w:pStyle w:val="Heading6"/>
            </w:pPr>
            <w:bookmarkStart w:id="35" w:name="_heading=h.206ipza" w:colFirst="0" w:colLast="0"/>
            <w:bookmarkEnd w:id="35"/>
          </w:p>
        </w:tc>
        <w:tc>
          <w:tcPr>
            <w:tcW w:w="4875" w:type="dxa"/>
            <w:tcBorders>
              <w:top w:val="single" w:sz="8" w:space="0" w:color="F1F7F7"/>
              <w:left w:val="single" w:sz="8" w:space="0" w:color="F1F7F7"/>
              <w:bottom w:val="single" w:sz="8" w:space="0" w:color="F1F7F7"/>
              <w:right w:val="single" w:sz="8" w:space="0" w:color="CDDCDC"/>
            </w:tcBorders>
            <w:shd w:val="clear" w:color="auto" w:fill="FFECD5"/>
            <w:tcMar>
              <w:top w:w="100" w:type="dxa"/>
              <w:left w:w="100" w:type="dxa"/>
              <w:bottom w:w="100" w:type="dxa"/>
              <w:right w:w="100" w:type="dxa"/>
            </w:tcMar>
            <w:vAlign w:val="bottom"/>
          </w:tcPr>
          <w:p w14:paraId="0000009F" w14:textId="77777777" w:rsidR="0043298A" w:rsidRDefault="00C17972">
            <w:pPr>
              <w:pStyle w:val="Heading6"/>
            </w:pPr>
            <w:bookmarkStart w:id="36" w:name="_heading=h.4k668n3" w:colFirst="0" w:colLast="0"/>
            <w:bookmarkEnd w:id="36"/>
            <w:r>
              <w:t>List the fields in data points and their descriptions.</w:t>
            </w:r>
          </w:p>
          <w:p w14:paraId="000000A0" w14:textId="77777777" w:rsidR="0043298A" w:rsidRDefault="0043298A">
            <w:pPr>
              <w:pStyle w:val="Heading6"/>
              <w:rPr>
                <w:b/>
              </w:rPr>
            </w:pPr>
            <w:bookmarkStart w:id="37" w:name="_heading=h.2zbgiuw" w:colFirst="0" w:colLast="0"/>
            <w:bookmarkEnd w:id="37"/>
          </w:p>
          <w:p w14:paraId="000000A1" w14:textId="77777777" w:rsidR="0043298A" w:rsidRDefault="00C17972">
            <w:pPr>
              <w:rPr>
                <w:rFonts w:ascii="Space Grotesk" w:eastAsia="Space Grotesk" w:hAnsi="Space Grotesk" w:cs="Space Grotesk"/>
                <w:i/>
              </w:rPr>
            </w:pPr>
            <w:r>
              <w:rPr>
                <w:rFonts w:ascii="Space Grotesk" w:eastAsia="Space Grotesk" w:hAnsi="Space Grotesk" w:cs="Space Grotesk"/>
                <w:i/>
              </w:rPr>
              <w:t>(Usage Note: Describe each field in a datapoint. Optionally use this to show the example.)</w:t>
            </w:r>
          </w:p>
        </w:tc>
      </w:tr>
      <w:tr w:rsidR="0043298A" w14:paraId="230A694C" w14:textId="77777777">
        <w:trPr>
          <w:jc w:val="center"/>
        </w:trPr>
        <w:tc>
          <w:tcPr>
            <w:tcW w:w="2565" w:type="dxa"/>
            <w:tcBorders>
              <w:top w:val="single" w:sz="8" w:space="0" w:color="F1F7F7"/>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0A3" w14:textId="77777777" w:rsidR="0043298A" w:rsidRPr="00F906F3" w:rsidRDefault="00C17972">
            <w:pPr>
              <w:pStyle w:val="Heading5"/>
              <w:rPr>
                <w:b/>
                <w:bCs/>
                <w:sz w:val="24"/>
                <w:szCs w:val="24"/>
              </w:rPr>
            </w:pPr>
            <w:bookmarkStart w:id="38" w:name="_heading=h.1egqt2p" w:colFirst="0" w:colLast="0"/>
            <w:bookmarkStart w:id="39" w:name="_heading=h.3ygebqi" w:colFirst="0" w:colLast="0"/>
            <w:bookmarkEnd w:id="38"/>
            <w:bookmarkEnd w:id="39"/>
            <w:r w:rsidRPr="00F906F3">
              <w:rPr>
                <w:b/>
                <w:bCs/>
                <w:sz w:val="24"/>
                <w:szCs w:val="24"/>
              </w:rPr>
              <w:t>Text Data</w:t>
            </w:r>
          </w:p>
          <w:p w14:paraId="000000AC" w14:textId="31E6D1C4" w:rsidR="0043298A" w:rsidRDefault="0043298A">
            <w:pPr>
              <w:pStyle w:val="Heading5"/>
              <w:rPr>
                <w:sz w:val="20"/>
                <w:szCs w:val="20"/>
              </w:rPr>
            </w:pPr>
            <w:bookmarkStart w:id="40" w:name="_heading=h.2dlolyb" w:colFirst="0" w:colLast="0"/>
            <w:bookmarkEnd w:id="40"/>
          </w:p>
        </w:tc>
        <w:tc>
          <w:tcPr>
            <w:tcW w:w="2940" w:type="dxa"/>
            <w:tcBorders>
              <w:top w:val="single" w:sz="8" w:space="0" w:color="F1F7F7"/>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0AD" w14:textId="77777777" w:rsidR="0043298A" w:rsidRDefault="0043298A">
            <w:pPr>
              <w:spacing w:after="200"/>
            </w:pPr>
          </w:p>
        </w:tc>
        <w:tc>
          <w:tcPr>
            <w:tcW w:w="4875" w:type="dxa"/>
            <w:tcBorders>
              <w:top w:val="single" w:sz="8" w:space="0" w:color="F1F7F7"/>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0BE" w14:textId="1EE66B3F" w:rsidR="0043298A" w:rsidRDefault="0043298A">
            <w:pPr>
              <w:spacing w:after="200"/>
            </w:pPr>
          </w:p>
          <w:p w14:paraId="000000BF" w14:textId="77777777" w:rsidR="0043298A" w:rsidRDefault="0043298A">
            <w:pPr>
              <w:ind w:right="1425"/>
            </w:pPr>
          </w:p>
        </w:tc>
      </w:tr>
      <w:tr w:rsidR="0043298A" w14:paraId="0798E7D0" w14:textId="77777777" w:rsidTr="00430A3E">
        <w:trPr>
          <w:trHeight w:val="474"/>
          <w:jc w:val="center"/>
        </w:trPr>
        <w:tc>
          <w:tcPr>
            <w:tcW w:w="5505" w:type="dxa"/>
            <w:gridSpan w:val="2"/>
            <w:tcBorders>
              <w:top w:val="single" w:sz="8" w:space="0" w:color="F1F7F7"/>
              <w:left w:val="single" w:sz="8" w:space="0" w:color="CDDCDC"/>
              <w:bottom w:val="single" w:sz="8" w:space="0" w:color="F1F7F7"/>
              <w:right w:val="single" w:sz="8" w:space="0" w:color="F1F7F7"/>
            </w:tcBorders>
            <w:tcMar>
              <w:top w:w="100" w:type="dxa"/>
              <w:left w:w="100" w:type="dxa"/>
              <w:bottom w:w="100" w:type="dxa"/>
              <w:right w:w="100" w:type="dxa"/>
            </w:tcMar>
          </w:tcPr>
          <w:p w14:paraId="000000C1" w14:textId="77777777" w:rsidR="0043298A" w:rsidRDefault="00C17972">
            <w:pPr>
              <w:pStyle w:val="Heading4"/>
            </w:pPr>
            <w:bookmarkStart w:id="41" w:name="_heading=h.kgcv8k" w:colFirst="0" w:colLast="0"/>
            <w:bookmarkStart w:id="42" w:name="_heading=h.34g0dwd" w:colFirst="0" w:colLast="0"/>
            <w:bookmarkEnd w:id="41"/>
            <w:bookmarkEnd w:id="42"/>
            <w:r>
              <w:t>TYPICAL DATA POINT</w:t>
            </w:r>
          </w:p>
        </w:tc>
        <w:bookmarkStart w:id="43" w:name="_heading=h.1jlao46" w:colFirst="0" w:colLast="0"/>
        <w:bookmarkEnd w:id="43"/>
        <w:tc>
          <w:tcPr>
            <w:tcW w:w="4875" w:type="dxa"/>
            <w:tcBorders>
              <w:top w:val="single" w:sz="8" w:space="0" w:color="F1F7F7"/>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0C3" w14:textId="77777777" w:rsidR="0043298A" w:rsidRDefault="00000000">
            <w:pPr>
              <w:pStyle w:val="Heading4"/>
            </w:pPr>
            <w:sdt>
              <w:sdtPr>
                <w:tag w:val="goog_rdk_1"/>
                <w:id w:val="-1024777212"/>
              </w:sdtPr>
              <w:sdtContent>
                <w:commentRangeStart w:id="44"/>
              </w:sdtContent>
            </w:sdt>
            <w:r w:rsidR="00C17972">
              <w:t>ATYPICAL DATA POINT</w:t>
            </w:r>
          </w:p>
        </w:tc>
      </w:tr>
      <w:commentRangeEnd w:id="44"/>
      <w:tr w:rsidR="0043298A" w14:paraId="32A4B14B" w14:textId="77777777">
        <w:trPr>
          <w:trHeight w:val="400"/>
          <w:jc w:val="center"/>
        </w:trPr>
        <w:tc>
          <w:tcPr>
            <w:tcW w:w="5505" w:type="dxa"/>
            <w:gridSpan w:val="2"/>
            <w:tcBorders>
              <w:top w:val="single" w:sz="8" w:space="0" w:color="F1F7F7"/>
              <w:left w:val="single" w:sz="8" w:space="0" w:color="CDDCDC"/>
              <w:bottom w:val="single" w:sz="8" w:space="0" w:color="F1F7F7"/>
              <w:right w:val="single" w:sz="8" w:space="0" w:color="F1F7F7"/>
            </w:tcBorders>
            <w:shd w:val="clear" w:color="auto" w:fill="FFECD5"/>
            <w:tcMar>
              <w:top w:w="100" w:type="dxa"/>
              <w:left w:w="100" w:type="dxa"/>
              <w:bottom w:w="100" w:type="dxa"/>
              <w:right w:w="100" w:type="dxa"/>
            </w:tcMar>
          </w:tcPr>
          <w:p w14:paraId="000000C4" w14:textId="77777777" w:rsidR="0043298A" w:rsidRDefault="00C17972">
            <w:r>
              <w:commentReference w:id="44"/>
            </w:r>
          </w:p>
          <w:p w14:paraId="000000C5" w14:textId="77777777" w:rsidR="0043298A" w:rsidRDefault="0043298A"/>
          <w:p w14:paraId="000000C6" w14:textId="77777777" w:rsidR="0043298A" w:rsidRDefault="00C17972">
            <w:pPr>
              <w:pStyle w:val="Heading6"/>
            </w:pPr>
            <w:bookmarkStart w:id="45" w:name="_heading=h.43ky6rz" w:colFirst="0" w:colLast="0"/>
            <w:bookmarkEnd w:id="45"/>
            <w:r>
              <w:t>Provide an example of a typical data point and describe what makes it typical.</w:t>
            </w:r>
          </w:p>
          <w:p w14:paraId="000000C7" w14:textId="77777777" w:rsidR="0043298A" w:rsidRDefault="0043298A">
            <w:pPr>
              <w:pStyle w:val="Heading6"/>
            </w:pPr>
            <w:bookmarkStart w:id="46" w:name="_heading=h.2iq8gzs" w:colFirst="0" w:colLast="0"/>
            <w:bookmarkEnd w:id="46"/>
          </w:p>
          <w:p w14:paraId="000000C8" w14:textId="77777777" w:rsidR="0043298A" w:rsidRDefault="00C17972">
            <w:pPr>
              <w:pStyle w:val="Heading6"/>
              <w:rPr>
                <w:b/>
              </w:rPr>
            </w:pPr>
            <w:bookmarkStart w:id="47" w:name="_heading=h.xvir7l" w:colFirst="0" w:colLast="0"/>
            <w:bookmarkEnd w:id="47"/>
            <w:r>
              <w:rPr>
                <w:b/>
              </w:rPr>
              <w:t>Use additional notes to capture any other relevant information or considerations.</w:t>
            </w:r>
          </w:p>
        </w:tc>
        <w:tc>
          <w:tcPr>
            <w:tcW w:w="4875" w:type="dxa"/>
            <w:tcBorders>
              <w:top w:val="single" w:sz="8" w:space="0" w:color="F1F7F7"/>
              <w:left w:val="single" w:sz="8" w:space="0" w:color="F1F7F7"/>
              <w:bottom w:val="single" w:sz="8" w:space="0" w:color="F1F7F7"/>
              <w:right w:val="single" w:sz="8" w:space="0" w:color="CDDCDC"/>
            </w:tcBorders>
            <w:shd w:val="clear" w:color="auto" w:fill="FFECD5"/>
            <w:tcMar>
              <w:top w:w="100" w:type="dxa"/>
              <w:left w:w="100" w:type="dxa"/>
              <w:bottom w:w="100" w:type="dxa"/>
              <w:right w:w="100" w:type="dxa"/>
            </w:tcMar>
          </w:tcPr>
          <w:p w14:paraId="000000CA" w14:textId="77777777" w:rsidR="0043298A" w:rsidRDefault="00C17972">
            <w:pPr>
              <w:pStyle w:val="Heading6"/>
            </w:pPr>
            <w:bookmarkStart w:id="48" w:name="_heading=h.3hv69ve" w:colFirst="0" w:colLast="0"/>
            <w:bookmarkEnd w:id="48"/>
            <w:r>
              <w:t>Provide an example of an outlier data point and describe what makes it atypical.</w:t>
            </w:r>
          </w:p>
          <w:p w14:paraId="000000CB" w14:textId="77777777" w:rsidR="0043298A" w:rsidRDefault="0043298A">
            <w:pPr>
              <w:pStyle w:val="Heading6"/>
            </w:pPr>
            <w:bookmarkStart w:id="49" w:name="_heading=h.1x0gk37" w:colFirst="0" w:colLast="0"/>
            <w:bookmarkEnd w:id="49"/>
          </w:p>
          <w:p w14:paraId="000000CC" w14:textId="77777777" w:rsidR="0043298A" w:rsidRDefault="00C17972">
            <w:pPr>
              <w:pStyle w:val="Heading6"/>
              <w:rPr>
                <w:b/>
              </w:rPr>
            </w:pPr>
            <w:bookmarkStart w:id="50" w:name="_heading=h.4h042r0" w:colFirst="0" w:colLast="0"/>
            <w:bookmarkEnd w:id="50"/>
            <w:r>
              <w:rPr>
                <w:b/>
              </w:rPr>
              <w:t>Use additional notes to capture any other relevant information or considerations.</w:t>
            </w:r>
          </w:p>
        </w:tc>
      </w:tr>
      <w:tr w:rsidR="0043298A" w14:paraId="733259F8" w14:textId="77777777" w:rsidTr="00430A3E">
        <w:trPr>
          <w:trHeight w:val="1491"/>
          <w:jc w:val="center"/>
        </w:trPr>
        <w:tc>
          <w:tcPr>
            <w:tcW w:w="5505" w:type="dxa"/>
            <w:gridSpan w:val="2"/>
            <w:tcBorders>
              <w:top w:val="single" w:sz="8" w:space="0" w:color="F1F7F7"/>
              <w:left w:val="single" w:sz="8" w:space="0" w:color="CDDCDC"/>
              <w:bottom w:val="single" w:sz="24" w:space="0" w:color="3C4F50"/>
              <w:right w:val="single" w:sz="8" w:space="0" w:color="F1F7F7"/>
            </w:tcBorders>
            <w:shd w:val="clear" w:color="auto" w:fill="auto"/>
            <w:tcMar>
              <w:top w:w="100" w:type="dxa"/>
              <w:left w:w="100" w:type="dxa"/>
              <w:bottom w:w="100" w:type="dxa"/>
              <w:right w:w="100" w:type="dxa"/>
            </w:tcMar>
          </w:tcPr>
          <w:p w14:paraId="13CD3756" w14:textId="77777777" w:rsidR="0043298A" w:rsidRDefault="0043298A">
            <w:bookmarkStart w:id="51" w:name="_heading=h.2w5ecyt" w:colFirst="0" w:colLast="0"/>
            <w:bookmarkEnd w:id="51"/>
          </w:p>
          <w:p w14:paraId="000000D0" w14:textId="77777777" w:rsidR="00430A3E" w:rsidRPr="00430A3E" w:rsidRDefault="00430A3E" w:rsidP="00430A3E">
            <w:pPr>
              <w:jc w:val="center"/>
            </w:pPr>
          </w:p>
        </w:tc>
        <w:tc>
          <w:tcPr>
            <w:tcW w:w="4875" w:type="dxa"/>
            <w:tcBorders>
              <w:top w:val="single" w:sz="8" w:space="0" w:color="F1F7F7"/>
              <w:left w:val="single" w:sz="8" w:space="0" w:color="F1F7F7"/>
              <w:bottom w:val="single" w:sz="24" w:space="0" w:color="3C4F50"/>
              <w:right w:val="single" w:sz="8" w:space="0" w:color="CDDCDC"/>
            </w:tcBorders>
            <w:shd w:val="clear" w:color="auto" w:fill="auto"/>
            <w:tcMar>
              <w:top w:w="100" w:type="dxa"/>
              <w:left w:w="100" w:type="dxa"/>
              <w:bottom w:w="100" w:type="dxa"/>
              <w:right w:w="100" w:type="dxa"/>
            </w:tcMar>
          </w:tcPr>
          <w:p w14:paraId="000000D4" w14:textId="77777777" w:rsidR="0043298A" w:rsidRDefault="0043298A"/>
        </w:tc>
      </w:tr>
    </w:tbl>
    <w:tbl>
      <w:tblPr>
        <w:tblStyle w:val="16"/>
        <w:tblW w:w="1036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15"/>
        <w:gridCol w:w="3675"/>
        <w:gridCol w:w="4275"/>
      </w:tblGrid>
      <w:tr w:rsidR="0043298A" w14:paraId="6DB2631F" w14:textId="77777777">
        <w:trPr>
          <w:trHeight w:val="520"/>
          <w:jc w:val="center"/>
        </w:trPr>
        <w:tc>
          <w:tcPr>
            <w:tcW w:w="10365" w:type="dxa"/>
            <w:gridSpan w:val="3"/>
            <w:tcBorders>
              <w:top w:val="single" w:sz="8" w:space="0" w:color="CDDCDC"/>
              <w:left w:val="single" w:sz="8" w:space="0" w:color="CDDCDC"/>
              <w:bottom w:val="single" w:sz="8" w:space="0" w:color="CDDCDC"/>
              <w:right w:val="single" w:sz="8" w:space="0" w:color="CDDCDC"/>
            </w:tcBorders>
            <w:shd w:val="clear" w:color="auto" w:fill="F1F7F7"/>
            <w:tcMar>
              <w:top w:w="100" w:type="dxa"/>
              <w:left w:w="100" w:type="dxa"/>
              <w:bottom w:w="100" w:type="dxa"/>
              <w:right w:w="100" w:type="dxa"/>
            </w:tcMar>
          </w:tcPr>
          <w:p w14:paraId="000000D6" w14:textId="77777777" w:rsidR="0043298A" w:rsidRDefault="00C17972">
            <w:pPr>
              <w:pStyle w:val="Heading2"/>
            </w:pPr>
            <w:bookmarkStart w:id="52" w:name="_heading=h.1baon6m" w:colFirst="0" w:colLast="0"/>
            <w:bookmarkEnd w:id="52"/>
            <w:r>
              <w:lastRenderedPageBreak/>
              <w:t>Motivations &amp; Intentions</w:t>
            </w:r>
          </w:p>
        </w:tc>
      </w:tr>
      <w:bookmarkStart w:id="53" w:name="_heading=h.3vac5uf" w:colFirst="0" w:colLast="0"/>
      <w:bookmarkEnd w:id="53"/>
      <w:tr w:rsidR="0043298A" w14:paraId="7FF495AD" w14:textId="77777777">
        <w:trPr>
          <w:trHeight w:val="520"/>
          <w:jc w:val="center"/>
        </w:trPr>
        <w:tc>
          <w:tcPr>
            <w:tcW w:w="10365" w:type="dxa"/>
            <w:gridSpan w:val="3"/>
            <w:tcBorders>
              <w:top w:val="single" w:sz="8" w:space="0" w:color="CDDCDC"/>
              <w:left w:val="single" w:sz="8" w:space="0" w:color="CDDCDC"/>
              <w:bottom w:val="single" w:sz="8" w:space="0" w:color="CDDCDC"/>
              <w:right w:val="single" w:sz="8" w:space="0" w:color="CDDCDC"/>
            </w:tcBorders>
            <w:shd w:val="clear" w:color="auto" w:fill="F1F7F7"/>
            <w:tcMar>
              <w:top w:w="100" w:type="dxa"/>
              <w:left w:w="100" w:type="dxa"/>
              <w:bottom w:w="100" w:type="dxa"/>
              <w:right w:w="100" w:type="dxa"/>
            </w:tcMar>
          </w:tcPr>
          <w:p w14:paraId="000000D9" w14:textId="59949820" w:rsidR="0043298A" w:rsidRDefault="00000000">
            <w:pPr>
              <w:pStyle w:val="Heading3"/>
            </w:pPr>
            <w:sdt>
              <w:sdtPr>
                <w:tag w:val="goog_rdk_2"/>
                <w:id w:val="-551388543"/>
                <w:showingPlcHdr/>
              </w:sdtPr>
              <w:sdtContent>
                <w:r w:rsidR="00404A47">
                  <w:t xml:space="preserve">     </w:t>
                </w:r>
              </w:sdtContent>
            </w:sdt>
            <w:r w:rsidR="00C17972">
              <w:t>Motivations</w:t>
            </w:r>
          </w:p>
        </w:tc>
      </w:tr>
      <w:tr w:rsidR="0043298A" w14:paraId="651F16F7" w14:textId="77777777">
        <w:trPr>
          <w:jc w:val="center"/>
        </w:trPr>
        <w:tc>
          <w:tcPr>
            <w:tcW w:w="2415" w:type="dxa"/>
            <w:tcBorders>
              <w:top w:val="single" w:sz="8" w:space="0" w:color="CDDCDC"/>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0DC" w14:textId="77777777" w:rsidR="0043298A" w:rsidRDefault="00C17972">
            <w:pPr>
              <w:pStyle w:val="Heading4"/>
            </w:pPr>
            <w:bookmarkStart w:id="54" w:name="_heading=h.2afmg28" w:colFirst="0" w:colLast="0"/>
            <w:bookmarkEnd w:id="54"/>
            <w:r>
              <w:t>PURPOSE(S)</w:t>
            </w:r>
          </w:p>
        </w:tc>
        <w:tc>
          <w:tcPr>
            <w:tcW w:w="3675" w:type="dxa"/>
            <w:tcBorders>
              <w:top w:val="single" w:sz="8" w:space="0" w:color="CDDCDC"/>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0DD" w14:textId="77777777" w:rsidR="0043298A" w:rsidRDefault="00C17972">
            <w:pPr>
              <w:pStyle w:val="Heading4"/>
            </w:pPr>
            <w:bookmarkStart w:id="55" w:name="_heading=h.pkwqa1" w:colFirst="0" w:colLast="0"/>
            <w:bookmarkEnd w:id="55"/>
            <w:r>
              <w:t>RESEARCH AND PROBLEM SPACE(S)</w:t>
            </w:r>
          </w:p>
        </w:tc>
        <w:tc>
          <w:tcPr>
            <w:tcW w:w="4275" w:type="dxa"/>
            <w:tcBorders>
              <w:top w:val="single" w:sz="8" w:space="0" w:color="CDDCDC"/>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0DE" w14:textId="77777777" w:rsidR="0043298A" w:rsidRDefault="00C17972">
            <w:pPr>
              <w:pStyle w:val="Heading4"/>
            </w:pPr>
            <w:bookmarkStart w:id="56" w:name="_heading=h.39kk8xu" w:colFirst="0" w:colLast="0"/>
            <w:bookmarkEnd w:id="56"/>
            <w:r>
              <w:t>MOTIVATING FACTOR(S)</w:t>
            </w:r>
          </w:p>
        </w:tc>
      </w:tr>
      <w:tr w:rsidR="0043298A" w14:paraId="74C0EB27" w14:textId="77777777">
        <w:trPr>
          <w:jc w:val="center"/>
        </w:trPr>
        <w:tc>
          <w:tcPr>
            <w:tcW w:w="2415" w:type="dxa"/>
            <w:tcBorders>
              <w:top w:val="single" w:sz="8" w:space="0" w:color="F1F7F7"/>
              <w:left w:val="single" w:sz="8" w:space="0" w:color="CDDCDC"/>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0DF" w14:textId="77777777" w:rsidR="0043298A" w:rsidRDefault="00C17972">
            <w:pPr>
              <w:pStyle w:val="Heading6"/>
            </w:pPr>
            <w:bookmarkStart w:id="57" w:name="_heading=h.1opuj5n" w:colFirst="0" w:colLast="0"/>
            <w:bookmarkEnd w:id="57"/>
            <w:r>
              <w:t xml:space="preserve">Select </w:t>
            </w:r>
            <w:r>
              <w:rPr>
                <w:b/>
              </w:rPr>
              <w:t>one</w:t>
            </w:r>
            <w:r>
              <w:t>:</w:t>
            </w:r>
          </w:p>
        </w:tc>
        <w:tc>
          <w:tcPr>
            <w:tcW w:w="3675" w:type="dxa"/>
            <w:tcBorders>
              <w:top w:val="single" w:sz="8" w:space="0" w:color="F1F7F7"/>
              <w:left w:val="single" w:sz="8" w:space="0" w:color="F1F7F7"/>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0E0" w14:textId="77777777" w:rsidR="0043298A" w:rsidRDefault="00C17972">
            <w:pPr>
              <w:pStyle w:val="Heading6"/>
            </w:pPr>
            <w:bookmarkStart w:id="58" w:name="_heading=h.48pi1tg" w:colFirst="0" w:colLast="0"/>
            <w:bookmarkEnd w:id="58"/>
            <w:r>
              <w:t>Provide a description of the specific problem space that this dataset intends to address.</w:t>
            </w:r>
          </w:p>
        </w:tc>
        <w:tc>
          <w:tcPr>
            <w:tcW w:w="4275" w:type="dxa"/>
            <w:tcBorders>
              <w:top w:val="single" w:sz="8" w:space="0" w:color="F1F7F7"/>
              <w:left w:val="single" w:sz="8" w:space="0" w:color="F1F7F7"/>
              <w:bottom w:val="single" w:sz="8" w:space="0" w:color="F1F7F7"/>
              <w:right w:val="single" w:sz="8" w:space="0" w:color="CDDCDC"/>
            </w:tcBorders>
            <w:shd w:val="clear" w:color="auto" w:fill="FFECD5"/>
            <w:tcMar>
              <w:top w:w="100" w:type="dxa"/>
              <w:left w:w="100" w:type="dxa"/>
              <w:bottom w:w="100" w:type="dxa"/>
              <w:right w:w="100" w:type="dxa"/>
            </w:tcMar>
            <w:vAlign w:val="bottom"/>
          </w:tcPr>
          <w:p w14:paraId="000000E1" w14:textId="4241B101" w:rsidR="0043298A" w:rsidRDefault="00C17972">
            <w:pPr>
              <w:pStyle w:val="Heading6"/>
              <w:rPr>
                <w:b/>
              </w:rPr>
            </w:pPr>
            <w:bookmarkStart w:id="59" w:name="_heading=h.2nusc19" w:colFirst="0" w:colLast="0"/>
            <w:bookmarkEnd w:id="59"/>
            <w:r>
              <w:t>List the primary motivations for creating or curating this dataset:</w:t>
            </w:r>
            <w:r>
              <w:br/>
              <w:t>(Usage Note: use this to describe the problem space and corresponding motivations for the dataset. )</w:t>
            </w:r>
          </w:p>
        </w:tc>
      </w:tr>
      <w:tr w:rsidR="00217A83" w14:paraId="7E0BD4FC" w14:textId="77777777" w:rsidTr="00217A83">
        <w:trPr>
          <w:trHeight w:val="366"/>
          <w:jc w:val="center"/>
        </w:trPr>
        <w:tc>
          <w:tcPr>
            <w:tcW w:w="2415" w:type="dxa"/>
            <w:tcBorders>
              <w:top w:val="single" w:sz="8" w:space="0" w:color="F1F7F7"/>
              <w:left w:val="single" w:sz="8" w:space="0" w:color="CDDCDC"/>
              <w:bottom w:val="single" w:sz="8" w:space="0" w:color="CDDCDC"/>
              <w:right w:val="single" w:sz="8" w:space="0" w:color="F1F7F7"/>
            </w:tcBorders>
            <w:shd w:val="clear" w:color="auto" w:fill="auto"/>
            <w:tcMar>
              <w:top w:w="100" w:type="dxa"/>
              <w:left w:w="100" w:type="dxa"/>
              <w:bottom w:w="100" w:type="dxa"/>
              <w:right w:w="100" w:type="dxa"/>
            </w:tcMar>
          </w:tcPr>
          <w:p w14:paraId="1FAD8030" w14:textId="77777777" w:rsidR="00217A83" w:rsidRDefault="00217A83">
            <w:pPr>
              <w:pStyle w:val="Heading5"/>
              <w:rPr>
                <w:sz w:val="24"/>
                <w:szCs w:val="24"/>
              </w:rPr>
            </w:pPr>
          </w:p>
        </w:tc>
        <w:tc>
          <w:tcPr>
            <w:tcW w:w="3675" w:type="dxa"/>
            <w:tcBorders>
              <w:top w:val="single" w:sz="8" w:space="0" w:color="F1F7F7"/>
              <w:left w:val="single" w:sz="8" w:space="0" w:color="F1F7F7"/>
              <w:bottom w:val="single" w:sz="8" w:space="0" w:color="CDDCDC"/>
              <w:right w:val="single" w:sz="8" w:space="0" w:color="F1F7F7"/>
            </w:tcBorders>
            <w:shd w:val="clear" w:color="auto" w:fill="auto"/>
            <w:tcMar>
              <w:top w:w="100" w:type="dxa"/>
              <w:left w:w="100" w:type="dxa"/>
              <w:bottom w:w="100" w:type="dxa"/>
              <w:right w:w="100" w:type="dxa"/>
            </w:tcMar>
          </w:tcPr>
          <w:p w14:paraId="5E1B7EB0" w14:textId="77777777" w:rsidR="00217A83" w:rsidRDefault="00217A83" w:rsidP="0091105B">
            <w:pPr>
              <w:spacing w:after="200"/>
            </w:pPr>
          </w:p>
        </w:tc>
        <w:tc>
          <w:tcPr>
            <w:tcW w:w="4275" w:type="dxa"/>
            <w:tcBorders>
              <w:top w:val="single" w:sz="8" w:space="0" w:color="F1F7F7"/>
              <w:left w:val="single" w:sz="8" w:space="0" w:color="F1F7F7"/>
              <w:bottom w:val="single" w:sz="8" w:space="0" w:color="CDDCDC"/>
              <w:right w:val="single" w:sz="8" w:space="0" w:color="CDDCDC"/>
            </w:tcBorders>
            <w:shd w:val="clear" w:color="auto" w:fill="auto"/>
            <w:tcMar>
              <w:top w:w="100" w:type="dxa"/>
              <w:left w:w="100" w:type="dxa"/>
              <w:bottom w:w="100" w:type="dxa"/>
              <w:right w:w="100" w:type="dxa"/>
            </w:tcMar>
          </w:tcPr>
          <w:p w14:paraId="5FD80A31" w14:textId="77777777" w:rsidR="00217A83" w:rsidRPr="00CC1469" w:rsidRDefault="00217A83" w:rsidP="00CC1469">
            <w:pPr>
              <w:rPr>
                <w:i/>
              </w:rPr>
            </w:pPr>
          </w:p>
        </w:tc>
      </w:tr>
      <w:tr w:rsidR="0043298A" w14:paraId="280A26D0" w14:textId="77777777" w:rsidTr="00217A83">
        <w:trPr>
          <w:trHeight w:val="366"/>
          <w:jc w:val="center"/>
        </w:trPr>
        <w:tc>
          <w:tcPr>
            <w:tcW w:w="2415" w:type="dxa"/>
            <w:tcBorders>
              <w:top w:val="single" w:sz="8" w:space="0" w:color="F1F7F7"/>
              <w:left w:val="single" w:sz="8" w:space="0" w:color="CDDCDC"/>
              <w:bottom w:val="single" w:sz="8" w:space="0" w:color="CDDCDC"/>
              <w:right w:val="single" w:sz="8" w:space="0" w:color="F1F7F7"/>
            </w:tcBorders>
            <w:shd w:val="clear" w:color="auto" w:fill="auto"/>
            <w:tcMar>
              <w:top w:w="100" w:type="dxa"/>
              <w:left w:w="100" w:type="dxa"/>
              <w:bottom w:w="100" w:type="dxa"/>
              <w:right w:w="100" w:type="dxa"/>
            </w:tcMar>
          </w:tcPr>
          <w:p w14:paraId="000000E2" w14:textId="77777777" w:rsidR="0043298A" w:rsidRDefault="00C17972">
            <w:pPr>
              <w:pStyle w:val="Heading5"/>
              <w:rPr>
                <w:sz w:val="24"/>
                <w:szCs w:val="24"/>
              </w:rPr>
            </w:pPr>
            <w:bookmarkStart w:id="60" w:name="_heading=h.1302m92" w:colFirst="0" w:colLast="0"/>
            <w:bookmarkEnd w:id="60"/>
            <w:r>
              <w:rPr>
                <w:sz w:val="24"/>
                <w:szCs w:val="24"/>
              </w:rPr>
              <w:lastRenderedPageBreak/>
              <w:t>Monitoring</w:t>
            </w:r>
          </w:p>
          <w:p w14:paraId="000000E3" w14:textId="77777777" w:rsidR="0043298A" w:rsidRPr="00F906F3" w:rsidRDefault="00C17972">
            <w:pPr>
              <w:pStyle w:val="Heading5"/>
              <w:rPr>
                <w:b/>
                <w:bCs/>
                <w:sz w:val="24"/>
                <w:szCs w:val="24"/>
              </w:rPr>
            </w:pPr>
            <w:bookmarkStart w:id="61" w:name="_heading=h.3mzq4wv" w:colFirst="0" w:colLast="0"/>
            <w:bookmarkEnd w:id="61"/>
            <w:r w:rsidRPr="00F906F3">
              <w:rPr>
                <w:b/>
                <w:bCs/>
                <w:sz w:val="24"/>
                <w:szCs w:val="24"/>
              </w:rPr>
              <w:t>Research</w:t>
            </w:r>
          </w:p>
          <w:p w14:paraId="000000E4" w14:textId="77777777" w:rsidR="0043298A" w:rsidRDefault="00C17972">
            <w:pPr>
              <w:pStyle w:val="Heading5"/>
              <w:rPr>
                <w:sz w:val="24"/>
                <w:szCs w:val="24"/>
              </w:rPr>
            </w:pPr>
            <w:bookmarkStart w:id="62" w:name="_heading=h.2250f4o" w:colFirst="0" w:colLast="0"/>
            <w:bookmarkEnd w:id="62"/>
            <w:r>
              <w:rPr>
                <w:sz w:val="24"/>
                <w:szCs w:val="24"/>
              </w:rPr>
              <w:t>Production</w:t>
            </w:r>
          </w:p>
          <w:p w14:paraId="000000E5" w14:textId="77777777" w:rsidR="0043298A" w:rsidRDefault="00C17972">
            <w:pPr>
              <w:pStyle w:val="Heading5"/>
              <w:rPr>
                <w:sz w:val="24"/>
                <w:szCs w:val="24"/>
              </w:rPr>
            </w:pPr>
            <w:bookmarkStart w:id="63" w:name="_heading=h.haapch" w:colFirst="0" w:colLast="0"/>
            <w:bookmarkEnd w:id="63"/>
            <w:r>
              <w:rPr>
                <w:sz w:val="24"/>
                <w:szCs w:val="24"/>
              </w:rPr>
              <w:t>Others (Please Specify)</w:t>
            </w:r>
          </w:p>
          <w:p w14:paraId="000000E6" w14:textId="77777777" w:rsidR="0043298A" w:rsidRDefault="0043298A">
            <w:pPr>
              <w:pStyle w:val="Heading5"/>
            </w:pPr>
            <w:bookmarkStart w:id="64" w:name="_heading=h.319y80a" w:colFirst="0" w:colLast="0"/>
            <w:bookmarkEnd w:id="64"/>
          </w:p>
        </w:tc>
        <w:tc>
          <w:tcPr>
            <w:tcW w:w="3675" w:type="dxa"/>
            <w:tcBorders>
              <w:top w:val="single" w:sz="8" w:space="0" w:color="F1F7F7"/>
              <w:left w:val="single" w:sz="8" w:space="0" w:color="F1F7F7"/>
              <w:bottom w:val="single" w:sz="8" w:space="0" w:color="CDDCDC"/>
              <w:right w:val="single" w:sz="8" w:space="0" w:color="F1F7F7"/>
            </w:tcBorders>
            <w:shd w:val="clear" w:color="auto" w:fill="auto"/>
            <w:tcMar>
              <w:top w:w="100" w:type="dxa"/>
              <w:left w:w="100" w:type="dxa"/>
              <w:bottom w:w="100" w:type="dxa"/>
              <w:right w:w="100" w:type="dxa"/>
            </w:tcMar>
          </w:tcPr>
          <w:p w14:paraId="13771BDC" w14:textId="7955074D" w:rsidR="00F54F9C" w:rsidRDefault="00F54F9C" w:rsidP="0091105B">
            <w:pPr>
              <w:spacing w:after="200"/>
            </w:pPr>
            <w:r>
              <w:t>The proposed project aims to address concerns related to the removal of pharmaceuticals pollutants from wastewater, a critical environmental challenge due to the increasing prevalence of these pollutants. Pharmaceuticals as emerging pollutants pose significant risks to both human health and the aquatic ecosystem. Their microscopic nature allows them to often go undetected, thereby complicating efforts to mitigate their impact.</w:t>
            </w:r>
          </w:p>
          <w:p w14:paraId="21D2BDD7" w14:textId="4205F356" w:rsidR="00F54F9C" w:rsidRDefault="00F54F9C" w:rsidP="0091105B">
            <w:pPr>
              <w:spacing w:after="200"/>
            </w:pPr>
            <w:r>
              <w:t>Biochar produced waste materials could be used as a promising adsorbent for the remediation of pharmaceutical pollutants. The specific questions to be answered include: How effective is biochar, compared to other adsorbents in removing various pharmaceutical micropollutants from wastewater? What are the optimal conditions under which biochar can maximize the adsorption of these pollutants? Additionally, the research aims to understand the relationship between the properties of biochar and its efficiency in removing different types of pharmaceuticals. Furthermore, publicly available software will be developed for predicting biochar effectiveness in removing pharmaceuticals from wastewater.</w:t>
            </w:r>
          </w:p>
          <w:p w14:paraId="000000E7" w14:textId="1F0FFA6F" w:rsidR="0043298A" w:rsidRDefault="0091105B" w:rsidP="0091105B">
            <w:pPr>
              <w:spacing w:after="200"/>
            </w:pPr>
            <w:r>
              <w:t xml:space="preserve">The proposed problem is intrinsically linked to the theme of water security, a central focus of the Summer School 2024. Water security involves ensuring sustainable access to safe and clean water, a necessity that is compromised by the presence of pharmaceutical pollutants. The research into biochar as a cost-effective and eco-friendly adsorbent aligns with the goals of water security by providing a viable solution for clean water and waste valorization. It addresses the urgent need for innovative and sustainable technologies to mitigate water pollution, thereby safeguarding both environmental and public health. The proposed project contributes to the broader goal of maintaining and improving water </w:t>
            </w:r>
            <w:r>
              <w:lastRenderedPageBreak/>
              <w:t>quality, a key aspect of water security.</w:t>
            </w:r>
          </w:p>
        </w:tc>
        <w:tc>
          <w:tcPr>
            <w:tcW w:w="4275" w:type="dxa"/>
            <w:tcBorders>
              <w:top w:val="single" w:sz="8" w:space="0" w:color="F1F7F7"/>
              <w:left w:val="single" w:sz="8" w:space="0" w:color="F1F7F7"/>
              <w:bottom w:val="single" w:sz="8" w:space="0" w:color="CDDCDC"/>
              <w:right w:val="single" w:sz="8" w:space="0" w:color="CDDCDC"/>
            </w:tcBorders>
            <w:shd w:val="clear" w:color="auto" w:fill="auto"/>
            <w:tcMar>
              <w:top w:w="100" w:type="dxa"/>
              <w:left w:w="100" w:type="dxa"/>
              <w:bottom w:w="100" w:type="dxa"/>
              <w:right w:w="100" w:type="dxa"/>
            </w:tcMar>
          </w:tcPr>
          <w:p w14:paraId="4A76AEEB" w14:textId="77777777" w:rsidR="007C2848" w:rsidRPr="007C2848" w:rsidRDefault="007C2848" w:rsidP="007C2848">
            <w:pPr>
              <w:pStyle w:val="ListParagraph"/>
              <w:numPr>
                <w:ilvl w:val="0"/>
                <w:numId w:val="1"/>
              </w:numPr>
              <w:rPr>
                <w:i/>
              </w:rPr>
            </w:pPr>
            <w:r w:rsidRPr="007C2848">
              <w:rPr>
                <w:i/>
              </w:rPr>
              <w:lastRenderedPageBreak/>
              <w:t>Pharmaceuticals can affect aquatic life even at low concentrations.</w:t>
            </w:r>
          </w:p>
          <w:p w14:paraId="4621463C" w14:textId="75C4F4E1" w:rsidR="007C2848" w:rsidRPr="007C2848" w:rsidRDefault="007C2848" w:rsidP="007C2848">
            <w:pPr>
              <w:pStyle w:val="ListParagraph"/>
              <w:numPr>
                <w:ilvl w:val="0"/>
                <w:numId w:val="1"/>
              </w:numPr>
              <w:rPr>
                <w:i/>
              </w:rPr>
            </w:pPr>
            <w:r w:rsidRPr="007C2848">
              <w:rPr>
                <w:i/>
              </w:rPr>
              <w:t>Hormonal drugs can disrupt reproduction and growth in fish and amphibians.</w:t>
            </w:r>
          </w:p>
          <w:p w14:paraId="059055F9" w14:textId="52386B0B" w:rsidR="007C2848" w:rsidRPr="007C2848" w:rsidRDefault="007C2848" w:rsidP="007C2848">
            <w:pPr>
              <w:pStyle w:val="ListParagraph"/>
              <w:numPr>
                <w:ilvl w:val="0"/>
                <w:numId w:val="1"/>
              </w:numPr>
              <w:rPr>
                <w:i/>
              </w:rPr>
            </w:pPr>
            <w:r w:rsidRPr="007C2848">
              <w:rPr>
                <w:i/>
              </w:rPr>
              <w:t>Antibiotics can promote antibiotic-resistant bacteria in water bodies.</w:t>
            </w:r>
          </w:p>
          <w:p w14:paraId="00BB3BFE" w14:textId="57E95F85" w:rsidR="007C2848" w:rsidRPr="007C2848" w:rsidRDefault="007C2848" w:rsidP="007C2848">
            <w:pPr>
              <w:pStyle w:val="ListParagraph"/>
              <w:numPr>
                <w:ilvl w:val="0"/>
                <w:numId w:val="1"/>
              </w:numPr>
              <w:rPr>
                <w:i/>
              </w:rPr>
            </w:pPr>
            <w:r w:rsidRPr="007C2848">
              <w:rPr>
                <w:i/>
              </w:rPr>
              <w:t>Pharmaceuticals can accumulate in the tissues of aquatic organisms, leading to higher</w:t>
            </w:r>
            <w:r>
              <w:rPr>
                <w:i/>
              </w:rPr>
              <w:t xml:space="preserve"> </w:t>
            </w:r>
            <w:r w:rsidRPr="007C2848">
              <w:rPr>
                <w:i/>
              </w:rPr>
              <w:t>concentrations as you move up the food chain. This can impact predator species, including</w:t>
            </w:r>
            <w:r>
              <w:rPr>
                <w:i/>
              </w:rPr>
              <w:t xml:space="preserve"> </w:t>
            </w:r>
            <w:r w:rsidRPr="007C2848">
              <w:rPr>
                <w:i/>
              </w:rPr>
              <w:t>humans who consume contaminated fish and shellfish.</w:t>
            </w:r>
          </w:p>
          <w:p w14:paraId="55EF1A83" w14:textId="2E8FEAFB" w:rsidR="007C2848" w:rsidRPr="007C2848" w:rsidRDefault="007C2848" w:rsidP="007C2848">
            <w:pPr>
              <w:pStyle w:val="ListParagraph"/>
              <w:numPr>
                <w:ilvl w:val="0"/>
                <w:numId w:val="1"/>
              </w:numPr>
              <w:rPr>
                <w:i/>
              </w:rPr>
            </w:pPr>
            <w:r w:rsidRPr="007C2848">
              <w:rPr>
                <w:i/>
              </w:rPr>
              <w:t xml:space="preserve">Trace amounts of </w:t>
            </w:r>
            <w:r>
              <w:rPr>
                <w:i/>
              </w:rPr>
              <w:t>p</w:t>
            </w:r>
            <w:r w:rsidRPr="007C2848">
              <w:rPr>
                <w:i/>
              </w:rPr>
              <w:t>harmaceuticals can enter drinking water supplies leading to</w:t>
            </w:r>
            <w:r>
              <w:rPr>
                <w:i/>
              </w:rPr>
              <w:t xml:space="preserve"> </w:t>
            </w:r>
            <w:r w:rsidRPr="007C2848">
              <w:rPr>
                <w:i/>
              </w:rPr>
              <w:t>contamination and potential health risks for humans</w:t>
            </w:r>
            <w:r>
              <w:rPr>
                <w:i/>
              </w:rPr>
              <w:t>.</w:t>
            </w:r>
          </w:p>
          <w:p w14:paraId="2DD5AE33" w14:textId="0E3B7D55" w:rsidR="007C2848" w:rsidRPr="007C2848" w:rsidRDefault="007C2848" w:rsidP="007C2848">
            <w:pPr>
              <w:pStyle w:val="ListParagraph"/>
              <w:numPr>
                <w:ilvl w:val="0"/>
                <w:numId w:val="1"/>
              </w:numPr>
              <w:rPr>
                <w:i/>
              </w:rPr>
            </w:pPr>
            <w:r w:rsidRPr="007C2848">
              <w:rPr>
                <w:i/>
              </w:rPr>
              <w:t>Long-term exposure may pose health risks, especially for vulnerable populations such</w:t>
            </w:r>
            <w:r>
              <w:rPr>
                <w:i/>
              </w:rPr>
              <w:t xml:space="preserve"> </w:t>
            </w:r>
            <w:r w:rsidRPr="007C2848">
              <w:rPr>
                <w:i/>
              </w:rPr>
              <w:t>as children and pregnant women.</w:t>
            </w:r>
          </w:p>
          <w:p w14:paraId="0CBB88FB" w14:textId="4050D11F" w:rsidR="007C2848" w:rsidRPr="007C2848" w:rsidRDefault="007C2848" w:rsidP="007C2848">
            <w:pPr>
              <w:pStyle w:val="ListParagraph"/>
              <w:numPr>
                <w:ilvl w:val="0"/>
                <w:numId w:val="1"/>
              </w:numPr>
              <w:rPr>
                <w:i/>
              </w:rPr>
            </w:pPr>
            <w:r w:rsidRPr="007C2848">
              <w:rPr>
                <w:i/>
              </w:rPr>
              <w:t>Presence of antibiotics in wastewater contributes to the development of antibiotic</w:t>
            </w:r>
            <w:r>
              <w:rPr>
                <w:i/>
              </w:rPr>
              <w:t>-</w:t>
            </w:r>
            <w:r w:rsidRPr="007C2848">
              <w:rPr>
                <w:i/>
              </w:rPr>
              <w:t>resistant bacteria, posing a public health challenge.</w:t>
            </w:r>
          </w:p>
          <w:p w14:paraId="7613E38E" w14:textId="5CA917A3" w:rsidR="007C2848" w:rsidRPr="007C2848" w:rsidRDefault="007C2848" w:rsidP="007C2848">
            <w:pPr>
              <w:pStyle w:val="ListParagraph"/>
              <w:numPr>
                <w:ilvl w:val="0"/>
                <w:numId w:val="1"/>
              </w:numPr>
              <w:rPr>
                <w:i/>
              </w:rPr>
            </w:pPr>
            <w:r w:rsidRPr="007C2848">
              <w:rPr>
                <w:i/>
              </w:rPr>
              <w:t>Many regions have strict regulations regarding wastewater treatment and pharmaceutical contaminants. Non-compliance can result in hefty fines and reputational damage.</w:t>
            </w:r>
          </w:p>
          <w:p w14:paraId="000000EC" w14:textId="0885CE2A" w:rsidR="0043298A" w:rsidRPr="007C2848" w:rsidRDefault="007C2848" w:rsidP="007C2848">
            <w:pPr>
              <w:pStyle w:val="ListParagraph"/>
              <w:numPr>
                <w:ilvl w:val="0"/>
                <w:numId w:val="1"/>
              </w:numPr>
              <w:rPr>
                <w:i/>
              </w:rPr>
            </w:pPr>
            <w:r w:rsidRPr="007C2848">
              <w:rPr>
                <w:i/>
              </w:rPr>
              <w:t>Contaminated water can affect industries relying on clean water, such as tourism and</w:t>
            </w:r>
            <w:r>
              <w:rPr>
                <w:i/>
              </w:rPr>
              <w:t xml:space="preserve"> </w:t>
            </w:r>
            <w:r w:rsidRPr="007C2848">
              <w:rPr>
                <w:i/>
              </w:rPr>
              <w:t>fisheries.</w:t>
            </w:r>
          </w:p>
        </w:tc>
      </w:tr>
      <w:tr w:rsidR="0043298A" w14:paraId="287FC5EB" w14:textId="77777777">
        <w:trPr>
          <w:trHeight w:val="400"/>
          <w:jc w:val="center"/>
        </w:trPr>
        <w:tc>
          <w:tcPr>
            <w:tcW w:w="10365" w:type="dxa"/>
            <w:gridSpan w:val="3"/>
            <w:tcBorders>
              <w:top w:val="single" w:sz="8" w:space="0" w:color="CDDCDC"/>
              <w:left w:val="single" w:sz="8" w:space="0" w:color="CDDCDC"/>
              <w:bottom w:val="single" w:sz="8" w:space="0" w:color="CDDCDC"/>
              <w:right w:val="single" w:sz="8" w:space="0" w:color="CDDCDC"/>
            </w:tcBorders>
            <w:shd w:val="clear" w:color="auto" w:fill="F1F7F7"/>
            <w:tcMar>
              <w:top w:w="100" w:type="dxa"/>
              <w:left w:w="100" w:type="dxa"/>
              <w:bottom w:w="100" w:type="dxa"/>
              <w:right w:w="100" w:type="dxa"/>
            </w:tcMar>
          </w:tcPr>
          <w:p w14:paraId="000000ED" w14:textId="77777777" w:rsidR="0043298A" w:rsidRPr="00906CF1" w:rsidRDefault="00C17972">
            <w:pPr>
              <w:pStyle w:val="Heading3"/>
            </w:pPr>
            <w:bookmarkStart w:id="65" w:name="_heading=h.1gf8i83" w:colFirst="0" w:colLast="0"/>
            <w:bookmarkEnd w:id="65"/>
            <w:r w:rsidRPr="00906CF1">
              <w:t>Intended Use</w:t>
            </w:r>
          </w:p>
        </w:tc>
      </w:tr>
      <w:tr w:rsidR="0043298A" w14:paraId="59FE4180" w14:textId="77777777">
        <w:trPr>
          <w:jc w:val="center"/>
        </w:trPr>
        <w:tc>
          <w:tcPr>
            <w:tcW w:w="2415" w:type="dxa"/>
            <w:tcBorders>
              <w:top w:val="single" w:sz="8" w:space="0" w:color="CDDCDC"/>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0F0" w14:textId="77777777" w:rsidR="0043298A" w:rsidRDefault="00C17972">
            <w:pPr>
              <w:pStyle w:val="Heading4"/>
            </w:pPr>
            <w:bookmarkStart w:id="66" w:name="_heading=h.40ew0vw" w:colFirst="0" w:colLast="0"/>
            <w:bookmarkEnd w:id="66"/>
            <w:r>
              <w:t>DATASET USE(S)</w:t>
            </w:r>
          </w:p>
        </w:tc>
        <w:bookmarkStart w:id="67" w:name="_heading=h.2fk6b3p" w:colFirst="0" w:colLast="0"/>
        <w:bookmarkEnd w:id="67"/>
        <w:tc>
          <w:tcPr>
            <w:tcW w:w="3675" w:type="dxa"/>
            <w:tcBorders>
              <w:top w:val="single" w:sz="8" w:space="0" w:color="CDDCDC"/>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0F1" w14:textId="77777777" w:rsidR="0043298A" w:rsidRDefault="00000000">
            <w:pPr>
              <w:pStyle w:val="Heading4"/>
            </w:pPr>
            <w:sdt>
              <w:sdtPr>
                <w:tag w:val="goog_rdk_3"/>
                <w:id w:val="-1850709707"/>
              </w:sdtPr>
              <w:sdtContent>
                <w:commentRangeStart w:id="68"/>
              </w:sdtContent>
            </w:sdt>
            <w:r w:rsidR="00C17972">
              <w:t>SUITABLE USE CASE(S)</w:t>
            </w:r>
          </w:p>
        </w:tc>
        <w:tc>
          <w:tcPr>
            <w:tcW w:w="4275" w:type="dxa"/>
            <w:tcBorders>
              <w:top w:val="single" w:sz="8" w:space="0" w:color="CDDCDC"/>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0F2" w14:textId="77777777" w:rsidR="0043298A" w:rsidRDefault="00C17972">
            <w:pPr>
              <w:pStyle w:val="Heading4"/>
            </w:pPr>
            <w:bookmarkStart w:id="69" w:name="_heading=h.upglbi" w:colFirst="0" w:colLast="0"/>
            <w:bookmarkEnd w:id="69"/>
            <w:commentRangeEnd w:id="68"/>
            <w:r>
              <w:commentReference w:id="68"/>
            </w:r>
            <w:sdt>
              <w:sdtPr>
                <w:tag w:val="goog_rdk_4"/>
                <w:id w:val="2081248282"/>
              </w:sdtPr>
              <w:sdtContent>
                <w:commentRangeStart w:id="70"/>
              </w:sdtContent>
            </w:sdt>
            <w:r>
              <w:t>UNSUITABLE USE CASE(S)</w:t>
            </w:r>
          </w:p>
        </w:tc>
      </w:tr>
      <w:tr w:rsidR="0043298A" w14:paraId="174B0C98" w14:textId="77777777">
        <w:trPr>
          <w:jc w:val="center"/>
        </w:trPr>
        <w:tc>
          <w:tcPr>
            <w:tcW w:w="2415" w:type="dxa"/>
            <w:tcBorders>
              <w:top w:val="single" w:sz="8" w:space="0" w:color="F1F7F7"/>
              <w:left w:val="single" w:sz="8" w:space="0" w:color="CDDCDC"/>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0F3" w14:textId="77777777" w:rsidR="0043298A" w:rsidRDefault="00C17972">
            <w:pPr>
              <w:pStyle w:val="Heading6"/>
            </w:pPr>
            <w:bookmarkStart w:id="71" w:name="_heading=h.3ep43zb" w:colFirst="0" w:colLast="0"/>
            <w:bookmarkEnd w:id="71"/>
            <w:commentRangeEnd w:id="70"/>
            <w:r>
              <w:commentReference w:id="70"/>
            </w:r>
            <w:r>
              <w:t xml:space="preserve">Select </w:t>
            </w:r>
            <w:r>
              <w:rPr>
                <w:b/>
              </w:rPr>
              <w:t>one</w:t>
            </w:r>
            <w:r>
              <w:t>:</w:t>
            </w:r>
          </w:p>
        </w:tc>
        <w:tc>
          <w:tcPr>
            <w:tcW w:w="3675" w:type="dxa"/>
            <w:tcBorders>
              <w:top w:val="single" w:sz="8" w:space="0" w:color="F1F7F7"/>
              <w:left w:val="single" w:sz="8" w:space="0" w:color="F1F7F7"/>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0F4" w14:textId="77777777" w:rsidR="0043298A" w:rsidRDefault="00C17972">
            <w:pPr>
              <w:pStyle w:val="Heading6"/>
            </w:pPr>
            <w:bookmarkStart w:id="72" w:name="_heading=h.1tuee74" w:colFirst="0" w:colLast="0"/>
            <w:bookmarkEnd w:id="72"/>
            <w:r>
              <w:t>Summarize known suitable and intended use cases of this dataset.</w:t>
            </w:r>
          </w:p>
          <w:p w14:paraId="000000F5" w14:textId="77777777" w:rsidR="0043298A" w:rsidRDefault="0043298A">
            <w:pPr>
              <w:pStyle w:val="Heading6"/>
            </w:pPr>
            <w:bookmarkStart w:id="73" w:name="_heading=h.4du1wux" w:colFirst="0" w:colLast="0"/>
            <w:bookmarkEnd w:id="73"/>
          </w:p>
          <w:p w14:paraId="000000F6" w14:textId="77777777" w:rsidR="0043298A" w:rsidRDefault="0043298A">
            <w:pPr>
              <w:pStyle w:val="Heading6"/>
            </w:pPr>
            <w:bookmarkStart w:id="74" w:name="_heading=h.2szc72q" w:colFirst="0" w:colLast="0"/>
            <w:bookmarkEnd w:id="74"/>
          </w:p>
        </w:tc>
        <w:tc>
          <w:tcPr>
            <w:tcW w:w="4275" w:type="dxa"/>
            <w:tcBorders>
              <w:top w:val="single" w:sz="8" w:space="0" w:color="F1F7F7"/>
              <w:left w:val="single" w:sz="8" w:space="0" w:color="F1F7F7"/>
              <w:bottom w:val="single" w:sz="8" w:space="0" w:color="F1F7F7"/>
              <w:right w:val="single" w:sz="8" w:space="0" w:color="CDDCDC"/>
            </w:tcBorders>
            <w:shd w:val="clear" w:color="auto" w:fill="FFECD5"/>
            <w:tcMar>
              <w:top w:w="100" w:type="dxa"/>
              <w:left w:w="100" w:type="dxa"/>
              <w:bottom w:w="100" w:type="dxa"/>
              <w:right w:w="100" w:type="dxa"/>
            </w:tcMar>
            <w:vAlign w:val="bottom"/>
          </w:tcPr>
          <w:p w14:paraId="000000F7" w14:textId="77777777" w:rsidR="0043298A" w:rsidRDefault="00C17972">
            <w:pPr>
              <w:pStyle w:val="Heading6"/>
            </w:pPr>
            <w:bookmarkStart w:id="75" w:name="_heading=h.184mhaj" w:colFirst="0" w:colLast="0"/>
            <w:bookmarkEnd w:id="75"/>
            <w:r>
              <w:t>Summarize known unsuitable and unintended use cases of this dataset.</w:t>
            </w:r>
          </w:p>
          <w:p w14:paraId="000000F8" w14:textId="77777777" w:rsidR="0043298A" w:rsidRDefault="0043298A">
            <w:pPr>
              <w:pStyle w:val="Heading6"/>
            </w:pPr>
            <w:bookmarkStart w:id="76" w:name="_heading=h.3s49zyc" w:colFirst="0" w:colLast="0"/>
            <w:bookmarkEnd w:id="76"/>
          </w:p>
          <w:p w14:paraId="000000F9" w14:textId="77777777" w:rsidR="0043298A" w:rsidRDefault="00C17972">
            <w:pPr>
              <w:pStyle w:val="Heading6"/>
            </w:pPr>
            <w:bookmarkStart w:id="77" w:name="_heading=h.279ka65" w:colFirst="0" w:colLast="0"/>
            <w:bookmarkEnd w:id="77"/>
            <w:r>
              <w:t>.</w:t>
            </w:r>
          </w:p>
        </w:tc>
      </w:tr>
      <w:tr w:rsidR="0043298A" w14:paraId="352EF065" w14:textId="77777777">
        <w:trPr>
          <w:jc w:val="center"/>
        </w:trPr>
        <w:tc>
          <w:tcPr>
            <w:tcW w:w="2415" w:type="dxa"/>
            <w:tcBorders>
              <w:top w:val="single" w:sz="8" w:space="0" w:color="F1F7F7"/>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0FA" w14:textId="77777777" w:rsidR="0043298A" w:rsidRDefault="00C17972">
            <w:pPr>
              <w:pStyle w:val="Heading5"/>
              <w:rPr>
                <w:sz w:val="24"/>
                <w:szCs w:val="24"/>
              </w:rPr>
            </w:pPr>
            <w:bookmarkStart w:id="78" w:name="_heading=h.meukdy" w:colFirst="0" w:colLast="0"/>
            <w:bookmarkEnd w:id="78"/>
            <w:r>
              <w:rPr>
                <w:sz w:val="24"/>
                <w:szCs w:val="24"/>
              </w:rPr>
              <w:t>Safe for production use</w:t>
            </w:r>
          </w:p>
          <w:p w14:paraId="000000FB" w14:textId="77777777" w:rsidR="0043298A" w:rsidRPr="00F906F3" w:rsidRDefault="00C17972">
            <w:pPr>
              <w:pStyle w:val="Heading5"/>
              <w:rPr>
                <w:b/>
                <w:bCs/>
                <w:sz w:val="24"/>
                <w:szCs w:val="24"/>
              </w:rPr>
            </w:pPr>
            <w:bookmarkStart w:id="79" w:name="_heading=h.36ei31r" w:colFirst="0" w:colLast="0"/>
            <w:bookmarkEnd w:id="79"/>
            <w:r w:rsidRPr="00F906F3">
              <w:rPr>
                <w:b/>
                <w:bCs/>
                <w:sz w:val="24"/>
                <w:szCs w:val="24"/>
              </w:rPr>
              <w:t>Safe for research use</w:t>
            </w:r>
          </w:p>
          <w:p w14:paraId="000000FC" w14:textId="77777777" w:rsidR="0043298A" w:rsidRDefault="00C17972">
            <w:pPr>
              <w:pStyle w:val="Heading5"/>
              <w:rPr>
                <w:sz w:val="24"/>
                <w:szCs w:val="24"/>
              </w:rPr>
            </w:pPr>
            <w:bookmarkStart w:id="80" w:name="_heading=h.1ljsd9k" w:colFirst="0" w:colLast="0"/>
            <w:bookmarkEnd w:id="80"/>
            <w:r>
              <w:rPr>
                <w:sz w:val="24"/>
                <w:szCs w:val="24"/>
              </w:rPr>
              <w:t>Conditional use- some unsafe applications</w:t>
            </w:r>
          </w:p>
          <w:p w14:paraId="000000FD" w14:textId="77777777" w:rsidR="0043298A" w:rsidRDefault="00C17972">
            <w:pPr>
              <w:pStyle w:val="Heading5"/>
              <w:rPr>
                <w:sz w:val="24"/>
                <w:szCs w:val="24"/>
              </w:rPr>
            </w:pPr>
            <w:bookmarkStart w:id="81" w:name="_heading=h.45jfvxd" w:colFirst="0" w:colLast="0"/>
            <w:bookmarkEnd w:id="81"/>
            <w:r>
              <w:rPr>
                <w:sz w:val="24"/>
                <w:szCs w:val="24"/>
              </w:rPr>
              <w:t>Only approved use</w:t>
            </w:r>
          </w:p>
          <w:p w14:paraId="000000FE" w14:textId="77777777" w:rsidR="0043298A" w:rsidRDefault="00C17972">
            <w:pPr>
              <w:pStyle w:val="Heading5"/>
            </w:pPr>
            <w:bookmarkStart w:id="82" w:name="_heading=h.2koq656" w:colFirst="0" w:colLast="0"/>
            <w:bookmarkEnd w:id="82"/>
            <w:r>
              <w:rPr>
                <w:sz w:val="24"/>
                <w:szCs w:val="24"/>
              </w:rPr>
              <w:t>Others (Please specify)</w:t>
            </w:r>
          </w:p>
        </w:tc>
        <w:tc>
          <w:tcPr>
            <w:tcW w:w="3675" w:type="dxa"/>
            <w:tcBorders>
              <w:top w:val="single" w:sz="8" w:space="0" w:color="F1F7F7"/>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105" w14:textId="113CA4B2" w:rsidR="0043298A" w:rsidRDefault="00AD54F2" w:rsidP="00AD54F2">
            <w:r>
              <w:rPr>
                <w:b/>
              </w:rPr>
              <w:t>Research</w:t>
            </w:r>
            <w:r w:rsidR="00C17972">
              <w:t xml:space="preserve">: </w:t>
            </w:r>
            <w:r w:rsidRPr="00AD54F2">
              <w:t>Where the dataset is fit-for-use and of good enough quality to us</w:t>
            </w:r>
            <w:r>
              <w:t xml:space="preserve">e. </w:t>
            </w:r>
            <w:r w:rsidRPr="00AD54F2">
              <w:t>Where it is ethically acceptable to use the dataset</w:t>
            </w:r>
            <w:r>
              <w:t>.</w:t>
            </w:r>
          </w:p>
        </w:tc>
        <w:tc>
          <w:tcPr>
            <w:tcW w:w="4275" w:type="dxa"/>
            <w:tcBorders>
              <w:top w:val="single" w:sz="8" w:space="0" w:color="F1F7F7"/>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10A" w14:textId="02846269" w:rsidR="0043298A" w:rsidRDefault="00AD54F2" w:rsidP="00AD54F2">
            <w:r>
              <w:rPr>
                <w:b/>
              </w:rPr>
              <w:t>N/A</w:t>
            </w:r>
          </w:p>
          <w:p w14:paraId="0000010B" w14:textId="77777777" w:rsidR="0043298A" w:rsidRDefault="0043298A"/>
        </w:tc>
      </w:tr>
    </w:tbl>
    <w:p w14:paraId="0000010C" w14:textId="26F6C9ED" w:rsidR="0043298A" w:rsidRDefault="0043298A">
      <w:bookmarkStart w:id="83" w:name="_heading=h.zu0gcz" w:colFirst="0" w:colLast="0"/>
      <w:bookmarkEnd w:id="83"/>
    </w:p>
    <w:tbl>
      <w:tblPr>
        <w:tblStyle w:val="15"/>
        <w:tblW w:w="1081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60"/>
        <w:gridCol w:w="4710"/>
        <w:gridCol w:w="3045"/>
      </w:tblGrid>
      <w:tr w:rsidR="0043298A" w14:paraId="64C92FFA" w14:textId="77777777">
        <w:trPr>
          <w:trHeight w:val="520"/>
          <w:jc w:val="center"/>
        </w:trPr>
        <w:tc>
          <w:tcPr>
            <w:tcW w:w="10815" w:type="dxa"/>
            <w:gridSpan w:val="3"/>
            <w:tcBorders>
              <w:top w:val="single" w:sz="8" w:space="0" w:color="CDDCDC"/>
              <w:left w:val="single" w:sz="8" w:space="0" w:color="CDDCDC"/>
              <w:bottom w:val="single" w:sz="8" w:space="0" w:color="CDDCDC"/>
              <w:right w:val="single" w:sz="8" w:space="0" w:color="CDDCDC"/>
            </w:tcBorders>
            <w:shd w:val="clear" w:color="auto" w:fill="F1F7F7"/>
            <w:tcMar>
              <w:top w:w="100" w:type="dxa"/>
              <w:left w:w="100" w:type="dxa"/>
              <w:bottom w:w="100" w:type="dxa"/>
              <w:right w:w="100" w:type="dxa"/>
            </w:tcMar>
          </w:tcPr>
          <w:p w14:paraId="0000010D" w14:textId="77777777" w:rsidR="0043298A" w:rsidRPr="0091105B" w:rsidRDefault="00C17972">
            <w:pPr>
              <w:pStyle w:val="Heading2"/>
              <w:rPr>
                <w:highlight w:val="yellow"/>
              </w:rPr>
            </w:pPr>
            <w:r w:rsidRPr="005F20AC">
              <w:lastRenderedPageBreak/>
              <w:t>Provenance</w:t>
            </w:r>
          </w:p>
        </w:tc>
      </w:tr>
      <w:tr w:rsidR="0043298A" w14:paraId="15426922" w14:textId="77777777">
        <w:trPr>
          <w:jc w:val="center"/>
        </w:trPr>
        <w:tc>
          <w:tcPr>
            <w:tcW w:w="10815" w:type="dxa"/>
            <w:gridSpan w:val="3"/>
            <w:tcBorders>
              <w:top w:val="single" w:sz="8" w:space="0" w:color="CDDCDC"/>
              <w:left w:val="single" w:sz="8" w:space="0" w:color="CDDCDC"/>
              <w:bottom w:val="single" w:sz="8" w:space="0" w:color="CDDCDC"/>
              <w:right w:val="single" w:sz="8" w:space="0" w:color="CDDCDC"/>
            </w:tcBorders>
            <w:shd w:val="clear" w:color="auto" w:fill="F1F7F7"/>
            <w:tcMar>
              <w:top w:w="100" w:type="dxa"/>
              <w:left w:w="100" w:type="dxa"/>
              <w:bottom w:w="100" w:type="dxa"/>
              <w:right w:w="100" w:type="dxa"/>
            </w:tcMar>
          </w:tcPr>
          <w:p w14:paraId="00000110" w14:textId="77777777" w:rsidR="0043298A" w:rsidRDefault="00C17972">
            <w:pPr>
              <w:pStyle w:val="Heading3"/>
            </w:pPr>
            <w:bookmarkStart w:id="84" w:name="_heading=h.3jtnz0s" w:colFirst="0" w:colLast="0"/>
            <w:bookmarkEnd w:id="84"/>
            <w:r>
              <w:t>Collection</w:t>
            </w:r>
          </w:p>
        </w:tc>
      </w:tr>
      <w:tr w:rsidR="0043298A" w14:paraId="2FC7F2A0" w14:textId="77777777">
        <w:trPr>
          <w:jc w:val="center"/>
        </w:trPr>
        <w:tc>
          <w:tcPr>
            <w:tcW w:w="3060" w:type="dxa"/>
            <w:tcBorders>
              <w:top w:val="single" w:sz="8" w:space="0" w:color="CDDCDC"/>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113" w14:textId="77777777" w:rsidR="0043298A" w:rsidRDefault="00C17972">
            <w:pPr>
              <w:pStyle w:val="Heading4"/>
            </w:pPr>
            <w:bookmarkStart w:id="85" w:name="_heading=h.1yyy98l" w:colFirst="0" w:colLast="0"/>
            <w:bookmarkEnd w:id="85"/>
            <w:r>
              <w:t>METHOD(S) USED</w:t>
            </w:r>
          </w:p>
        </w:tc>
        <w:tc>
          <w:tcPr>
            <w:tcW w:w="4710" w:type="dxa"/>
            <w:tcBorders>
              <w:top w:val="single" w:sz="8" w:space="0" w:color="CDDCDC"/>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114" w14:textId="77777777" w:rsidR="0043298A" w:rsidRDefault="00C17972">
            <w:pPr>
              <w:pStyle w:val="Heading4"/>
            </w:pPr>
            <w:bookmarkStart w:id="86" w:name="_heading=h.4iylrwe" w:colFirst="0" w:colLast="0"/>
            <w:bookmarkEnd w:id="86"/>
            <w:r>
              <w:t>METHODOLOGY DETAIL(S)</w:t>
            </w:r>
          </w:p>
        </w:tc>
        <w:tc>
          <w:tcPr>
            <w:tcW w:w="3045" w:type="dxa"/>
            <w:tcBorders>
              <w:top w:val="single" w:sz="8" w:space="0" w:color="CDDCDC"/>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115" w14:textId="77777777" w:rsidR="0043298A" w:rsidRDefault="00C17972">
            <w:pPr>
              <w:pStyle w:val="Heading4"/>
            </w:pPr>
            <w:bookmarkStart w:id="87" w:name="_heading=h.2y3w247" w:colFirst="0" w:colLast="0"/>
            <w:bookmarkEnd w:id="87"/>
            <w:r>
              <w:t>SOURCE DESCRIPTION(S)</w:t>
            </w:r>
          </w:p>
        </w:tc>
      </w:tr>
      <w:tr w:rsidR="0043298A" w14:paraId="24B3C396" w14:textId="77777777">
        <w:trPr>
          <w:jc w:val="center"/>
        </w:trPr>
        <w:tc>
          <w:tcPr>
            <w:tcW w:w="3060" w:type="dxa"/>
            <w:tcBorders>
              <w:top w:val="single" w:sz="8" w:space="0" w:color="F1F7F7"/>
              <w:left w:val="single" w:sz="8" w:space="0" w:color="CDDCDC"/>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116" w14:textId="77777777" w:rsidR="0043298A" w:rsidRDefault="00C17972">
            <w:pPr>
              <w:pStyle w:val="Heading6"/>
            </w:pPr>
            <w:bookmarkStart w:id="88" w:name="_heading=h.1d96cc0" w:colFirst="0" w:colLast="0"/>
            <w:bookmarkEnd w:id="88"/>
            <w:r>
              <w:t xml:space="preserve">Select </w:t>
            </w:r>
            <w:r>
              <w:rPr>
                <w:b/>
              </w:rPr>
              <w:t xml:space="preserve">all applicable </w:t>
            </w:r>
            <w:r>
              <w:t>methods used to collect data:</w:t>
            </w:r>
          </w:p>
        </w:tc>
        <w:tc>
          <w:tcPr>
            <w:tcW w:w="4710" w:type="dxa"/>
            <w:tcBorders>
              <w:top w:val="single" w:sz="8" w:space="0" w:color="F1F7F7"/>
              <w:left w:val="single" w:sz="8" w:space="0" w:color="F1F7F7"/>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117" w14:textId="77777777" w:rsidR="0043298A" w:rsidRDefault="00C17972">
            <w:pPr>
              <w:pStyle w:val="Heading6"/>
            </w:pPr>
            <w:bookmarkStart w:id="89" w:name="_heading=h.3x8tuzt" w:colFirst="0" w:colLast="0"/>
            <w:bookmarkEnd w:id="89"/>
            <w:r>
              <w:t xml:space="preserve">Provide a description of each collection method used. </w:t>
            </w:r>
          </w:p>
          <w:p w14:paraId="00000118" w14:textId="77777777" w:rsidR="0043298A" w:rsidRDefault="0043298A">
            <w:bookmarkStart w:id="90" w:name="_heading=h.2ce457m" w:colFirst="0" w:colLast="0"/>
            <w:bookmarkEnd w:id="90"/>
          </w:p>
        </w:tc>
        <w:tc>
          <w:tcPr>
            <w:tcW w:w="3045" w:type="dxa"/>
            <w:tcBorders>
              <w:top w:val="single" w:sz="8" w:space="0" w:color="F1F7F7"/>
              <w:left w:val="single" w:sz="8" w:space="0" w:color="F1F7F7"/>
              <w:bottom w:val="single" w:sz="8" w:space="0" w:color="F1F7F7"/>
              <w:right w:val="single" w:sz="8" w:space="0" w:color="CDDCDC"/>
            </w:tcBorders>
            <w:shd w:val="clear" w:color="auto" w:fill="FFECD5"/>
            <w:tcMar>
              <w:top w:w="100" w:type="dxa"/>
              <w:left w:w="100" w:type="dxa"/>
              <w:bottom w:w="100" w:type="dxa"/>
              <w:right w:w="100" w:type="dxa"/>
            </w:tcMar>
            <w:vAlign w:val="bottom"/>
          </w:tcPr>
          <w:p w14:paraId="00000119" w14:textId="77777777" w:rsidR="0043298A" w:rsidRDefault="00C17972">
            <w:pPr>
              <w:pStyle w:val="Heading6"/>
            </w:pPr>
            <w:bookmarkStart w:id="91" w:name="_heading=h.rjefff" w:colFirst="0" w:colLast="0"/>
            <w:bookmarkEnd w:id="91"/>
            <w:r>
              <w:t>Provide a description of each upstream source of data.</w:t>
            </w:r>
          </w:p>
          <w:p w14:paraId="0000011A" w14:textId="77777777" w:rsidR="0043298A" w:rsidRDefault="0043298A">
            <w:pPr>
              <w:pStyle w:val="Heading6"/>
            </w:pPr>
            <w:bookmarkStart w:id="92" w:name="_heading=h.3bj1y38" w:colFirst="0" w:colLast="0"/>
            <w:bookmarkEnd w:id="92"/>
          </w:p>
        </w:tc>
      </w:tr>
      <w:bookmarkStart w:id="93" w:name="_heading=h.1qoc8b1" w:colFirst="0" w:colLast="0"/>
      <w:bookmarkStart w:id="94" w:name="_heading=h.338fx5o" w:colFirst="0" w:colLast="0"/>
      <w:bookmarkEnd w:id="93"/>
      <w:bookmarkEnd w:id="94"/>
      <w:tr w:rsidR="0043298A" w14:paraId="3BFFDF07" w14:textId="77777777">
        <w:trPr>
          <w:jc w:val="center"/>
        </w:trPr>
        <w:tc>
          <w:tcPr>
            <w:tcW w:w="3060" w:type="dxa"/>
            <w:tcBorders>
              <w:top w:val="single" w:sz="8" w:space="0" w:color="F1F7F7"/>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122" w14:textId="77777777" w:rsidR="0043298A" w:rsidRPr="00070D45" w:rsidRDefault="00000000">
            <w:pPr>
              <w:pStyle w:val="Heading5"/>
              <w:rPr>
                <w:b/>
                <w:bCs/>
                <w:sz w:val="24"/>
                <w:szCs w:val="24"/>
              </w:rPr>
            </w:pPr>
            <w:sdt>
              <w:sdtPr>
                <w:rPr>
                  <w:b/>
                  <w:bCs/>
                </w:rPr>
                <w:tag w:val="goog_rdk_5"/>
                <w:id w:val="1053126203"/>
              </w:sdtPr>
              <w:sdtContent>
                <w:commentRangeStart w:id="95"/>
              </w:sdtContent>
            </w:sdt>
            <w:r w:rsidR="00C17972" w:rsidRPr="00070D45">
              <w:rPr>
                <w:b/>
                <w:bCs/>
                <w:sz w:val="24"/>
                <w:szCs w:val="24"/>
              </w:rPr>
              <w:t>Taken from other existing datasets</w:t>
            </w:r>
            <w:commentRangeEnd w:id="95"/>
            <w:r w:rsidR="00C17972" w:rsidRPr="00070D45">
              <w:rPr>
                <w:b/>
                <w:bCs/>
              </w:rPr>
              <w:commentReference w:id="95"/>
            </w:r>
          </w:p>
          <w:p w14:paraId="00000125" w14:textId="1F35383A" w:rsidR="0043298A" w:rsidRDefault="0043298A">
            <w:pPr>
              <w:pStyle w:val="Heading5"/>
              <w:rPr>
                <w:sz w:val="20"/>
                <w:szCs w:val="20"/>
              </w:rPr>
            </w:pPr>
          </w:p>
        </w:tc>
        <w:tc>
          <w:tcPr>
            <w:tcW w:w="4710" w:type="dxa"/>
            <w:tcBorders>
              <w:top w:val="single" w:sz="8" w:space="0" w:color="F1F7F7"/>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12C" w14:textId="303C388A" w:rsidR="0043298A" w:rsidRDefault="00906CF1" w:rsidP="00906CF1">
            <w:pPr>
              <w:pStyle w:val="Heading5"/>
            </w:pPr>
            <w:bookmarkStart w:id="96" w:name="_heading=h.wnyagw" w:colFirst="0" w:colLast="0"/>
            <w:bookmarkEnd w:id="96"/>
            <w:r w:rsidRPr="00563B58">
              <w:t>The dataset contains information extracted from scholarly literature, searched and extracted from Google Scholar, Web of Science, Scopus and PubMed.</w:t>
            </w:r>
          </w:p>
          <w:p w14:paraId="50F23B9F" w14:textId="77777777" w:rsidR="00906CF1" w:rsidRPr="00906CF1" w:rsidRDefault="00906CF1" w:rsidP="00906CF1"/>
          <w:p w14:paraId="0000012D" w14:textId="53658BE4" w:rsidR="0043298A" w:rsidRDefault="00C17972">
            <w:r>
              <w:rPr>
                <w:b/>
              </w:rPr>
              <w:t>Dates of Collection:</w:t>
            </w:r>
            <w:r>
              <w:t xml:space="preserve"> [</w:t>
            </w:r>
            <w:r w:rsidR="0091105B">
              <w:t>01</w:t>
            </w:r>
            <w:r>
              <w:t xml:space="preserve"> </w:t>
            </w:r>
            <w:r w:rsidR="0091105B">
              <w:t>2024</w:t>
            </w:r>
            <w:r>
              <w:t xml:space="preserve"> - </w:t>
            </w:r>
            <w:r w:rsidR="0091105B">
              <w:t>04</w:t>
            </w:r>
            <w:r>
              <w:t xml:space="preserve"> </w:t>
            </w:r>
            <w:r w:rsidR="0091105B">
              <w:t>2024</w:t>
            </w:r>
            <w:r>
              <w:t>]</w:t>
            </w:r>
          </w:p>
          <w:p w14:paraId="0000012E" w14:textId="77777777" w:rsidR="0043298A" w:rsidRDefault="0043298A"/>
          <w:p w14:paraId="0000012F" w14:textId="77777777" w:rsidR="0043298A" w:rsidRDefault="00C17972">
            <w:pPr>
              <w:rPr>
                <w:b/>
              </w:rPr>
            </w:pPr>
            <w:r>
              <w:rPr>
                <w:b/>
              </w:rPr>
              <w:t>Primary modality of collected data:</w:t>
            </w:r>
          </w:p>
          <w:p w14:paraId="00000130" w14:textId="77777777" w:rsidR="0043298A" w:rsidRDefault="00C17972">
            <w:r>
              <w:rPr>
                <w:i/>
              </w:rPr>
              <w:t>Usage Note: Select one for this collection type.</w:t>
            </w:r>
          </w:p>
          <w:p w14:paraId="0000014D" w14:textId="59A18205" w:rsidR="0043298A" w:rsidRPr="00906CF1" w:rsidRDefault="00C17972">
            <w:pPr>
              <w:rPr>
                <w:b/>
                <w:bCs/>
              </w:rPr>
            </w:pPr>
            <w:r w:rsidRPr="00906CF1">
              <w:rPr>
                <w:b/>
                <w:bCs/>
              </w:rPr>
              <w:t>Text Data</w:t>
            </w:r>
          </w:p>
          <w:p w14:paraId="0000014E" w14:textId="77777777" w:rsidR="0043298A" w:rsidRDefault="0043298A"/>
        </w:tc>
        <w:tc>
          <w:tcPr>
            <w:tcW w:w="3045" w:type="dxa"/>
            <w:tcBorders>
              <w:top w:val="single" w:sz="8" w:space="0" w:color="F1F7F7"/>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1007CF3B" w14:textId="77777777" w:rsidR="0043298A" w:rsidRDefault="0043298A" w:rsidP="00906CF1">
            <w:pPr>
              <w:rPr>
                <w:b/>
              </w:rPr>
            </w:pPr>
          </w:p>
          <w:p w14:paraId="00000154" w14:textId="4639D437" w:rsidR="00906CF1" w:rsidRPr="00906CF1" w:rsidRDefault="00906CF1" w:rsidP="00906CF1">
            <w:pPr>
              <w:rPr>
                <w:bCs/>
              </w:rPr>
            </w:pPr>
            <w:r>
              <w:rPr>
                <w:bCs/>
              </w:rPr>
              <w:t>Sources available on Excel sheet.</w:t>
            </w:r>
          </w:p>
        </w:tc>
      </w:tr>
      <w:tr w:rsidR="0043298A" w14:paraId="621BD0A7" w14:textId="77777777">
        <w:trPr>
          <w:jc w:val="center"/>
        </w:trPr>
        <w:tc>
          <w:tcPr>
            <w:tcW w:w="3060" w:type="dxa"/>
            <w:tcBorders>
              <w:top w:val="single" w:sz="8" w:space="0" w:color="F1F7F7"/>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155" w14:textId="77777777" w:rsidR="0043298A" w:rsidRDefault="00C17972">
            <w:pPr>
              <w:pStyle w:val="Heading4"/>
            </w:pPr>
            <w:bookmarkStart w:id="97" w:name="_heading=h.3gnlt4p" w:colFirst="0" w:colLast="0"/>
            <w:bookmarkEnd w:id="97"/>
            <w:r>
              <w:t>COLLECTION CADENCE</w:t>
            </w:r>
          </w:p>
        </w:tc>
        <w:tc>
          <w:tcPr>
            <w:tcW w:w="4710" w:type="dxa"/>
            <w:tcBorders>
              <w:top w:val="single" w:sz="8" w:space="0" w:color="F1F7F7"/>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156" w14:textId="77777777" w:rsidR="0043298A" w:rsidRDefault="00C17972">
            <w:pPr>
              <w:pStyle w:val="Heading4"/>
            </w:pPr>
            <w:bookmarkStart w:id="98" w:name="_heading=h.1vsw3ci" w:colFirst="0" w:colLast="0"/>
            <w:bookmarkEnd w:id="98"/>
            <w:r>
              <w:t>DATA INTEGRATION</w:t>
            </w:r>
          </w:p>
        </w:tc>
        <w:tc>
          <w:tcPr>
            <w:tcW w:w="3045" w:type="dxa"/>
            <w:tcBorders>
              <w:top w:val="single" w:sz="8" w:space="0" w:color="F1F7F7"/>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157" w14:textId="77777777" w:rsidR="0043298A" w:rsidRDefault="00C17972">
            <w:pPr>
              <w:pStyle w:val="Heading4"/>
            </w:pPr>
            <w:bookmarkStart w:id="99" w:name="_heading=h.4fsjm0b" w:colFirst="0" w:colLast="0"/>
            <w:bookmarkEnd w:id="99"/>
            <w:r>
              <w:t>DATA PROCESSING</w:t>
            </w:r>
          </w:p>
        </w:tc>
      </w:tr>
      <w:tr w:rsidR="0043298A" w14:paraId="602090F3" w14:textId="77777777">
        <w:trPr>
          <w:trHeight w:val="2595"/>
          <w:jc w:val="center"/>
        </w:trPr>
        <w:tc>
          <w:tcPr>
            <w:tcW w:w="3060" w:type="dxa"/>
            <w:tcBorders>
              <w:top w:val="single" w:sz="8" w:space="0" w:color="F1F7F7"/>
              <w:left w:val="dotted" w:sz="8" w:space="0" w:color="CDDCDC"/>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158" w14:textId="77777777" w:rsidR="0043298A" w:rsidRDefault="00C17972">
            <w:pPr>
              <w:pStyle w:val="Heading6"/>
            </w:pPr>
            <w:bookmarkStart w:id="100" w:name="_heading=h.2uxtw84" w:colFirst="0" w:colLast="0"/>
            <w:bookmarkEnd w:id="100"/>
            <w:r>
              <w:t xml:space="preserve">Select </w:t>
            </w:r>
            <w:r>
              <w:rPr>
                <w:b/>
              </w:rPr>
              <w:t>all applicable</w:t>
            </w:r>
            <w:r>
              <w:t>:</w:t>
            </w:r>
          </w:p>
        </w:tc>
        <w:tc>
          <w:tcPr>
            <w:tcW w:w="4710" w:type="dxa"/>
            <w:tcBorders>
              <w:top w:val="single" w:sz="8" w:space="0" w:color="F1F7F7"/>
              <w:left w:val="single" w:sz="8" w:space="0" w:color="F1F7F7"/>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159" w14:textId="77777777" w:rsidR="0043298A" w:rsidRDefault="00C17972">
            <w:pPr>
              <w:pStyle w:val="Heading6"/>
            </w:pPr>
            <w:bookmarkStart w:id="101" w:name="_heading=h.1a346fx" w:colFirst="0" w:colLast="0"/>
            <w:bookmarkEnd w:id="101"/>
            <w:r>
              <w:t xml:space="preserve">List all fields collected from different sources, and specify if they were included or excluded from the dataset.  </w:t>
            </w:r>
          </w:p>
          <w:p w14:paraId="0000015A" w14:textId="77777777" w:rsidR="0043298A" w:rsidRDefault="0043298A"/>
          <w:p w14:paraId="0000015B" w14:textId="77777777" w:rsidR="0043298A" w:rsidRDefault="00C17972">
            <w:r>
              <w:rPr>
                <w:rFonts w:ascii="Space Grotesk" w:eastAsia="Space Grotesk" w:hAnsi="Space Grotesk" w:cs="Space Grotesk"/>
                <w:i/>
                <w:color w:val="3C4F50"/>
              </w:rPr>
              <w:t>(Usage Note: Duplicate and complete the following for each upstream source.)</w:t>
            </w:r>
          </w:p>
        </w:tc>
        <w:tc>
          <w:tcPr>
            <w:tcW w:w="3045" w:type="dxa"/>
            <w:tcBorders>
              <w:top w:val="single" w:sz="8" w:space="0" w:color="F1F7F7"/>
              <w:left w:val="single" w:sz="8" w:space="0" w:color="F1F7F7"/>
              <w:bottom w:val="single" w:sz="8" w:space="0" w:color="F1F7F7"/>
              <w:right w:val="single" w:sz="8" w:space="0" w:color="CDDCDC"/>
            </w:tcBorders>
            <w:shd w:val="clear" w:color="auto" w:fill="FFECD5"/>
            <w:tcMar>
              <w:top w:w="100" w:type="dxa"/>
              <w:left w:w="100" w:type="dxa"/>
              <w:bottom w:w="100" w:type="dxa"/>
              <w:right w:w="100" w:type="dxa"/>
            </w:tcMar>
            <w:vAlign w:val="bottom"/>
          </w:tcPr>
          <w:p w14:paraId="0000015C" w14:textId="77777777" w:rsidR="0043298A" w:rsidRDefault="00C17972">
            <w:pPr>
              <w:pStyle w:val="Heading6"/>
            </w:pPr>
            <w:bookmarkStart w:id="102" w:name="_heading=h.3u2rp3q" w:colFirst="0" w:colLast="0"/>
            <w:bookmarkEnd w:id="102"/>
            <w:r>
              <w:t>Summarize how data from different sources or methods aggregated, processed, or connected.</w:t>
            </w:r>
          </w:p>
          <w:p w14:paraId="0000015D" w14:textId="77777777" w:rsidR="0043298A" w:rsidRDefault="0043298A">
            <w:bookmarkStart w:id="103" w:name="_heading=h.2981zbj" w:colFirst="0" w:colLast="0"/>
            <w:bookmarkEnd w:id="103"/>
          </w:p>
          <w:p w14:paraId="0000015E" w14:textId="77777777" w:rsidR="0043298A" w:rsidRDefault="00C17972">
            <w:r>
              <w:rPr>
                <w:rFonts w:ascii="Space Grotesk" w:eastAsia="Space Grotesk" w:hAnsi="Space Grotesk" w:cs="Space Grotesk"/>
                <w:i/>
                <w:color w:val="3C4F50"/>
              </w:rPr>
              <w:t>(Usage Note: Duplicate and complete the following for each source OR collection method.)</w:t>
            </w:r>
          </w:p>
        </w:tc>
      </w:tr>
      <w:tr w:rsidR="0043298A" w14:paraId="309D4E02" w14:textId="77777777">
        <w:trPr>
          <w:jc w:val="center"/>
        </w:trPr>
        <w:tc>
          <w:tcPr>
            <w:tcW w:w="3060" w:type="dxa"/>
            <w:tcBorders>
              <w:top w:val="single" w:sz="8" w:space="0" w:color="F1F7F7"/>
              <w:left w:val="single" w:sz="8" w:space="0" w:color="CDDCDC"/>
              <w:bottom w:val="single" w:sz="8" w:space="0" w:color="CDDCDC"/>
              <w:right w:val="single" w:sz="8" w:space="0" w:color="F1F7F7"/>
            </w:tcBorders>
            <w:shd w:val="clear" w:color="auto" w:fill="auto"/>
            <w:tcMar>
              <w:top w:w="100" w:type="dxa"/>
              <w:left w:w="100" w:type="dxa"/>
              <w:bottom w:w="100" w:type="dxa"/>
              <w:right w:w="100" w:type="dxa"/>
            </w:tcMar>
          </w:tcPr>
          <w:p w14:paraId="00000162" w14:textId="77777777" w:rsidR="0043298A" w:rsidRPr="00070D45" w:rsidRDefault="00C17972">
            <w:pPr>
              <w:pStyle w:val="Heading5"/>
              <w:rPr>
                <w:b/>
                <w:bCs/>
                <w:sz w:val="24"/>
                <w:szCs w:val="24"/>
              </w:rPr>
            </w:pPr>
            <w:bookmarkStart w:id="104" w:name="_heading=h.odc9jc" w:colFirst="0" w:colLast="0"/>
            <w:bookmarkStart w:id="105" w:name="_heading=h.38czs75" w:colFirst="0" w:colLast="0"/>
            <w:bookmarkStart w:id="106" w:name="_heading=h.1nia2ey" w:colFirst="0" w:colLast="0"/>
            <w:bookmarkEnd w:id="104"/>
            <w:bookmarkEnd w:id="105"/>
            <w:bookmarkEnd w:id="106"/>
            <w:r w:rsidRPr="00070D45">
              <w:rPr>
                <w:b/>
                <w:bCs/>
                <w:sz w:val="24"/>
                <w:szCs w:val="24"/>
              </w:rPr>
              <w:t>Streamed</w:t>
            </w:r>
          </w:p>
          <w:p w14:paraId="00000169" w14:textId="19A40612" w:rsidR="0043298A" w:rsidRPr="005F20AC" w:rsidRDefault="00C17972" w:rsidP="005F20AC">
            <w:pPr>
              <w:rPr>
                <w:color w:val="666666"/>
              </w:rPr>
            </w:pPr>
            <w:r>
              <w:rPr>
                <w:color w:val="666666"/>
              </w:rPr>
              <w:t>(Data is continuously acquired from single or multiple sources.)</w:t>
            </w:r>
            <w:bookmarkStart w:id="107" w:name="_heading=h.47hxl2r" w:colFirst="0" w:colLast="0"/>
            <w:bookmarkEnd w:id="107"/>
          </w:p>
        </w:tc>
        <w:tc>
          <w:tcPr>
            <w:tcW w:w="4710" w:type="dxa"/>
            <w:tcBorders>
              <w:top w:val="single" w:sz="8" w:space="0" w:color="F1F7F7"/>
              <w:left w:val="single" w:sz="8" w:space="0" w:color="F1F7F7"/>
              <w:bottom w:val="single" w:sz="8" w:space="0" w:color="CDDCDC"/>
              <w:right w:val="single" w:sz="8" w:space="0" w:color="F1F7F7"/>
            </w:tcBorders>
            <w:shd w:val="clear" w:color="auto" w:fill="auto"/>
            <w:tcMar>
              <w:top w:w="100" w:type="dxa"/>
              <w:left w:w="100" w:type="dxa"/>
              <w:bottom w:w="100" w:type="dxa"/>
              <w:right w:w="100" w:type="dxa"/>
            </w:tcMar>
          </w:tcPr>
          <w:p w14:paraId="00000180" w14:textId="44899477" w:rsidR="0043298A" w:rsidRDefault="0043298A">
            <w:pPr>
              <w:spacing w:after="200"/>
            </w:pPr>
          </w:p>
        </w:tc>
        <w:tc>
          <w:tcPr>
            <w:tcW w:w="3045" w:type="dxa"/>
            <w:tcBorders>
              <w:top w:val="single" w:sz="8" w:space="0" w:color="F1F7F7"/>
              <w:left w:val="single" w:sz="8" w:space="0" w:color="F1F7F7"/>
              <w:bottom w:val="single" w:sz="8" w:space="0" w:color="CDDCDC"/>
              <w:right w:val="single" w:sz="8" w:space="0" w:color="CDDCDC"/>
            </w:tcBorders>
            <w:shd w:val="clear" w:color="auto" w:fill="auto"/>
            <w:tcMar>
              <w:top w:w="100" w:type="dxa"/>
              <w:left w:w="100" w:type="dxa"/>
              <w:bottom w:w="100" w:type="dxa"/>
              <w:right w:w="100" w:type="dxa"/>
            </w:tcMar>
          </w:tcPr>
          <w:p w14:paraId="00000185" w14:textId="307B20DB" w:rsidR="0043298A" w:rsidRDefault="005F20AC" w:rsidP="005F20AC">
            <w:pPr>
              <w:spacing w:after="200"/>
            </w:pPr>
            <w:r>
              <w:rPr>
                <w:rFonts w:ascii="Inter" w:eastAsia="Inter" w:hAnsi="Inter" w:cs="Inter"/>
                <w:b/>
              </w:rPr>
              <w:t>Data aggregation done using Microsoft Excel.</w:t>
            </w:r>
          </w:p>
          <w:p w14:paraId="00000186" w14:textId="77777777" w:rsidR="0043298A" w:rsidRDefault="0043298A"/>
          <w:p w14:paraId="00000187" w14:textId="77777777" w:rsidR="0043298A" w:rsidRDefault="0043298A"/>
        </w:tc>
      </w:tr>
    </w:tbl>
    <w:p w14:paraId="00000188" w14:textId="77777777" w:rsidR="0043298A" w:rsidRDefault="0043298A">
      <w:bookmarkStart w:id="108" w:name="_heading=h.3ls5o66" w:colFirst="0" w:colLast="0"/>
      <w:bookmarkEnd w:id="108"/>
    </w:p>
    <w:tbl>
      <w:tblPr>
        <w:tblStyle w:val="12"/>
        <w:tblW w:w="1081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95"/>
        <w:gridCol w:w="4320"/>
        <w:gridCol w:w="3300"/>
      </w:tblGrid>
      <w:tr w:rsidR="0043298A" w14:paraId="1DC661D2" w14:textId="77777777" w:rsidTr="00CC1469">
        <w:trPr>
          <w:trHeight w:val="520"/>
          <w:jc w:val="center"/>
        </w:trPr>
        <w:tc>
          <w:tcPr>
            <w:tcW w:w="10815" w:type="dxa"/>
            <w:gridSpan w:val="3"/>
            <w:tcBorders>
              <w:top w:val="single" w:sz="8" w:space="0" w:color="CDDCDC"/>
              <w:left w:val="single" w:sz="8" w:space="0" w:color="CDDCDC"/>
              <w:bottom w:val="single" w:sz="8" w:space="0" w:color="CDDCDC"/>
              <w:right w:val="single" w:sz="8" w:space="0" w:color="CDDCDC"/>
            </w:tcBorders>
            <w:shd w:val="clear" w:color="auto" w:fill="F1F7F7"/>
            <w:tcMar>
              <w:top w:w="100" w:type="dxa"/>
              <w:left w:w="100" w:type="dxa"/>
              <w:bottom w:w="100" w:type="dxa"/>
              <w:right w:w="100" w:type="dxa"/>
            </w:tcMar>
          </w:tcPr>
          <w:p w14:paraId="00000189" w14:textId="2D7E0BC4" w:rsidR="00906CF1" w:rsidRPr="00906CF1" w:rsidRDefault="00C17972" w:rsidP="00906CF1">
            <w:pPr>
              <w:pStyle w:val="Heading2"/>
            </w:pPr>
            <w:bookmarkStart w:id="109" w:name="_heading=h.20xfydz" w:colFirst="0" w:colLast="0"/>
            <w:bookmarkEnd w:id="109"/>
            <w:r w:rsidRPr="00906CF1">
              <w:lastRenderedPageBreak/>
              <w:t>Human and Other Sensitive Attributes</w:t>
            </w:r>
            <w:r w:rsidR="00906CF1" w:rsidRPr="00906CF1">
              <w:t xml:space="preserve">                        NOT APPLICABLE</w:t>
            </w:r>
          </w:p>
        </w:tc>
      </w:tr>
      <w:tr w:rsidR="0043298A" w14:paraId="5EA36684" w14:textId="77777777" w:rsidTr="00CC1469">
        <w:trPr>
          <w:jc w:val="center"/>
        </w:trPr>
        <w:tc>
          <w:tcPr>
            <w:tcW w:w="3195" w:type="dxa"/>
            <w:tcBorders>
              <w:top w:val="single" w:sz="8" w:space="0" w:color="CDDCDC"/>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18C" w14:textId="77777777" w:rsidR="0043298A" w:rsidRDefault="00C17972">
            <w:pPr>
              <w:pStyle w:val="Heading4"/>
            </w:pPr>
            <w:bookmarkStart w:id="110" w:name="_heading=h.4kx3h1s" w:colFirst="0" w:colLast="0"/>
            <w:bookmarkEnd w:id="110"/>
            <w:r>
              <w:t>SENSITIVE HUMAN ATTRIBUTE(S)</w:t>
            </w:r>
          </w:p>
        </w:tc>
        <w:tc>
          <w:tcPr>
            <w:tcW w:w="4320" w:type="dxa"/>
            <w:tcBorders>
              <w:top w:val="single" w:sz="8" w:space="0" w:color="CDDCDC"/>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18D" w14:textId="77777777" w:rsidR="0043298A" w:rsidRDefault="00C17972">
            <w:pPr>
              <w:pStyle w:val="Heading4"/>
            </w:pPr>
            <w:bookmarkStart w:id="111" w:name="_heading=h.302dr9l" w:colFirst="0" w:colLast="0"/>
            <w:bookmarkEnd w:id="111"/>
            <w:r>
              <w:t>INTENTIONALITY</w:t>
            </w:r>
          </w:p>
        </w:tc>
        <w:tc>
          <w:tcPr>
            <w:tcW w:w="3300" w:type="dxa"/>
            <w:tcBorders>
              <w:top w:val="single" w:sz="8" w:space="0" w:color="CDDCDC"/>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18E" w14:textId="77777777" w:rsidR="0043298A" w:rsidRDefault="00C17972">
            <w:pPr>
              <w:pStyle w:val="Heading4"/>
            </w:pPr>
            <w:bookmarkStart w:id="112" w:name="_heading=h.1f7o1he" w:colFirst="0" w:colLast="0"/>
            <w:bookmarkEnd w:id="112"/>
            <w:r>
              <w:t>METHODOLOGY DETAIL(S)</w:t>
            </w:r>
          </w:p>
        </w:tc>
      </w:tr>
      <w:tr w:rsidR="0043298A" w14:paraId="3DA0BCC1" w14:textId="77777777" w:rsidTr="00CC1469">
        <w:trPr>
          <w:jc w:val="center"/>
        </w:trPr>
        <w:tc>
          <w:tcPr>
            <w:tcW w:w="3195" w:type="dxa"/>
            <w:tcBorders>
              <w:top w:val="single" w:sz="8" w:space="0" w:color="F1F7F7"/>
              <w:left w:val="single" w:sz="8" w:space="0" w:color="CDDCDC"/>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18F" w14:textId="77777777" w:rsidR="0043298A" w:rsidRDefault="00C17972">
            <w:pPr>
              <w:pStyle w:val="Heading6"/>
            </w:pPr>
            <w:bookmarkStart w:id="113" w:name="_heading=h.3z7bk57" w:colFirst="0" w:colLast="0"/>
            <w:bookmarkEnd w:id="113"/>
            <w:r>
              <w:t xml:space="preserve">Select </w:t>
            </w:r>
            <w:r>
              <w:rPr>
                <w:b/>
              </w:rPr>
              <w:t>all attributes</w:t>
            </w:r>
            <w:r>
              <w:t xml:space="preserve"> that are represented (directly or indirectly) in the dataset.</w:t>
            </w:r>
          </w:p>
          <w:p w14:paraId="00000190" w14:textId="77777777" w:rsidR="0043298A" w:rsidRDefault="0043298A"/>
          <w:p w14:paraId="00000191" w14:textId="77777777" w:rsidR="0043298A" w:rsidRDefault="00C17972">
            <w:pPr>
              <w:pStyle w:val="Heading6"/>
            </w:pPr>
            <w:bookmarkStart w:id="114" w:name="_heading=h.2eclud0" w:colFirst="0" w:colLast="0"/>
            <w:bookmarkEnd w:id="114"/>
            <w:r>
              <w:t>[Note: there are demonstrative examples of potentially relevant signals for a given dataset analysis]</w:t>
            </w:r>
          </w:p>
        </w:tc>
        <w:tc>
          <w:tcPr>
            <w:tcW w:w="4320" w:type="dxa"/>
            <w:tcBorders>
              <w:top w:val="single" w:sz="8" w:space="0" w:color="F1F7F7"/>
              <w:left w:val="single" w:sz="8" w:space="0" w:color="F1F7F7"/>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192" w14:textId="77777777" w:rsidR="0043298A" w:rsidRDefault="00C17972">
            <w:pPr>
              <w:pStyle w:val="Heading6"/>
            </w:pPr>
            <w:bookmarkStart w:id="115" w:name="_heading=h.thw4kt" w:colFirst="0" w:colLast="0"/>
            <w:bookmarkEnd w:id="115"/>
            <w:r>
              <w:t>List fields in the dataset that contain human attributes, and specify if their collection was intentional or unintentional.</w:t>
            </w:r>
          </w:p>
          <w:p w14:paraId="00000193" w14:textId="77777777" w:rsidR="0043298A" w:rsidRDefault="0043298A">
            <w:pPr>
              <w:pStyle w:val="Heading6"/>
            </w:pPr>
            <w:bookmarkStart w:id="116" w:name="_heading=h.3dhjn8m" w:colFirst="0" w:colLast="0"/>
            <w:bookmarkEnd w:id="116"/>
          </w:p>
          <w:p w14:paraId="00000194" w14:textId="77777777" w:rsidR="0043298A" w:rsidRDefault="00C17972">
            <w:pPr>
              <w:pStyle w:val="Heading6"/>
            </w:pPr>
            <w:bookmarkStart w:id="117" w:name="_heading=h.1smtxgf" w:colFirst="0" w:colLast="0"/>
            <w:bookmarkEnd w:id="117"/>
            <w:r>
              <w:t>Use additional notes to capture any other relevant information or considerations.</w:t>
            </w:r>
          </w:p>
        </w:tc>
        <w:tc>
          <w:tcPr>
            <w:tcW w:w="3300" w:type="dxa"/>
            <w:tcBorders>
              <w:top w:val="single" w:sz="8" w:space="0" w:color="F1F7F7"/>
              <w:left w:val="single" w:sz="8" w:space="0" w:color="F1F7F7"/>
              <w:bottom w:val="single" w:sz="8" w:space="0" w:color="F1F7F7"/>
              <w:right w:val="single" w:sz="8" w:space="0" w:color="CDDCDC"/>
            </w:tcBorders>
            <w:shd w:val="clear" w:color="auto" w:fill="FFECD5"/>
            <w:tcMar>
              <w:top w:w="100" w:type="dxa"/>
              <w:left w:w="100" w:type="dxa"/>
              <w:bottom w:w="100" w:type="dxa"/>
              <w:right w:w="100" w:type="dxa"/>
            </w:tcMar>
            <w:vAlign w:val="bottom"/>
          </w:tcPr>
          <w:p w14:paraId="00000195" w14:textId="77777777" w:rsidR="0043298A" w:rsidRDefault="00C17972">
            <w:pPr>
              <w:pStyle w:val="Heading6"/>
            </w:pPr>
            <w:bookmarkStart w:id="118" w:name="_heading=h.4cmhg48" w:colFirst="0" w:colLast="0"/>
            <w:bookmarkEnd w:id="118"/>
            <w:r>
              <w:t xml:space="preserve">Describe the methods used to collect human attributes in the dataset. </w:t>
            </w:r>
          </w:p>
        </w:tc>
      </w:tr>
      <w:tr w:rsidR="0043298A" w14:paraId="4AE2E3B1" w14:textId="77777777" w:rsidTr="00CC1469">
        <w:trPr>
          <w:trHeight w:val="24"/>
          <w:jc w:val="center"/>
        </w:trPr>
        <w:tc>
          <w:tcPr>
            <w:tcW w:w="3195" w:type="dxa"/>
            <w:tcBorders>
              <w:top w:val="single" w:sz="8" w:space="0" w:color="F1F7F7"/>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19D" w14:textId="3750026C" w:rsidR="0043298A" w:rsidRDefault="0043298A">
            <w:pPr>
              <w:pStyle w:val="Heading5"/>
            </w:pPr>
            <w:bookmarkStart w:id="119" w:name="_heading=h.2rrrqc1" w:colFirst="0" w:colLast="0"/>
            <w:bookmarkEnd w:id="119"/>
          </w:p>
        </w:tc>
        <w:tc>
          <w:tcPr>
            <w:tcW w:w="4320" w:type="dxa"/>
            <w:tcBorders>
              <w:top w:val="single" w:sz="8" w:space="0" w:color="F1F7F7"/>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1B4" w14:textId="77777777" w:rsidR="0043298A" w:rsidRDefault="0043298A"/>
        </w:tc>
        <w:tc>
          <w:tcPr>
            <w:tcW w:w="3300" w:type="dxa"/>
            <w:tcBorders>
              <w:top w:val="single" w:sz="8" w:space="0" w:color="F1F7F7"/>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1BC" w14:textId="57962D2D" w:rsidR="0043298A" w:rsidRDefault="0043298A"/>
        </w:tc>
      </w:tr>
    </w:tbl>
    <w:p w14:paraId="000001FA" w14:textId="63A25E34" w:rsidR="0043298A" w:rsidRDefault="0043298A" w:rsidP="00CC1469"/>
    <w:tbl>
      <w:tblPr>
        <w:tblStyle w:val="8"/>
        <w:tblW w:w="108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10"/>
        <w:gridCol w:w="4460"/>
        <w:gridCol w:w="3385"/>
      </w:tblGrid>
      <w:tr w:rsidR="0043298A" w14:paraId="69595190" w14:textId="77777777" w:rsidTr="00CC1469">
        <w:trPr>
          <w:trHeight w:val="645"/>
          <w:jc w:val="center"/>
        </w:trPr>
        <w:tc>
          <w:tcPr>
            <w:tcW w:w="10855" w:type="dxa"/>
            <w:gridSpan w:val="3"/>
            <w:tcBorders>
              <w:top w:val="single" w:sz="8" w:space="0" w:color="CDDCDC"/>
              <w:left w:val="single" w:sz="8" w:space="0" w:color="CDDCDC"/>
              <w:bottom w:val="single" w:sz="8" w:space="0" w:color="CDDCDC"/>
              <w:right w:val="single" w:sz="8" w:space="0" w:color="CDDCDC"/>
            </w:tcBorders>
            <w:shd w:val="clear" w:color="auto" w:fill="F1F7F7"/>
            <w:tcMar>
              <w:top w:w="100" w:type="dxa"/>
              <w:left w:w="100" w:type="dxa"/>
              <w:bottom w:w="100" w:type="dxa"/>
              <w:right w:w="100" w:type="dxa"/>
            </w:tcMar>
          </w:tcPr>
          <w:p w14:paraId="000001FB" w14:textId="77777777" w:rsidR="0043298A" w:rsidRPr="00CC1469" w:rsidRDefault="00000000">
            <w:pPr>
              <w:pStyle w:val="Heading2"/>
            </w:pPr>
            <w:sdt>
              <w:sdtPr>
                <w:tag w:val="goog_rdk_8"/>
                <w:id w:val="-797989115"/>
              </w:sdtPr>
              <w:sdtContent/>
            </w:sdt>
            <w:r w:rsidR="00C17972" w:rsidRPr="00CC1469">
              <w:t>Extended Use</w:t>
            </w:r>
          </w:p>
        </w:tc>
      </w:tr>
      <w:tr w:rsidR="0043298A" w14:paraId="229B0244" w14:textId="77777777" w:rsidTr="00CC1469">
        <w:trPr>
          <w:trHeight w:val="330"/>
          <w:jc w:val="center"/>
        </w:trPr>
        <w:tc>
          <w:tcPr>
            <w:tcW w:w="10855" w:type="dxa"/>
            <w:gridSpan w:val="3"/>
            <w:tcBorders>
              <w:top w:val="single" w:sz="8" w:space="0" w:color="CDDCDC"/>
              <w:left w:val="single" w:sz="8" w:space="0" w:color="CDDCDC"/>
              <w:bottom w:val="single" w:sz="8" w:space="0" w:color="CDDCDC"/>
              <w:right w:val="single" w:sz="8" w:space="0" w:color="CDDCDC"/>
            </w:tcBorders>
            <w:shd w:val="clear" w:color="auto" w:fill="F1F7F7"/>
            <w:tcMar>
              <w:top w:w="100" w:type="dxa"/>
              <w:left w:w="100" w:type="dxa"/>
              <w:bottom w:w="100" w:type="dxa"/>
              <w:right w:w="100" w:type="dxa"/>
            </w:tcMar>
          </w:tcPr>
          <w:p w14:paraId="000001FE" w14:textId="77777777" w:rsidR="0043298A" w:rsidRDefault="00C17972">
            <w:pPr>
              <w:pStyle w:val="Heading3"/>
            </w:pPr>
            <w:bookmarkStart w:id="120" w:name="_heading=h.3nqndbk" w:colFirst="0" w:colLast="0"/>
            <w:bookmarkEnd w:id="120"/>
            <w:r>
              <w:t>Use with Other Data</w:t>
            </w:r>
          </w:p>
        </w:tc>
      </w:tr>
      <w:tr w:rsidR="0043298A" w14:paraId="2FB2B555" w14:textId="77777777" w:rsidTr="00CC1469">
        <w:trPr>
          <w:jc w:val="center"/>
        </w:trPr>
        <w:tc>
          <w:tcPr>
            <w:tcW w:w="3010" w:type="dxa"/>
            <w:tcBorders>
              <w:top w:val="single" w:sz="8" w:space="0" w:color="CDDCDC"/>
              <w:left w:val="single" w:sz="8" w:space="0" w:color="DADCE0"/>
              <w:bottom w:val="single" w:sz="8" w:space="0" w:color="F1F7F7"/>
              <w:right w:val="single" w:sz="8" w:space="0" w:color="F1F7F7"/>
            </w:tcBorders>
            <w:shd w:val="clear" w:color="auto" w:fill="auto"/>
            <w:tcMar>
              <w:top w:w="100" w:type="dxa"/>
              <w:left w:w="100" w:type="dxa"/>
              <w:bottom w:w="100" w:type="dxa"/>
              <w:right w:w="100" w:type="dxa"/>
            </w:tcMar>
          </w:tcPr>
          <w:p w14:paraId="00000201" w14:textId="77777777" w:rsidR="0043298A" w:rsidRDefault="00C17972">
            <w:pPr>
              <w:pStyle w:val="Heading4"/>
            </w:pPr>
            <w:bookmarkStart w:id="121" w:name="_heading=h.22vxnjd" w:colFirst="0" w:colLast="0"/>
            <w:bookmarkEnd w:id="121"/>
            <w:r>
              <w:t>SAFETY LEVEL</w:t>
            </w:r>
          </w:p>
        </w:tc>
        <w:tc>
          <w:tcPr>
            <w:tcW w:w="4460" w:type="dxa"/>
            <w:tcBorders>
              <w:top w:val="single" w:sz="8" w:space="0" w:color="CDDCDC"/>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202" w14:textId="77777777" w:rsidR="0043298A" w:rsidRDefault="00C17972">
            <w:pPr>
              <w:pStyle w:val="Heading4"/>
            </w:pPr>
            <w:bookmarkStart w:id="122" w:name="_heading=h.i17xr6" w:colFirst="0" w:colLast="0"/>
            <w:bookmarkEnd w:id="122"/>
            <w:r w:rsidRPr="00CC1469">
              <w:t>KNOWN</w:t>
            </w:r>
            <w:r>
              <w:t xml:space="preserve"> SAFE DATASET(S) OR DATA TYPE(S)</w:t>
            </w:r>
          </w:p>
        </w:tc>
        <w:tc>
          <w:tcPr>
            <w:tcW w:w="3385" w:type="dxa"/>
            <w:tcBorders>
              <w:top w:val="single" w:sz="8" w:space="0" w:color="CDDCDC"/>
              <w:left w:val="single" w:sz="8" w:space="0" w:color="F1F7F7"/>
              <w:bottom w:val="single" w:sz="8" w:space="0" w:color="F1F7F7"/>
              <w:right w:val="single" w:sz="8" w:space="0" w:color="DADCE0"/>
            </w:tcBorders>
            <w:shd w:val="clear" w:color="auto" w:fill="auto"/>
            <w:tcMar>
              <w:top w:w="100" w:type="dxa"/>
              <w:left w:w="100" w:type="dxa"/>
              <w:bottom w:w="100" w:type="dxa"/>
              <w:right w:w="100" w:type="dxa"/>
            </w:tcMar>
          </w:tcPr>
          <w:p w14:paraId="00000203" w14:textId="77777777" w:rsidR="0043298A" w:rsidRDefault="00C17972">
            <w:pPr>
              <w:pStyle w:val="Heading4"/>
            </w:pPr>
            <w:bookmarkStart w:id="123" w:name="_heading=h.320vgez" w:colFirst="0" w:colLast="0"/>
            <w:bookmarkEnd w:id="123"/>
            <w:r>
              <w:t>BEST PRACTICES</w:t>
            </w:r>
          </w:p>
        </w:tc>
      </w:tr>
      <w:tr w:rsidR="0043298A" w14:paraId="75E3546B" w14:textId="77777777" w:rsidTr="00CC1469">
        <w:trPr>
          <w:jc w:val="center"/>
        </w:trPr>
        <w:tc>
          <w:tcPr>
            <w:tcW w:w="3010" w:type="dxa"/>
            <w:tcBorders>
              <w:top w:val="single" w:sz="8" w:space="0" w:color="F1F7F7"/>
              <w:left w:val="single" w:sz="8" w:space="0" w:color="CDDCDC"/>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204" w14:textId="77777777" w:rsidR="0043298A" w:rsidRDefault="00C17972">
            <w:pPr>
              <w:pStyle w:val="Heading6"/>
            </w:pPr>
            <w:bookmarkStart w:id="124" w:name="_heading=h.1h65qms" w:colFirst="0" w:colLast="0"/>
            <w:bookmarkEnd w:id="124"/>
            <w:r>
              <w:t xml:space="preserve">Select </w:t>
            </w:r>
            <w:r>
              <w:rPr>
                <w:b/>
              </w:rPr>
              <w:t>one</w:t>
            </w:r>
            <w:r>
              <w:t>:</w:t>
            </w:r>
          </w:p>
        </w:tc>
        <w:tc>
          <w:tcPr>
            <w:tcW w:w="4460" w:type="dxa"/>
            <w:tcBorders>
              <w:top w:val="single" w:sz="8" w:space="0" w:color="F1F7F7"/>
              <w:left w:val="single" w:sz="8" w:space="0" w:color="F1F7F7"/>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205" w14:textId="77777777" w:rsidR="0043298A" w:rsidRDefault="00C17972">
            <w:pPr>
              <w:pStyle w:val="Heading6"/>
            </w:pPr>
            <w:bookmarkStart w:id="125" w:name="_heading=h.415t9al" w:colFirst="0" w:colLast="0"/>
            <w:bookmarkEnd w:id="125"/>
            <w:r>
              <w:t xml:space="preserve">List the known datasets or data types and corresponding transformations that </w:t>
            </w:r>
            <w:r>
              <w:rPr>
                <w:b/>
              </w:rPr>
              <w:t>are safe to join or aggregate</w:t>
            </w:r>
            <w:r>
              <w:t xml:space="preserve"> this dataset with.</w:t>
            </w:r>
          </w:p>
        </w:tc>
        <w:tc>
          <w:tcPr>
            <w:tcW w:w="3385" w:type="dxa"/>
            <w:tcBorders>
              <w:top w:val="single" w:sz="8" w:space="0" w:color="F1F7F7"/>
              <w:left w:val="single" w:sz="8" w:space="0" w:color="F1F7F7"/>
              <w:bottom w:val="single" w:sz="8" w:space="0" w:color="F1F7F7"/>
              <w:right w:val="single" w:sz="8" w:space="0" w:color="CDDCDC"/>
            </w:tcBorders>
            <w:shd w:val="clear" w:color="auto" w:fill="FFECD5"/>
            <w:tcMar>
              <w:top w:w="100" w:type="dxa"/>
              <w:left w:w="100" w:type="dxa"/>
              <w:bottom w:w="100" w:type="dxa"/>
              <w:right w:w="100" w:type="dxa"/>
            </w:tcMar>
            <w:vAlign w:val="bottom"/>
          </w:tcPr>
          <w:p w14:paraId="00000206" w14:textId="77777777" w:rsidR="0043298A" w:rsidRDefault="00C17972">
            <w:pPr>
              <w:pStyle w:val="Heading6"/>
            </w:pPr>
            <w:bookmarkStart w:id="126" w:name="_heading=h.2gb3jie" w:colFirst="0" w:colLast="0"/>
            <w:bookmarkEnd w:id="126"/>
            <w:r>
              <w:t xml:space="preserve">Summarize best practices for using this dataset with other datasets or data types. </w:t>
            </w:r>
          </w:p>
          <w:p w14:paraId="00000207" w14:textId="77777777" w:rsidR="0043298A" w:rsidRDefault="0043298A">
            <w:pPr>
              <w:pStyle w:val="Heading6"/>
            </w:pPr>
            <w:bookmarkStart w:id="127" w:name="_heading=h.vgdtq7" w:colFirst="0" w:colLast="0"/>
            <w:bookmarkEnd w:id="127"/>
          </w:p>
          <w:p w14:paraId="00000208" w14:textId="77777777" w:rsidR="0043298A" w:rsidRDefault="00C17972">
            <w:pPr>
              <w:pStyle w:val="Heading6"/>
            </w:pPr>
            <w:bookmarkStart w:id="128" w:name="_heading=h.3fg1ce0" w:colFirst="0" w:colLast="0"/>
            <w:bookmarkEnd w:id="128"/>
            <w:r>
              <w:t>Use additional notes to capture any other relevant information or considerations.</w:t>
            </w:r>
          </w:p>
        </w:tc>
      </w:tr>
      <w:tr w:rsidR="0043298A" w14:paraId="2D2A8535" w14:textId="77777777" w:rsidTr="00CC1469">
        <w:trPr>
          <w:trHeight w:val="951"/>
          <w:jc w:val="center"/>
        </w:trPr>
        <w:tc>
          <w:tcPr>
            <w:tcW w:w="3010" w:type="dxa"/>
            <w:tcBorders>
              <w:top w:val="single" w:sz="8" w:space="0" w:color="F1F7F7"/>
              <w:left w:val="single" w:sz="8" w:space="0" w:color="DADCE0"/>
              <w:bottom w:val="single" w:sz="8" w:space="0" w:color="F1F7F7"/>
              <w:right w:val="single" w:sz="8" w:space="0" w:color="F1F7F7"/>
            </w:tcBorders>
            <w:shd w:val="clear" w:color="auto" w:fill="auto"/>
            <w:tcMar>
              <w:top w:w="100" w:type="dxa"/>
              <w:left w:w="100" w:type="dxa"/>
              <w:bottom w:w="100" w:type="dxa"/>
              <w:right w:w="100" w:type="dxa"/>
            </w:tcMar>
          </w:tcPr>
          <w:p w14:paraId="0000020D" w14:textId="41B52956" w:rsidR="0043298A" w:rsidRPr="00660A34" w:rsidRDefault="00C17972">
            <w:pPr>
              <w:pStyle w:val="Heading5"/>
              <w:rPr>
                <w:b/>
                <w:bCs/>
                <w:sz w:val="24"/>
                <w:szCs w:val="24"/>
              </w:rPr>
            </w:pPr>
            <w:bookmarkStart w:id="129" w:name="_heading=h.1ulbmlt" w:colFirst="0" w:colLast="0"/>
            <w:bookmarkEnd w:id="129"/>
            <w:r w:rsidRPr="0091105B">
              <w:rPr>
                <w:b/>
                <w:bCs/>
                <w:sz w:val="24"/>
                <w:szCs w:val="24"/>
              </w:rPr>
              <w:t>Safe to use with other data</w:t>
            </w:r>
            <w:bookmarkStart w:id="130" w:name="_heading=h.4ekz59m" w:colFirst="0" w:colLast="0"/>
            <w:bookmarkEnd w:id="130"/>
          </w:p>
        </w:tc>
        <w:tc>
          <w:tcPr>
            <w:tcW w:w="4460" w:type="dxa"/>
            <w:tcBorders>
              <w:top w:val="single" w:sz="8" w:space="0" w:color="F1F7F7"/>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210" w14:textId="5DFF9D6F" w:rsidR="0043298A" w:rsidRDefault="00C17972">
            <w:pPr>
              <w:spacing w:after="200"/>
            </w:pPr>
            <w:r>
              <w:rPr>
                <w:b/>
              </w:rPr>
              <w:t>Dataset or Data Type:</w:t>
            </w:r>
            <w:r>
              <w:t xml:space="preserve"> &lt;Summarize here. Include visualizations, metrics, or links where necessary.&gt;</w:t>
            </w:r>
          </w:p>
        </w:tc>
        <w:tc>
          <w:tcPr>
            <w:tcW w:w="3385" w:type="dxa"/>
            <w:tcBorders>
              <w:top w:val="single" w:sz="8" w:space="0" w:color="F1F7F7"/>
              <w:left w:val="single" w:sz="8" w:space="0" w:color="F1F7F7"/>
              <w:bottom w:val="single" w:sz="8" w:space="0" w:color="F1F7F7"/>
              <w:right w:val="single" w:sz="8" w:space="0" w:color="DADCE0"/>
            </w:tcBorders>
            <w:shd w:val="clear" w:color="auto" w:fill="auto"/>
            <w:tcMar>
              <w:top w:w="100" w:type="dxa"/>
              <w:left w:w="100" w:type="dxa"/>
              <w:bottom w:w="100" w:type="dxa"/>
              <w:right w:w="100" w:type="dxa"/>
            </w:tcMar>
          </w:tcPr>
          <w:p w14:paraId="00000214" w14:textId="4372D111" w:rsidR="0043298A" w:rsidRDefault="00660A34">
            <w:r>
              <w:t>This Excel datasheet can be used with other datasheets or used to support literature.</w:t>
            </w:r>
          </w:p>
        </w:tc>
      </w:tr>
      <w:tr w:rsidR="0043298A" w14:paraId="5345114D" w14:textId="77777777" w:rsidTr="00CC1469">
        <w:trPr>
          <w:jc w:val="center"/>
        </w:trPr>
        <w:tc>
          <w:tcPr>
            <w:tcW w:w="3010" w:type="dxa"/>
            <w:tcBorders>
              <w:top w:val="single" w:sz="8" w:space="0" w:color="F1F7F7"/>
              <w:left w:val="single" w:sz="8" w:space="0" w:color="DADCE0"/>
              <w:bottom w:val="single" w:sz="8" w:space="0" w:color="F1F7F7"/>
              <w:right w:val="single" w:sz="8" w:space="0" w:color="F1F7F7"/>
            </w:tcBorders>
            <w:shd w:val="clear" w:color="auto" w:fill="auto"/>
            <w:tcMar>
              <w:top w:w="100" w:type="dxa"/>
              <w:left w:w="100" w:type="dxa"/>
              <w:bottom w:w="100" w:type="dxa"/>
              <w:right w:w="100" w:type="dxa"/>
            </w:tcMar>
          </w:tcPr>
          <w:p w14:paraId="00000215" w14:textId="77777777" w:rsidR="0043298A" w:rsidRDefault="0043298A">
            <w:pPr>
              <w:pStyle w:val="Heading5"/>
            </w:pPr>
          </w:p>
        </w:tc>
        <w:tc>
          <w:tcPr>
            <w:tcW w:w="4460" w:type="dxa"/>
            <w:tcBorders>
              <w:top w:val="single" w:sz="8" w:space="0" w:color="F1F7F7"/>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216" w14:textId="77777777" w:rsidR="0043298A" w:rsidRDefault="00C17972">
            <w:pPr>
              <w:pStyle w:val="Heading4"/>
            </w:pPr>
            <w:bookmarkStart w:id="131" w:name="_heading=h.280hiku" w:colFirst="0" w:colLast="0"/>
            <w:bookmarkEnd w:id="131"/>
            <w:r>
              <w:t>KNOWN UNSAFE DATASET(S) OR DATA TYPE(S)</w:t>
            </w:r>
          </w:p>
        </w:tc>
        <w:tc>
          <w:tcPr>
            <w:tcW w:w="3385" w:type="dxa"/>
            <w:tcBorders>
              <w:top w:val="single" w:sz="8" w:space="0" w:color="F1F7F7"/>
              <w:left w:val="single" w:sz="8" w:space="0" w:color="F1F7F7"/>
              <w:bottom w:val="single" w:sz="8" w:space="0" w:color="F1F7F7"/>
              <w:right w:val="single" w:sz="8" w:space="0" w:color="DADCE0"/>
            </w:tcBorders>
            <w:shd w:val="clear" w:color="auto" w:fill="auto"/>
            <w:tcMar>
              <w:top w:w="100" w:type="dxa"/>
              <w:left w:w="100" w:type="dxa"/>
              <w:bottom w:w="100" w:type="dxa"/>
              <w:right w:w="100" w:type="dxa"/>
            </w:tcMar>
          </w:tcPr>
          <w:p w14:paraId="00000217" w14:textId="77777777" w:rsidR="0043298A" w:rsidRDefault="00C17972">
            <w:pPr>
              <w:pStyle w:val="Heading4"/>
            </w:pPr>
            <w:bookmarkStart w:id="132" w:name="_heading=h.n5rssn" w:colFirst="0" w:colLast="0"/>
            <w:bookmarkEnd w:id="132"/>
            <w:r>
              <w:t>LIMITATION(S) AND RECOMMENDATION(S)</w:t>
            </w:r>
          </w:p>
        </w:tc>
      </w:tr>
      <w:tr w:rsidR="0043298A" w14:paraId="1BB5A904" w14:textId="77777777" w:rsidTr="00CC1469">
        <w:trPr>
          <w:jc w:val="center"/>
        </w:trPr>
        <w:tc>
          <w:tcPr>
            <w:tcW w:w="3010" w:type="dxa"/>
            <w:tcBorders>
              <w:top w:val="single" w:sz="8" w:space="0" w:color="F1F7F7"/>
              <w:left w:val="single" w:sz="8" w:space="0" w:color="CDDCDC"/>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218" w14:textId="77777777" w:rsidR="0043298A" w:rsidRDefault="00C17972">
            <w:pPr>
              <w:pStyle w:val="Heading6"/>
            </w:pPr>
            <w:bookmarkStart w:id="133" w:name="_heading=h.375fbgg" w:colFirst="0" w:colLast="0"/>
            <w:bookmarkEnd w:id="133"/>
            <w:r>
              <w:t>Fill out this row if you selected “Conditionally safe to use with other datasets” or “Should not be used with other datasets”:</w:t>
            </w:r>
          </w:p>
        </w:tc>
        <w:tc>
          <w:tcPr>
            <w:tcW w:w="4460" w:type="dxa"/>
            <w:tcBorders>
              <w:top w:val="single" w:sz="8" w:space="0" w:color="F1F7F7"/>
              <w:left w:val="single" w:sz="8" w:space="0" w:color="F1F7F7"/>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219" w14:textId="77777777" w:rsidR="0043298A" w:rsidRDefault="00C17972">
            <w:pPr>
              <w:pStyle w:val="Heading6"/>
            </w:pPr>
            <w:bookmarkStart w:id="134" w:name="_heading=h.1maplo9" w:colFirst="0" w:colLast="0"/>
            <w:bookmarkEnd w:id="134"/>
            <w:r>
              <w:t xml:space="preserve">List the known datasets or data types and corresponding transformations that are </w:t>
            </w:r>
            <w:r>
              <w:rPr>
                <w:b/>
              </w:rPr>
              <w:t xml:space="preserve">unsafe to join or aggregate </w:t>
            </w:r>
            <w:r>
              <w:t>with this dataset.</w:t>
            </w:r>
          </w:p>
        </w:tc>
        <w:tc>
          <w:tcPr>
            <w:tcW w:w="3385" w:type="dxa"/>
            <w:tcBorders>
              <w:top w:val="single" w:sz="8" w:space="0" w:color="F1F7F7"/>
              <w:left w:val="single" w:sz="8" w:space="0" w:color="F1F7F7"/>
              <w:bottom w:val="single" w:sz="8" w:space="0" w:color="F1F7F7"/>
              <w:right w:val="single" w:sz="8" w:space="0" w:color="CDDCDC"/>
            </w:tcBorders>
            <w:shd w:val="clear" w:color="auto" w:fill="FFECD5"/>
            <w:tcMar>
              <w:top w:w="100" w:type="dxa"/>
              <w:left w:w="100" w:type="dxa"/>
              <w:bottom w:w="100" w:type="dxa"/>
              <w:right w:w="100" w:type="dxa"/>
            </w:tcMar>
            <w:vAlign w:val="bottom"/>
          </w:tcPr>
          <w:p w14:paraId="0000021A" w14:textId="77777777" w:rsidR="0043298A" w:rsidRDefault="00C17972">
            <w:pPr>
              <w:pStyle w:val="Heading6"/>
            </w:pPr>
            <w:bookmarkStart w:id="135" w:name="_heading=h.46ad4c2" w:colFirst="0" w:colLast="0"/>
            <w:bookmarkEnd w:id="135"/>
            <w:r>
              <w:t>Summarize limitations of the dataset that introduce foreseeable risks when the dataset is conjoined with other datasets.</w:t>
            </w:r>
          </w:p>
          <w:p w14:paraId="0000021B" w14:textId="77777777" w:rsidR="0043298A" w:rsidRDefault="0043298A">
            <w:pPr>
              <w:pStyle w:val="Heading6"/>
            </w:pPr>
            <w:bookmarkStart w:id="136" w:name="_heading=h.2lfnejv" w:colFirst="0" w:colLast="0"/>
            <w:bookmarkEnd w:id="136"/>
          </w:p>
          <w:p w14:paraId="0000021C" w14:textId="77777777" w:rsidR="0043298A" w:rsidRDefault="0043298A">
            <w:pPr>
              <w:pStyle w:val="Heading6"/>
            </w:pPr>
            <w:bookmarkStart w:id="137" w:name="_heading=h.10kxoro" w:colFirst="0" w:colLast="0"/>
            <w:bookmarkEnd w:id="137"/>
          </w:p>
        </w:tc>
      </w:tr>
      <w:tr w:rsidR="0043298A" w14:paraId="2321C377" w14:textId="77777777" w:rsidTr="00CC1469">
        <w:trPr>
          <w:jc w:val="center"/>
        </w:trPr>
        <w:tc>
          <w:tcPr>
            <w:tcW w:w="3010" w:type="dxa"/>
            <w:tcBorders>
              <w:top w:val="single" w:sz="8" w:space="0" w:color="F1F7F7"/>
              <w:left w:val="single" w:sz="8" w:space="0" w:color="DADCE0"/>
              <w:bottom w:val="single" w:sz="8" w:space="0" w:color="CDDCDC"/>
              <w:right w:val="single" w:sz="8" w:space="0" w:color="F1F7F7"/>
            </w:tcBorders>
            <w:shd w:val="clear" w:color="auto" w:fill="auto"/>
            <w:tcMar>
              <w:top w:w="100" w:type="dxa"/>
              <w:left w:w="100" w:type="dxa"/>
              <w:bottom w:w="100" w:type="dxa"/>
              <w:right w:w="100" w:type="dxa"/>
            </w:tcMar>
          </w:tcPr>
          <w:p w14:paraId="0000021D" w14:textId="77777777" w:rsidR="0043298A" w:rsidRDefault="0043298A">
            <w:pPr>
              <w:pStyle w:val="Heading5"/>
            </w:pPr>
            <w:bookmarkStart w:id="138" w:name="_heading=h.3kkl7fh" w:colFirst="0" w:colLast="0"/>
            <w:bookmarkEnd w:id="138"/>
          </w:p>
        </w:tc>
        <w:tc>
          <w:tcPr>
            <w:tcW w:w="4460" w:type="dxa"/>
            <w:tcBorders>
              <w:top w:val="single" w:sz="8" w:space="0" w:color="F1F7F7"/>
              <w:left w:val="single" w:sz="8" w:space="0" w:color="F1F7F7"/>
              <w:bottom w:val="single" w:sz="8" w:space="0" w:color="CDDCDC"/>
              <w:right w:val="single" w:sz="8" w:space="0" w:color="F1F7F7"/>
            </w:tcBorders>
            <w:shd w:val="clear" w:color="auto" w:fill="auto"/>
            <w:tcMar>
              <w:top w:w="100" w:type="dxa"/>
              <w:left w:w="100" w:type="dxa"/>
              <w:bottom w:w="100" w:type="dxa"/>
              <w:right w:w="100" w:type="dxa"/>
            </w:tcMar>
          </w:tcPr>
          <w:p w14:paraId="00000221" w14:textId="77777777" w:rsidR="0043298A" w:rsidRDefault="0043298A" w:rsidP="00660A34">
            <w:pPr>
              <w:spacing w:after="200"/>
            </w:pPr>
          </w:p>
        </w:tc>
        <w:tc>
          <w:tcPr>
            <w:tcW w:w="3385" w:type="dxa"/>
            <w:tcBorders>
              <w:top w:val="single" w:sz="8" w:space="0" w:color="F1F7F7"/>
              <w:left w:val="single" w:sz="8" w:space="0" w:color="F1F7F7"/>
              <w:bottom w:val="single" w:sz="8" w:space="0" w:color="CDDCDC"/>
              <w:right w:val="single" w:sz="8" w:space="0" w:color="DADCE0"/>
            </w:tcBorders>
            <w:shd w:val="clear" w:color="auto" w:fill="auto"/>
            <w:tcMar>
              <w:top w:w="100" w:type="dxa"/>
              <w:left w:w="100" w:type="dxa"/>
              <w:bottom w:w="100" w:type="dxa"/>
              <w:right w:w="100" w:type="dxa"/>
            </w:tcMar>
          </w:tcPr>
          <w:p w14:paraId="00000222" w14:textId="119D079E" w:rsidR="00660A34" w:rsidRDefault="00660A34" w:rsidP="00660A34">
            <w:pPr>
              <w:spacing w:after="200"/>
            </w:pPr>
          </w:p>
          <w:p w14:paraId="00000226" w14:textId="059CFFBE" w:rsidR="0043298A" w:rsidRDefault="0043298A">
            <w:pPr>
              <w:spacing w:after="200"/>
            </w:pPr>
          </w:p>
        </w:tc>
      </w:tr>
    </w:tbl>
    <w:p w14:paraId="00000227" w14:textId="77777777" w:rsidR="0043298A" w:rsidRDefault="00C17972">
      <w:bookmarkStart w:id="139" w:name="_heading=h.1zpvhna" w:colFirst="0" w:colLast="0"/>
      <w:bookmarkEnd w:id="139"/>
      <w:r>
        <w:br w:type="page"/>
      </w:r>
    </w:p>
    <w:tbl>
      <w:tblPr>
        <w:tblStyle w:val="7"/>
        <w:tblW w:w="110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95"/>
        <w:gridCol w:w="3540"/>
        <w:gridCol w:w="3975"/>
      </w:tblGrid>
      <w:tr w:rsidR="0043298A" w14:paraId="61546ADE" w14:textId="77777777">
        <w:trPr>
          <w:trHeight w:val="520"/>
          <w:jc w:val="center"/>
        </w:trPr>
        <w:tc>
          <w:tcPr>
            <w:tcW w:w="11010" w:type="dxa"/>
            <w:gridSpan w:val="3"/>
            <w:tcBorders>
              <w:top w:val="single" w:sz="8" w:space="0" w:color="CDDCDC"/>
              <w:left w:val="single" w:sz="8" w:space="0" w:color="CDDCDC"/>
              <w:bottom w:val="single" w:sz="8" w:space="0" w:color="CDDCDC"/>
              <w:right w:val="single" w:sz="8" w:space="0" w:color="CDDCDC"/>
            </w:tcBorders>
            <w:shd w:val="clear" w:color="auto" w:fill="F1F7F7"/>
            <w:tcMar>
              <w:top w:w="100" w:type="dxa"/>
              <w:left w:w="100" w:type="dxa"/>
              <w:bottom w:w="100" w:type="dxa"/>
              <w:right w:w="100" w:type="dxa"/>
            </w:tcMar>
          </w:tcPr>
          <w:p w14:paraId="00000228" w14:textId="77777777" w:rsidR="0043298A" w:rsidRDefault="00C17972">
            <w:pPr>
              <w:pStyle w:val="Heading2"/>
            </w:pPr>
            <w:bookmarkStart w:id="140" w:name="_heading=h.4jpj0b3" w:colFirst="0" w:colLast="0"/>
            <w:bookmarkEnd w:id="140"/>
            <w:r w:rsidRPr="00CC1469">
              <w:lastRenderedPageBreak/>
              <w:t>Transformations</w:t>
            </w:r>
          </w:p>
        </w:tc>
      </w:tr>
      <w:tr w:rsidR="0043298A" w14:paraId="7E94C127" w14:textId="77777777">
        <w:trPr>
          <w:trHeight w:val="520"/>
          <w:jc w:val="center"/>
        </w:trPr>
        <w:tc>
          <w:tcPr>
            <w:tcW w:w="11010" w:type="dxa"/>
            <w:gridSpan w:val="3"/>
            <w:tcBorders>
              <w:top w:val="single" w:sz="8" w:space="0" w:color="F1F7F7"/>
              <w:left w:val="single" w:sz="8" w:space="0" w:color="CDDCDC"/>
              <w:bottom w:val="single" w:sz="8" w:space="0" w:color="F1F7F7"/>
              <w:right w:val="single" w:sz="8" w:space="0" w:color="DADCE0"/>
            </w:tcBorders>
            <w:shd w:val="clear" w:color="auto" w:fill="FFECD5"/>
            <w:tcMar>
              <w:top w:w="100" w:type="dxa"/>
              <w:left w:w="100" w:type="dxa"/>
              <w:bottom w:w="100" w:type="dxa"/>
              <w:right w:w="100" w:type="dxa"/>
            </w:tcMar>
          </w:tcPr>
          <w:p w14:paraId="0000022B" w14:textId="77777777" w:rsidR="0043298A" w:rsidRDefault="00C17972">
            <w:pPr>
              <w:pStyle w:val="Heading6"/>
            </w:pPr>
            <w:r>
              <w:t>Fill this section if any transformations were applied in the creation of your dataset.</w:t>
            </w:r>
          </w:p>
        </w:tc>
      </w:tr>
      <w:tr w:rsidR="0043298A" w14:paraId="2BC2F4B3" w14:textId="77777777">
        <w:trPr>
          <w:trHeight w:val="520"/>
          <w:jc w:val="center"/>
        </w:trPr>
        <w:tc>
          <w:tcPr>
            <w:tcW w:w="11010" w:type="dxa"/>
            <w:gridSpan w:val="3"/>
            <w:tcBorders>
              <w:top w:val="single" w:sz="8" w:space="0" w:color="F1F7F7"/>
              <w:left w:val="single" w:sz="8" w:space="0" w:color="CDDCDC"/>
              <w:bottom w:val="single" w:sz="8" w:space="0" w:color="F1F7F7"/>
              <w:right w:val="single" w:sz="8" w:space="0" w:color="DADCE0"/>
            </w:tcBorders>
            <w:shd w:val="clear" w:color="auto" w:fill="F1F7F7"/>
            <w:tcMar>
              <w:top w:w="100" w:type="dxa"/>
              <w:left w:w="100" w:type="dxa"/>
              <w:bottom w:w="100" w:type="dxa"/>
              <w:right w:w="100" w:type="dxa"/>
            </w:tcMar>
          </w:tcPr>
          <w:p w14:paraId="0000022E" w14:textId="77777777" w:rsidR="0043298A" w:rsidRDefault="00C17972">
            <w:pPr>
              <w:pStyle w:val="Heading6"/>
            </w:pPr>
            <w:bookmarkStart w:id="141" w:name="_heading=h.2yutaiw" w:colFirst="0" w:colLast="0"/>
            <w:bookmarkEnd w:id="141"/>
            <w:r>
              <w:rPr>
                <w:rFonts w:ascii="Inter SemiBold" w:eastAsia="Inter SemiBold" w:hAnsi="Inter SemiBold" w:cs="Inter SemiBold"/>
                <w:i w:val="0"/>
                <w:color w:val="0748A2"/>
                <w:sz w:val="26"/>
                <w:szCs w:val="26"/>
              </w:rPr>
              <w:t>Synopsis</w:t>
            </w:r>
          </w:p>
        </w:tc>
      </w:tr>
      <w:tr w:rsidR="0043298A" w14:paraId="7132307F" w14:textId="77777777">
        <w:trPr>
          <w:jc w:val="center"/>
        </w:trPr>
        <w:tc>
          <w:tcPr>
            <w:tcW w:w="3495" w:type="dxa"/>
            <w:tcBorders>
              <w:top w:val="single" w:sz="8" w:space="0" w:color="CDDCDC"/>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231" w14:textId="77777777" w:rsidR="0043298A" w:rsidRDefault="00C17972">
            <w:pPr>
              <w:pStyle w:val="Heading4"/>
            </w:pPr>
            <w:bookmarkStart w:id="142" w:name="_heading=h.1e03kqp" w:colFirst="0" w:colLast="0"/>
            <w:bookmarkEnd w:id="142"/>
            <w:r>
              <w:t>TRANSFORMATION(S) APPLIED</w:t>
            </w:r>
          </w:p>
        </w:tc>
        <w:tc>
          <w:tcPr>
            <w:tcW w:w="3540" w:type="dxa"/>
            <w:tcBorders>
              <w:top w:val="single" w:sz="8" w:space="0" w:color="CDDCDC"/>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232" w14:textId="77777777" w:rsidR="0043298A" w:rsidRDefault="00C17972">
            <w:pPr>
              <w:pStyle w:val="Heading4"/>
            </w:pPr>
            <w:bookmarkStart w:id="143" w:name="_heading=h.3xzr3ei" w:colFirst="0" w:colLast="0"/>
            <w:bookmarkEnd w:id="143"/>
            <w:r>
              <w:t>FIELD(S) TRANSFORMED</w:t>
            </w:r>
          </w:p>
        </w:tc>
        <w:tc>
          <w:tcPr>
            <w:tcW w:w="3975" w:type="dxa"/>
            <w:tcBorders>
              <w:top w:val="single" w:sz="8" w:space="0" w:color="CDDCDC"/>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233" w14:textId="77777777" w:rsidR="0043298A" w:rsidRDefault="00C17972">
            <w:pPr>
              <w:pStyle w:val="Heading4"/>
            </w:pPr>
            <w:bookmarkStart w:id="144" w:name="_heading=h.2d51dmb" w:colFirst="0" w:colLast="0"/>
            <w:bookmarkEnd w:id="144"/>
            <w:r>
              <w:t>LIBRARY(IES) AND METHOD(S) USED</w:t>
            </w:r>
          </w:p>
        </w:tc>
      </w:tr>
      <w:tr w:rsidR="0043298A" w14:paraId="2D7B5E31" w14:textId="77777777">
        <w:trPr>
          <w:jc w:val="center"/>
        </w:trPr>
        <w:tc>
          <w:tcPr>
            <w:tcW w:w="3495" w:type="dxa"/>
            <w:tcBorders>
              <w:top w:val="single" w:sz="8" w:space="0" w:color="F1F7F7"/>
              <w:left w:val="single" w:sz="8" w:space="0" w:color="CDDCDC"/>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234" w14:textId="77777777" w:rsidR="0043298A" w:rsidRDefault="00C17972">
            <w:pPr>
              <w:pStyle w:val="Heading6"/>
            </w:pPr>
            <w:bookmarkStart w:id="145" w:name="_heading=h.sabnu4" w:colFirst="0" w:colLast="0"/>
            <w:bookmarkEnd w:id="145"/>
            <w:r>
              <w:t xml:space="preserve">Select </w:t>
            </w:r>
            <w:r>
              <w:rPr>
                <w:b/>
              </w:rPr>
              <w:t>all applicable</w:t>
            </w:r>
            <w:r>
              <w:t xml:space="preserve"> transformations that were applied to the dataset. </w:t>
            </w:r>
          </w:p>
        </w:tc>
        <w:tc>
          <w:tcPr>
            <w:tcW w:w="3540" w:type="dxa"/>
            <w:tcBorders>
              <w:top w:val="single" w:sz="8" w:space="0" w:color="F1F7F7"/>
              <w:left w:val="single" w:sz="8" w:space="0" w:color="F1F7F7"/>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235" w14:textId="77777777" w:rsidR="0043298A" w:rsidRDefault="00C17972">
            <w:pPr>
              <w:pStyle w:val="Heading6"/>
            </w:pPr>
            <w:bookmarkStart w:id="146" w:name="_heading=h.3c9z6hx" w:colFirst="0" w:colLast="0"/>
            <w:bookmarkEnd w:id="146"/>
            <w:r>
              <w:t>Provide the fields in the dataset that were transformed.</w:t>
            </w:r>
          </w:p>
          <w:p w14:paraId="00000236" w14:textId="77777777" w:rsidR="0043298A" w:rsidRDefault="0043298A">
            <w:bookmarkStart w:id="147" w:name="_heading=h.1rf9gpq" w:colFirst="0" w:colLast="0"/>
            <w:bookmarkEnd w:id="147"/>
          </w:p>
          <w:p w14:paraId="00000237" w14:textId="77777777" w:rsidR="0043298A" w:rsidRDefault="00C17972">
            <w:r>
              <w:rPr>
                <w:rFonts w:ascii="Space Grotesk" w:eastAsia="Space Grotesk" w:hAnsi="Space Grotesk" w:cs="Space Grotesk"/>
                <w:i/>
                <w:color w:val="3C4F50"/>
              </w:rPr>
              <w:t>(Usage Note: Duplicate and complete the following for each transformation type applied. Include the data types to which fields were transformed.)</w:t>
            </w:r>
          </w:p>
        </w:tc>
        <w:tc>
          <w:tcPr>
            <w:tcW w:w="3975" w:type="dxa"/>
            <w:tcBorders>
              <w:top w:val="single" w:sz="8" w:space="0" w:color="F1F7F7"/>
              <w:left w:val="single" w:sz="8" w:space="0" w:color="F1F7F7"/>
              <w:bottom w:val="single" w:sz="8" w:space="0" w:color="F1F7F7"/>
              <w:right w:val="single" w:sz="8" w:space="0" w:color="CDDCDC"/>
            </w:tcBorders>
            <w:shd w:val="clear" w:color="auto" w:fill="FFECD5"/>
            <w:tcMar>
              <w:top w:w="100" w:type="dxa"/>
              <w:left w:w="100" w:type="dxa"/>
              <w:bottom w:w="100" w:type="dxa"/>
              <w:right w:w="100" w:type="dxa"/>
            </w:tcMar>
            <w:vAlign w:val="bottom"/>
          </w:tcPr>
          <w:p w14:paraId="00000238" w14:textId="77777777" w:rsidR="0043298A" w:rsidRDefault="00C17972">
            <w:pPr>
              <w:pStyle w:val="Heading6"/>
            </w:pPr>
            <w:bookmarkStart w:id="148" w:name="_heading=h.4bewzdj" w:colFirst="0" w:colLast="0"/>
            <w:bookmarkEnd w:id="148"/>
            <w:r>
              <w:t>Provide a description of the methods used to transform or process the dataset.</w:t>
            </w:r>
          </w:p>
          <w:p w14:paraId="00000239" w14:textId="77777777" w:rsidR="0043298A" w:rsidRDefault="0043298A">
            <w:bookmarkStart w:id="149" w:name="_heading=h.2qk79lc" w:colFirst="0" w:colLast="0"/>
            <w:bookmarkEnd w:id="149"/>
          </w:p>
          <w:p w14:paraId="0000023A" w14:textId="77777777" w:rsidR="0043298A" w:rsidRDefault="00C17972">
            <w:r>
              <w:rPr>
                <w:rFonts w:ascii="Space Grotesk" w:eastAsia="Space Grotesk" w:hAnsi="Space Grotesk" w:cs="Space Grotesk"/>
                <w:i/>
                <w:color w:val="3C4F50"/>
              </w:rPr>
              <w:t>(Usage Note: Duplicate and complete the following for each transformation type applied.)</w:t>
            </w:r>
          </w:p>
        </w:tc>
      </w:tr>
      <w:tr w:rsidR="0043298A" w14:paraId="3D918DB8" w14:textId="77777777" w:rsidTr="00660A34">
        <w:trPr>
          <w:trHeight w:val="1113"/>
          <w:jc w:val="center"/>
        </w:trPr>
        <w:tc>
          <w:tcPr>
            <w:tcW w:w="3495" w:type="dxa"/>
            <w:tcBorders>
              <w:top w:val="single" w:sz="8" w:space="0" w:color="F1F7F7"/>
              <w:left w:val="single" w:sz="8" w:space="0" w:color="CDDCDC"/>
              <w:bottom w:val="single" w:sz="8" w:space="0" w:color="CDDCDC"/>
              <w:right w:val="single" w:sz="8" w:space="0" w:color="F1F7F7"/>
            </w:tcBorders>
            <w:shd w:val="clear" w:color="auto" w:fill="auto"/>
            <w:tcMar>
              <w:top w:w="100" w:type="dxa"/>
              <w:left w:w="100" w:type="dxa"/>
              <w:bottom w:w="100" w:type="dxa"/>
              <w:right w:w="100" w:type="dxa"/>
            </w:tcMar>
          </w:tcPr>
          <w:p w14:paraId="0000023D" w14:textId="77777777" w:rsidR="0043298A" w:rsidRPr="00F906F3" w:rsidRDefault="00C17972">
            <w:pPr>
              <w:pStyle w:val="Heading5"/>
              <w:rPr>
                <w:b/>
                <w:bCs/>
                <w:sz w:val="24"/>
                <w:szCs w:val="24"/>
              </w:rPr>
            </w:pPr>
            <w:bookmarkStart w:id="150" w:name="_heading=h.15phjt5" w:colFirst="0" w:colLast="0"/>
            <w:bookmarkStart w:id="151" w:name="_heading=h.24ufcor" w:colFirst="0" w:colLast="0"/>
            <w:bookmarkEnd w:id="150"/>
            <w:bookmarkEnd w:id="151"/>
            <w:r w:rsidRPr="00F906F3">
              <w:rPr>
                <w:b/>
                <w:bCs/>
                <w:sz w:val="24"/>
                <w:szCs w:val="24"/>
              </w:rPr>
              <w:t>Cleaning Missing Values</w:t>
            </w:r>
          </w:p>
          <w:p w14:paraId="00000242" w14:textId="7D56722E" w:rsidR="0043298A" w:rsidRPr="00660A34" w:rsidRDefault="00C17972" w:rsidP="00660A34">
            <w:pPr>
              <w:pStyle w:val="Heading5"/>
              <w:rPr>
                <w:b/>
                <w:bCs/>
                <w:sz w:val="24"/>
                <w:szCs w:val="24"/>
              </w:rPr>
            </w:pPr>
            <w:bookmarkStart w:id="152" w:name="_heading=h.jzpmwk" w:colFirst="0" w:colLast="0"/>
            <w:bookmarkStart w:id="153" w:name="_heading=h.33zd5kd" w:colFirst="0" w:colLast="0"/>
            <w:bookmarkEnd w:id="152"/>
            <w:bookmarkEnd w:id="153"/>
            <w:r w:rsidRPr="00F906F3">
              <w:rPr>
                <w:b/>
                <w:bCs/>
                <w:sz w:val="24"/>
                <w:szCs w:val="24"/>
              </w:rPr>
              <w:t>Data Aggregation</w:t>
            </w:r>
            <w:bookmarkStart w:id="154" w:name="_heading=h.1j4nfs6" w:colFirst="0" w:colLast="0"/>
            <w:bookmarkStart w:id="155" w:name="_heading=h.2i9l8ns" w:colFirst="0" w:colLast="0"/>
            <w:bookmarkEnd w:id="154"/>
            <w:bookmarkEnd w:id="155"/>
          </w:p>
        </w:tc>
        <w:tc>
          <w:tcPr>
            <w:tcW w:w="3540" w:type="dxa"/>
            <w:tcBorders>
              <w:top w:val="single" w:sz="8" w:space="0" w:color="F1F7F7"/>
              <w:left w:val="single" w:sz="8" w:space="0" w:color="F1F7F7"/>
              <w:bottom w:val="single" w:sz="8" w:space="0" w:color="CDDCDC"/>
              <w:right w:val="single" w:sz="8" w:space="0" w:color="F1F7F7"/>
            </w:tcBorders>
            <w:shd w:val="clear" w:color="auto" w:fill="auto"/>
            <w:tcMar>
              <w:top w:w="100" w:type="dxa"/>
              <w:left w:w="100" w:type="dxa"/>
              <w:bottom w:w="100" w:type="dxa"/>
              <w:right w:w="100" w:type="dxa"/>
            </w:tcMar>
          </w:tcPr>
          <w:p w14:paraId="0000024D" w14:textId="0454161F" w:rsidR="0043298A" w:rsidRDefault="0043298A"/>
        </w:tc>
        <w:tc>
          <w:tcPr>
            <w:tcW w:w="3975" w:type="dxa"/>
            <w:tcBorders>
              <w:top w:val="single" w:sz="8" w:space="0" w:color="F1F7F7"/>
              <w:left w:val="single" w:sz="8" w:space="0" w:color="F1F7F7"/>
              <w:bottom w:val="single" w:sz="8" w:space="0" w:color="CDDCDC"/>
              <w:right w:val="single" w:sz="8" w:space="0" w:color="CDDCDC"/>
            </w:tcBorders>
            <w:shd w:val="clear" w:color="auto" w:fill="auto"/>
            <w:tcMar>
              <w:top w:w="100" w:type="dxa"/>
              <w:left w:w="100" w:type="dxa"/>
              <w:bottom w:w="100" w:type="dxa"/>
              <w:right w:w="100" w:type="dxa"/>
            </w:tcMar>
          </w:tcPr>
          <w:p w14:paraId="00000268" w14:textId="77777777" w:rsidR="0043298A" w:rsidRDefault="0043298A"/>
          <w:p w14:paraId="00000269" w14:textId="77777777" w:rsidR="0043298A" w:rsidRDefault="0043298A"/>
          <w:p w14:paraId="0000026A" w14:textId="77777777" w:rsidR="0043298A" w:rsidRDefault="0043298A"/>
        </w:tc>
      </w:tr>
      <w:tr w:rsidR="0043298A" w14:paraId="13F6A90F" w14:textId="77777777">
        <w:trPr>
          <w:trHeight w:val="400"/>
          <w:jc w:val="center"/>
        </w:trPr>
        <w:tc>
          <w:tcPr>
            <w:tcW w:w="11010" w:type="dxa"/>
            <w:gridSpan w:val="3"/>
            <w:tcBorders>
              <w:top w:val="single" w:sz="8" w:space="0" w:color="CDDCDC"/>
              <w:left w:val="single" w:sz="8" w:space="0" w:color="CDDCDC"/>
              <w:bottom w:val="single" w:sz="8" w:space="0" w:color="CDDCDC"/>
              <w:right w:val="single" w:sz="8" w:space="0" w:color="CDDCDC"/>
            </w:tcBorders>
            <w:shd w:val="clear" w:color="auto" w:fill="F1F7F7"/>
            <w:tcMar>
              <w:top w:w="100" w:type="dxa"/>
              <w:left w:w="100" w:type="dxa"/>
              <w:bottom w:w="100" w:type="dxa"/>
              <w:right w:w="100" w:type="dxa"/>
            </w:tcMar>
          </w:tcPr>
          <w:p w14:paraId="0000026B" w14:textId="77777777" w:rsidR="0043298A" w:rsidRPr="00727486" w:rsidRDefault="00C17972">
            <w:pPr>
              <w:pStyle w:val="Heading3"/>
            </w:pPr>
            <w:bookmarkStart w:id="156" w:name="_heading=h.xevivl" w:colFirst="0" w:colLast="0"/>
            <w:bookmarkEnd w:id="156"/>
            <w:r w:rsidRPr="00727486">
              <w:t>Breakdown of Transformations</w:t>
            </w:r>
          </w:p>
        </w:tc>
      </w:tr>
      <w:tr w:rsidR="0043298A" w14:paraId="78C0566C" w14:textId="77777777">
        <w:trPr>
          <w:trHeight w:val="400"/>
          <w:jc w:val="center"/>
        </w:trPr>
        <w:tc>
          <w:tcPr>
            <w:tcW w:w="11010" w:type="dxa"/>
            <w:gridSpan w:val="3"/>
            <w:tcBorders>
              <w:top w:val="single" w:sz="8" w:space="0" w:color="CDDCDC"/>
              <w:left w:val="single" w:sz="8" w:space="0" w:color="CDDCDC"/>
              <w:bottom w:val="single" w:sz="8" w:space="0" w:color="F1F7F7"/>
              <w:right w:val="single" w:sz="8" w:space="0" w:color="DADCE0"/>
            </w:tcBorders>
            <w:shd w:val="clear" w:color="auto" w:fill="FFECD5"/>
            <w:tcMar>
              <w:top w:w="100" w:type="dxa"/>
              <w:left w:w="100" w:type="dxa"/>
              <w:bottom w:w="100" w:type="dxa"/>
              <w:right w:w="100" w:type="dxa"/>
            </w:tcMar>
          </w:tcPr>
          <w:p w14:paraId="0000026E" w14:textId="77777777" w:rsidR="0043298A" w:rsidRDefault="00C17972">
            <w:pPr>
              <w:pStyle w:val="Heading6"/>
            </w:pPr>
            <w:bookmarkStart w:id="157" w:name="_heading=h.3hej1je" w:colFirst="0" w:colLast="0"/>
            <w:bookmarkEnd w:id="157"/>
            <w:r>
              <w:t xml:space="preserve">Fill out relevant rows. </w:t>
            </w:r>
          </w:p>
        </w:tc>
      </w:tr>
      <w:tr w:rsidR="0043298A" w14:paraId="05C0735C" w14:textId="77777777">
        <w:trPr>
          <w:jc w:val="center"/>
        </w:trPr>
        <w:tc>
          <w:tcPr>
            <w:tcW w:w="3495" w:type="dxa"/>
            <w:tcBorders>
              <w:top w:val="single" w:sz="8" w:space="0" w:color="F1F7F7"/>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271" w14:textId="77777777" w:rsidR="0043298A" w:rsidRDefault="00C17972">
            <w:pPr>
              <w:pStyle w:val="Heading4"/>
              <w:widowControl w:val="0"/>
            </w:pPr>
            <w:bookmarkStart w:id="158" w:name="_heading=h.1wjtbr7" w:colFirst="0" w:colLast="0"/>
            <w:bookmarkEnd w:id="158"/>
            <w:r>
              <w:t>CLEANING MISSING VALUE(S)</w:t>
            </w:r>
          </w:p>
        </w:tc>
        <w:tc>
          <w:tcPr>
            <w:tcW w:w="3540" w:type="dxa"/>
            <w:tcBorders>
              <w:top w:val="single" w:sz="8" w:space="0" w:color="F1F7F7"/>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272" w14:textId="77777777" w:rsidR="0043298A" w:rsidRDefault="00C17972">
            <w:pPr>
              <w:pStyle w:val="Heading4"/>
              <w:widowControl w:val="0"/>
            </w:pPr>
            <w:bookmarkStart w:id="159" w:name="_heading=h.4gjguf0" w:colFirst="0" w:colLast="0"/>
            <w:bookmarkEnd w:id="159"/>
            <w:r>
              <w:t>METHOD(S) USED</w:t>
            </w:r>
          </w:p>
        </w:tc>
        <w:tc>
          <w:tcPr>
            <w:tcW w:w="3975" w:type="dxa"/>
            <w:tcBorders>
              <w:top w:val="single" w:sz="8" w:space="0" w:color="F1F7F7"/>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273" w14:textId="77777777" w:rsidR="0043298A" w:rsidRDefault="00C17972">
            <w:pPr>
              <w:pStyle w:val="Heading4"/>
              <w:widowControl w:val="0"/>
            </w:pPr>
            <w:bookmarkStart w:id="160" w:name="_heading=h.2vor4mt" w:colFirst="0" w:colLast="0"/>
            <w:bookmarkEnd w:id="160"/>
            <w:r>
              <w:t>COMPARATIVE SUMMARY</w:t>
            </w:r>
          </w:p>
        </w:tc>
      </w:tr>
      <w:tr w:rsidR="0043298A" w14:paraId="4316494B" w14:textId="77777777">
        <w:trPr>
          <w:jc w:val="center"/>
        </w:trPr>
        <w:tc>
          <w:tcPr>
            <w:tcW w:w="3495" w:type="dxa"/>
            <w:tcBorders>
              <w:top w:val="single" w:sz="8" w:space="0" w:color="F1F7F7"/>
              <w:left w:val="single" w:sz="8" w:space="0" w:color="CDDCDC"/>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274" w14:textId="77777777" w:rsidR="0043298A" w:rsidRDefault="00C17972">
            <w:pPr>
              <w:pStyle w:val="Heading6"/>
              <w:widowControl w:val="0"/>
            </w:pPr>
            <w:bookmarkStart w:id="161" w:name="_heading=h.1au1eum" w:colFirst="0" w:colLast="0"/>
            <w:bookmarkEnd w:id="161"/>
            <w:r>
              <w:t>Which fields in the data were missing values? How many?</w:t>
            </w:r>
          </w:p>
        </w:tc>
        <w:tc>
          <w:tcPr>
            <w:tcW w:w="3540" w:type="dxa"/>
            <w:tcBorders>
              <w:top w:val="single" w:sz="8" w:space="0" w:color="F1F7F7"/>
              <w:left w:val="single" w:sz="8" w:space="0" w:color="F1F7F7"/>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275" w14:textId="77777777" w:rsidR="0043298A" w:rsidRDefault="00C17972">
            <w:pPr>
              <w:pStyle w:val="Heading6"/>
              <w:widowControl w:val="0"/>
            </w:pPr>
            <w:bookmarkStart w:id="162" w:name="_heading=h.3utoxif" w:colFirst="0" w:colLast="0"/>
            <w:bookmarkEnd w:id="162"/>
            <w:r>
              <w:t xml:space="preserve">How were missing values cleaned? </w:t>
            </w:r>
          </w:p>
        </w:tc>
        <w:tc>
          <w:tcPr>
            <w:tcW w:w="3975" w:type="dxa"/>
            <w:tcBorders>
              <w:top w:val="single" w:sz="8" w:space="0" w:color="F1F7F7"/>
              <w:left w:val="single" w:sz="8" w:space="0" w:color="F1F7F7"/>
              <w:bottom w:val="single" w:sz="8" w:space="0" w:color="F1F7F7"/>
              <w:right w:val="single" w:sz="8" w:space="0" w:color="CDDCDC"/>
            </w:tcBorders>
            <w:shd w:val="clear" w:color="auto" w:fill="FFECD5"/>
            <w:tcMar>
              <w:top w:w="100" w:type="dxa"/>
              <w:left w:w="100" w:type="dxa"/>
              <w:bottom w:w="100" w:type="dxa"/>
              <w:right w:w="100" w:type="dxa"/>
            </w:tcMar>
            <w:vAlign w:val="bottom"/>
          </w:tcPr>
          <w:p w14:paraId="00000276" w14:textId="77777777" w:rsidR="0043298A" w:rsidRDefault="00C17972">
            <w:pPr>
              <w:pStyle w:val="Heading6"/>
            </w:pPr>
            <w:bookmarkStart w:id="163" w:name="_heading=h.29yz7q8" w:colFirst="0" w:colLast="0"/>
            <w:bookmarkEnd w:id="163"/>
            <w:r>
              <w:t>Why were missing values cleaned using this method (over others)? Provide comparative charts showing before and after missing values were cleaned.</w:t>
            </w:r>
          </w:p>
        </w:tc>
      </w:tr>
      <w:tr w:rsidR="0043298A" w14:paraId="3BEC8A33" w14:textId="77777777" w:rsidTr="00660A34">
        <w:trPr>
          <w:trHeight w:val="303"/>
          <w:jc w:val="center"/>
        </w:trPr>
        <w:tc>
          <w:tcPr>
            <w:tcW w:w="3495" w:type="dxa"/>
            <w:tcBorders>
              <w:top w:val="single" w:sz="8" w:space="0" w:color="F1F7F7"/>
              <w:left w:val="single" w:sz="8" w:space="0" w:color="CDDCDC"/>
              <w:bottom w:val="single" w:sz="8" w:space="0" w:color="CDDCDC"/>
              <w:right w:val="single" w:sz="8" w:space="0" w:color="F1F7F7"/>
            </w:tcBorders>
            <w:shd w:val="clear" w:color="auto" w:fill="auto"/>
            <w:tcMar>
              <w:top w:w="100" w:type="dxa"/>
              <w:left w:w="100" w:type="dxa"/>
              <w:bottom w:w="100" w:type="dxa"/>
              <w:right w:w="100" w:type="dxa"/>
            </w:tcMar>
          </w:tcPr>
          <w:p w14:paraId="0000027B" w14:textId="61418F5F" w:rsidR="0043298A" w:rsidRDefault="00660A34" w:rsidP="00660A34">
            <w:r>
              <w:t>There are 18 blank cells.</w:t>
            </w:r>
          </w:p>
        </w:tc>
        <w:tc>
          <w:tcPr>
            <w:tcW w:w="3540" w:type="dxa"/>
            <w:tcBorders>
              <w:top w:val="single" w:sz="8" w:space="0" w:color="F1F7F7"/>
              <w:left w:val="single" w:sz="8" w:space="0" w:color="F1F7F7"/>
              <w:bottom w:val="single" w:sz="8" w:space="0" w:color="CDDCDC"/>
              <w:right w:val="single" w:sz="8" w:space="0" w:color="F1F7F7"/>
            </w:tcBorders>
            <w:shd w:val="clear" w:color="auto" w:fill="auto"/>
            <w:tcMar>
              <w:top w:w="100" w:type="dxa"/>
              <w:left w:w="100" w:type="dxa"/>
              <w:bottom w:w="100" w:type="dxa"/>
              <w:right w:w="100" w:type="dxa"/>
            </w:tcMar>
          </w:tcPr>
          <w:p w14:paraId="00000281" w14:textId="34F84480" w:rsidR="0043298A" w:rsidRDefault="0043298A"/>
        </w:tc>
        <w:tc>
          <w:tcPr>
            <w:tcW w:w="3975" w:type="dxa"/>
            <w:tcBorders>
              <w:top w:val="single" w:sz="8" w:space="0" w:color="F1F7F7"/>
              <w:left w:val="single" w:sz="8" w:space="0" w:color="F1F7F7"/>
              <w:bottom w:val="single" w:sz="8" w:space="0" w:color="CDDCDC"/>
              <w:right w:val="single" w:sz="8" w:space="0" w:color="CDDCDC"/>
            </w:tcBorders>
            <w:shd w:val="clear" w:color="auto" w:fill="auto"/>
            <w:tcMar>
              <w:top w:w="100" w:type="dxa"/>
              <w:left w:w="100" w:type="dxa"/>
              <w:bottom w:w="100" w:type="dxa"/>
              <w:right w:w="100" w:type="dxa"/>
            </w:tcMar>
          </w:tcPr>
          <w:p w14:paraId="0000028F" w14:textId="3368A317" w:rsidR="0043298A" w:rsidRDefault="0043298A"/>
        </w:tc>
      </w:tr>
      <w:tr w:rsidR="0043298A" w14:paraId="7C7E94D3" w14:textId="77777777">
        <w:trPr>
          <w:trHeight w:val="400"/>
          <w:jc w:val="center"/>
        </w:trPr>
        <w:tc>
          <w:tcPr>
            <w:tcW w:w="3495" w:type="dxa"/>
            <w:tcBorders>
              <w:top w:val="single" w:sz="8" w:space="0" w:color="CDDCDC"/>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290" w14:textId="77777777" w:rsidR="0043298A" w:rsidRDefault="00C17972">
            <w:pPr>
              <w:pStyle w:val="Heading4"/>
              <w:widowControl w:val="0"/>
            </w:pPr>
            <w:bookmarkStart w:id="164" w:name="_heading=h.p49hy1" w:colFirst="0" w:colLast="0"/>
            <w:bookmarkEnd w:id="164"/>
            <w:r>
              <w:t>CLEANING MISMATCHED VALUE(S)</w:t>
            </w:r>
          </w:p>
        </w:tc>
        <w:tc>
          <w:tcPr>
            <w:tcW w:w="3540" w:type="dxa"/>
            <w:tcBorders>
              <w:top w:val="single" w:sz="8" w:space="0" w:color="CDDCDC"/>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291" w14:textId="77777777" w:rsidR="0043298A" w:rsidRDefault="00C17972">
            <w:pPr>
              <w:pStyle w:val="Heading4"/>
              <w:widowControl w:val="0"/>
            </w:pPr>
            <w:bookmarkStart w:id="165" w:name="_heading=h.393x0lu" w:colFirst="0" w:colLast="0"/>
            <w:bookmarkEnd w:id="165"/>
            <w:r>
              <w:t>METHOD(S) USED</w:t>
            </w:r>
          </w:p>
        </w:tc>
        <w:tc>
          <w:tcPr>
            <w:tcW w:w="3975" w:type="dxa"/>
            <w:tcBorders>
              <w:top w:val="single" w:sz="8" w:space="0" w:color="CDDCDC"/>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292" w14:textId="77777777" w:rsidR="0043298A" w:rsidRDefault="00C17972">
            <w:pPr>
              <w:pStyle w:val="Heading4"/>
              <w:widowControl w:val="0"/>
            </w:pPr>
            <w:bookmarkStart w:id="166" w:name="_heading=h.1o97atn" w:colFirst="0" w:colLast="0"/>
            <w:bookmarkEnd w:id="166"/>
            <w:r>
              <w:t>COMPARATIVE SUMMARY</w:t>
            </w:r>
          </w:p>
        </w:tc>
      </w:tr>
      <w:tr w:rsidR="0043298A" w14:paraId="1F205BBD" w14:textId="77777777">
        <w:trPr>
          <w:jc w:val="center"/>
        </w:trPr>
        <w:tc>
          <w:tcPr>
            <w:tcW w:w="3495" w:type="dxa"/>
            <w:tcBorders>
              <w:top w:val="single" w:sz="8" w:space="0" w:color="F1F7F7"/>
              <w:left w:val="single" w:sz="8" w:space="0" w:color="CDDCDC"/>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293" w14:textId="77777777" w:rsidR="0043298A" w:rsidRDefault="00C17972">
            <w:pPr>
              <w:pStyle w:val="Heading6"/>
              <w:widowControl w:val="0"/>
            </w:pPr>
            <w:bookmarkStart w:id="167" w:name="_heading=h.488uthg" w:colFirst="0" w:colLast="0"/>
            <w:bookmarkEnd w:id="167"/>
            <w:r>
              <w:t>Which fields in the data were corrected for mismatched values?</w:t>
            </w:r>
          </w:p>
        </w:tc>
        <w:tc>
          <w:tcPr>
            <w:tcW w:w="3540" w:type="dxa"/>
            <w:tcBorders>
              <w:top w:val="single" w:sz="8" w:space="0" w:color="F1F7F7"/>
              <w:left w:val="single" w:sz="8" w:space="0" w:color="F1F7F7"/>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294" w14:textId="77777777" w:rsidR="0043298A" w:rsidRDefault="00C17972">
            <w:pPr>
              <w:pStyle w:val="Heading6"/>
              <w:widowControl w:val="0"/>
            </w:pPr>
            <w:bookmarkStart w:id="168" w:name="_heading=h.2ne53p9" w:colFirst="0" w:colLast="0"/>
            <w:bookmarkEnd w:id="168"/>
            <w:r>
              <w:t xml:space="preserve">How were incorrect or mismatched values cleaned? </w:t>
            </w:r>
          </w:p>
        </w:tc>
        <w:tc>
          <w:tcPr>
            <w:tcW w:w="3975" w:type="dxa"/>
            <w:tcBorders>
              <w:top w:val="single" w:sz="8" w:space="0" w:color="F1F7F7"/>
              <w:left w:val="single" w:sz="8" w:space="0" w:color="F1F7F7"/>
              <w:bottom w:val="single" w:sz="8" w:space="0" w:color="F1F7F7"/>
              <w:right w:val="single" w:sz="8" w:space="0" w:color="CDDCDC"/>
            </w:tcBorders>
            <w:shd w:val="clear" w:color="auto" w:fill="FFECD5"/>
            <w:tcMar>
              <w:top w:w="100" w:type="dxa"/>
              <w:left w:w="100" w:type="dxa"/>
              <w:bottom w:w="100" w:type="dxa"/>
              <w:right w:w="100" w:type="dxa"/>
            </w:tcMar>
            <w:vAlign w:val="bottom"/>
          </w:tcPr>
          <w:p w14:paraId="00000295" w14:textId="77777777" w:rsidR="0043298A" w:rsidRDefault="00C17972">
            <w:pPr>
              <w:pStyle w:val="Heading6"/>
              <w:widowControl w:val="0"/>
            </w:pPr>
            <w:bookmarkStart w:id="169" w:name="_heading=h.12jfdx2" w:colFirst="0" w:colLast="0"/>
            <w:bookmarkEnd w:id="169"/>
            <w:r>
              <w:t>Why were incorrect or mismatched values cleaned using this method (over others)? Provide a  comparative analysis demonstrating before and after values were cleaned.</w:t>
            </w:r>
          </w:p>
        </w:tc>
      </w:tr>
      <w:tr w:rsidR="0043298A" w14:paraId="64D779A3" w14:textId="77777777">
        <w:trPr>
          <w:jc w:val="center"/>
        </w:trPr>
        <w:tc>
          <w:tcPr>
            <w:tcW w:w="3495" w:type="dxa"/>
            <w:tcBorders>
              <w:top w:val="single" w:sz="8" w:space="0" w:color="F1F7F7"/>
              <w:left w:val="single" w:sz="8" w:space="0" w:color="CDDCDC"/>
              <w:bottom w:val="single" w:sz="8" w:space="0" w:color="CDDCDC"/>
              <w:right w:val="single" w:sz="8" w:space="0" w:color="F1F7F7"/>
            </w:tcBorders>
            <w:shd w:val="clear" w:color="auto" w:fill="auto"/>
            <w:tcMar>
              <w:top w:w="100" w:type="dxa"/>
              <w:left w:w="100" w:type="dxa"/>
              <w:bottom w:w="100" w:type="dxa"/>
              <w:right w:w="100" w:type="dxa"/>
            </w:tcMar>
          </w:tcPr>
          <w:p w14:paraId="0000029B" w14:textId="6722F01C" w:rsidR="0043298A" w:rsidRDefault="0043298A" w:rsidP="00660A34"/>
        </w:tc>
        <w:tc>
          <w:tcPr>
            <w:tcW w:w="3540" w:type="dxa"/>
            <w:tcBorders>
              <w:top w:val="single" w:sz="8" w:space="0" w:color="F1F7F7"/>
              <w:left w:val="single" w:sz="8" w:space="0" w:color="F1F7F7"/>
              <w:bottom w:val="single" w:sz="8" w:space="0" w:color="CDDCDC"/>
              <w:right w:val="single" w:sz="8" w:space="0" w:color="F1F7F7"/>
            </w:tcBorders>
            <w:shd w:val="clear" w:color="auto" w:fill="auto"/>
            <w:tcMar>
              <w:top w:w="100" w:type="dxa"/>
              <w:left w:w="100" w:type="dxa"/>
              <w:bottom w:w="100" w:type="dxa"/>
              <w:right w:w="100" w:type="dxa"/>
            </w:tcMar>
          </w:tcPr>
          <w:p w14:paraId="0000029C" w14:textId="0A994B9E" w:rsidR="0043298A" w:rsidRDefault="0043298A"/>
        </w:tc>
        <w:tc>
          <w:tcPr>
            <w:tcW w:w="3975" w:type="dxa"/>
            <w:tcBorders>
              <w:top w:val="single" w:sz="8" w:space="0" w:color="F1F7F7"/>
              <w:left w:val="single" w:sz="8" w:space="0" w:color="F1F7F7"/>
              <w:bottom w:val="single" w:sz="8" w:space="0" w:color="CDDCDC"/>
              <w:right w:val="single" w:sz="8" w:space="0" w:color="CDDCDC"/>
            </w:tcBorders>
            <w:shd w:val="clear" w:color="auto" w:fill="auto"/>
            <w:tcMar>
              <w:top w:w="100" w:type="dxa"/>
              <w:left w:w="100" w:type="dxa"/>
              <w:bottom w:w="100" w:type="dxa"/>
              <w:right w:w="100" w:type="dxa"/>
            </w:tcMar>
          </w:tcPr>
          <w:p w14:paraId="000002AA" w14:textId="0A2B4D92" w:rsidR="0043298A" w:rsidRDefault="0043298A"/>
        </w:tc>
      </w:tr>
      <w:tr w:rsidR="0043298A" w14:paraId="39625109" w14:textId="77777777">
        <w:trPr>
          <w:jc w:val="center"/>
        </w:trPr>
        <w:tc>
          <w:tcPr>
            <w:tcW w:w="3495" w:type="dxa"/>
            <w:tcBorders>
              <w:top w:val="single" w:sz="8" w:space="0" w:color="F1F7F7"/>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2AB" w14:textId="77777777" w:rsidR="0043298A" w:rsidRDefault="00C17972">
            <w:pPr>
              <w:pStyle w:val="Heading4"/>
              <w:widowControl w:val="0"/>
            </w:pPr>
            <w:r>
              <w:lastRenderedPageBreak/>
              <w:t>ANOMALIES</w:t>
            </w:r>
          </w:p>
        </w:tc>
        <w:tc>
          <w:tcPr>
            <w:tcW w:w="3540" w:type="dxa"/>
            <w:tcBorders>
              <w:top w:val="single" w:sz="8" w:space="0" w:color="F1F7F7"/>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2AC" w14:textId="77777777" w:rsidR="0043298A" w:rsidRDefault="00C17972">
            <w:pPr>
              <w:pStyle w:val="Heading4"/>
              <w:widowControl w:val="0"/>
            </w:pPr>
            <w:bookmarkStart w:id="170" w:name="_heading=h.3mj2wkv" w:colFirst="0" w:colLast="0"/>
            <w:bookmarkEnd w:id="170"/>
            <w:r>
              <w:t>METHOD(S) USED</w:t>
            </w:r>
          </w:p>
        </w:tc>
        <w:tc>
          <w:tcPr>
            <w:tcW w:w="3975" w:type="dxa"/>
            <w:tcBorders>
              <w:top w:val="single" w:sz="8" w:space="0" w:color="F1F7F7"/>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2AD" w14:textId="77777777" w:rsidR="0043298A" w:rsidRDefault="00C17972">
            <w:pPr>
              <w:pStyle w:val="Heading4"/>
              <w:widowControl w:val="0"/>
            </w:pPr>
            <w:bookmarkStart w:id="171" w:name="_heading=h.21od6so" w:colFirst="0" w:colLast="0"/>
            <w:bookmarkEnd w:id="171"/>
            <w:r>
              <w:t>COMPARATIVE SUMMARY</w:t>
            </w:r>
          </w:p>
        </w:tc>
      </w:tr>
      <w:tr w:rsidR="0043298A" w14:paraId="0BCB928D" w14:textId="77777777">
        <w:trPr>
          <w:jc w:val="center"/>
        </w:trPr>
        <w:tc>
          <w:tcPr>
            <w:tcW w:w="3495" w:type="dxa"/>
            <w:tcBorders>
              <w:top w:val="single" w:sz="8" w:space="0" w:color="F1F7F7"/>
              <w:left w:val="single" w:sz="8" w:space="0" w:color="CDDCDC"/>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2AE" w14:textId="77777777" w:rsidR="0043298A" w:rsidRDefault="00C17972">
            <w:pPr>
              <w:pStyle w:val="Heading6"/>
              <w:widowControl w:val="0"/>
            </w:pPr>
            <w:bookmarkStart w:id="172" w:name="_heading=h.gtnh0h" w:colFirst="0" w:colLast="0"/>
            <w:bookmarkEnd w:id="172"/>
            <w:r>
              <w:t>How many anomalies or outliers were detected?</w:t>
            </w:r>
          </w:p>
          <w:p w14:paraId="000002AF" w14:textId="77777777" w:rsidR="0043298A" w:rsidRDefault="00C17972">
            <w:pPr>
              <w:pStyle w:val="Heading6"/>
              <w:widowControl w:val="0"/>
            </w:pPr>
            <w:bookmarkStart w:id="173" w:name="_heading=h.30tazoa" w:colFirst="0" w:colLast="0"/>
            <w:bookmarkEnd w:id="173"/>
            <w:r>
              <w:t xml:space="preserve">If at all, how were detected anomalies or outliers handled? </w:t>
            </w:r>
          </w:p>
          <w:p w14:paraId="000002B0" w14:textId="77777777" w:rsidR="0043298A" w:rsidRDefault="00C17972">
            <w:pPr>
              <w:pStyle w:val="Heading6"/>
              <w:widowControl w:val="0"/>
            </w:pPr>
            <w:bookmarkStart w:id="174" w:name="_heading=h.1fyl9w3" w:colFirst="0" w:colLast="0"/>
            <w:bookmarkEnd w:id="174"/>
            <w:r>
              <w:t>Why or why not?</w:t>
            </w:r>
          </w:p>
        </w:tc>
        <w:tc>
          <w:tcPr>
            <w:tcW w:w="3540" w:type="dxa"/>
            <w:tcBorders>
              <w:top w:val="single" w:sz="8" w:space="0" w:color="F1F7F7"/>
              <w:left w:val="single" w:sz="8" w:space="0" w:color="F1F7F7"/>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2B1" w14:textId="77777777" w:rsidR="0043298A" w:rsidRDefault="00C17972">
            <w:pPr>
              <w:pStyle w:val="Heading6"/>
              <w:widowControl w:val="0"/>
            </w:pPr>
            <w:bookmarkStart w:id="175" w:name="_heading=h.3zy8sjw" w:colFirst="0" w:colLast="0"/>
            <w:bookmarkEnd w:id="175"/>
            <w:r>
              <w:t>What methods were used to detect anomalies or outliers?</w:t>
            </w:r>
          </w:p>
        </w:tc>
        <w:tc>
          <w:tcPr>
            <w:tcW w:w="3975" w:type="dxa"/>
            <w:tcBorders>
              <w:top w:val="single" w:sz="8" w:space="0" w:color="F1F7F7"/>
              <w:left w:val="single" w:sz="8" w:space="0" w:color="F1F7F7"/>
              <w:bottom w:val="single" w:sz="8" w:space="0" w:color="F1F7F7"/>
              <w:right w:val="single" w:sz="8" w:space="0" w:color="CDDCDC"/>
            </w:tcBorders>
            <w:shd w:val="clear" w:color="auto" w:fill="FFECD5"/>
            <w:tcMar>
              <w:top w:w="100" w:type="dxa"/>
              <w:left w:w="100" w:type="dxa"/>
              <w:bottom w:w="100" w:type="dxa"/>
              <w:right w:w="100" w:type="dxa"/>
            </w:tcMar>
            <w:vAlign w:val="bottom"/>
          </w:tcPr>
          <w:p w14:paraId="000002B2" w14:textId="77777777" w:rsidR="0043298A" w:rsidRDefault="00C17972">
            <w:pPr>
              <w:pStyle w:val="Heading6"/>
              <w:widowControl w:val="0"/>
            </w:pPr>
            <w:bookmarkStart w:id="176" w:name="_heading=h.2f3j2rp" w:colFirst="0" w:colLast="0"/>
            <w:bookmarkEnd w:id="176"/>
            <w:r>
              <w:t>Provide a comparative analysis demonstrating before and after anomaly handling measures.</w:t>
            </w:r>
          </w:p>
        </w:tc>
      </w:tr>
      <w:tr w:rsidR="0043298A" w14:paraId="113150BC" w14:textId="77777777" w:rsidTr="00660A34">
        <w:trPr>
          <w:trHeight w:val="285"/>
          <w:jc w:val="center"/>
        </w:trPr>
        <w:tc>
          <w:tcPr>
            <w:tcW w:w="3495" w:type="dxa"/>
            <w:tcBorders>
              <w:top w:val="single" w:sz="8" w:space="0" w:color="F1F7F7"/>
              <w:left w:val="single" w:sz="8" w:space="0" w:color="CDDCDC"/>
              <w:bottom w:val="single" w:sz="8" w:space="0" w:color="CDDCDC"/>
              <w:right w:val="single" w:sz="8" w:space="0" w:color="F1F7F7"/>
            </w:tcBorders>
            <w:shd w:val="clear" w:color="auto" w:fill="auto"/>
            <w:tcMar>
              <w:top w:w="100" w:type="dxa"/>
              <w:left w:w="100" w:type="dxa"/>
              <w:bottom w:w="100" w:type="dxa"/>
              <w:right w:w="100" w:type="dxa"/>
            </w:tcMar>
          </w:tcPr>
          <w:p w14:paraId="000002B3" w14:textId="29EB3496" w:rsidR="00660A34" w:rsidRDefault="00660A34" w:rsidP="00660A34"/>
          <w:p w14:paraId="000002B7" w14:textId="355EA3CF" w:rsidR="0043298A" w:rsidRDefault="0043298A"/>
        </w:tc>
        <w:tc>
          <w:tcPr>
            <w:tcW w:w="3540" w:type="dxa"/>
            <w:tcBorders>
              <w:top w:val="single" w:sz="8" w:space="0" w:color="F1F7F7"/>
              <w:left w:val="single" w:sz="8" w:space="0" w:color="F1F7F7"/>
              <w:bottom w:val="single" w:sz="8" w:space="0" w:color="CDDCDC"/>
              <w:right w:val="single" w:sz="8" w:space="0" w:color="CDDCDC"/>
            </w:tcBorders>
            <w:shd w:val="clear" w:color="auto" w:fill="auto"/>
            <w:tcMar>
              <w:top w:w="100" w:type="dxa"/>
              <w:left w:w="100" w:type="dxa"/>
              <w:bottom w:w="100" w:type="dxa"/>
              <w:right w:w="100" w:type="dxa"/>
            </w:tcMar>
          </w:tcPr>
          <w:p w14:paraId="000002B8" w14:textId="2A82F96F" w:rsidR="0043298A" w:rsidRDefault="0043298A">
            <w:pPr>
              <w:pStyle w:val="Heading6"/>
              <w:keepNext w:val="0"/>
              <w:keepLines w:val="0"/>
              <w:rPr>
                <w:rFonts w:ascii="Inter" w:eastAsia="Inter" w:hAnsi="Inter" w:cs="Inter"/>
                <w:i w:val="0"/>
                <w:color w:val="3D4043"/>
              </w:rPr>
            </w:pPr>
            <w:bookmarkStart w:id="177" w:name="_heading=h.u8tczi" w:colFirst="0" w:colLast="0"/>
            <w:bookmarkEnd w:id="177"/>
          </w:p>
        </w:tc>
        <w:tc>
          <w:tcPr>
            <w:tcW w:w="3975" w:type="dxa"/>
            <w:tcBorders>
              <w:top w:val="single" w:sz="8" w:space="0" w:color="F1F7F7"/>
              <w:left w:val="single" w:sz="8" w:space="0" w:color="F1F7F7"/>
              <w:bottom w:val="single" w:sz="8" w:space="0" w:color="CDDCDC"/>
              <w:right w:val="single" w:sz="8" w:space="0" w:color="CDDCDC"/>
            </w:tcBorders>
            <w:shd w:val="clear" w:color="auto" w:fill="auto"/>
            <w:tcMar>
              <w:top w:w="100" w:type="dxa"/>
              <w:left w:w="100" w:type="dxa"/>
              <w:bottom w:w="100" w:type="dxa"/>
              <w:right w:w="100" w:type="dxa"/>
            </w:tcMar>
          </w:tcPr>
          <w:p w14:paraId="000002C6" w14:textId="7A3F71C8" w:rsidR="0043298A" w:rsidRDefault="0043298A">
            <w:bookmarkStart w:id="178" w:name="_heading=h.3e8gvnb" w:colFirst="0" w:colLast="0"/>
            <w:bookmarkEnd w:id="178"/>
          </w:p>
        </w:tc>
      </w:tr>
      <w:tr w:rsidR="0043298A" w14:paraId="2BF2F8EA" w14:textId="77777777">
        <w:trPr>
          <w:jc w:val="center"/>
        </w:trPr>
        <w:tc>
          <w:tcPr>
            <w:tcW w:w="3495" w:type="dxa"/>
            <w:tcBorders>
              <w:top w:val="single" w:sz="8" w:space="0" w:color="F1F7F7"/>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2C7" w14:textId="77777777" w:rsidR="0043298A" w:rsidRDefault="00C17972">
            <w:pPr>
              <w:pStyle w:val="Heading4"/>
              <w:widowControl w:val="0"/>
            </w:pPr>
            <w:r>
              <w:t>DIMENSIONALITY REDUCTION</w:t>
            </w:r>
          </w:p>
        </w:tc>
        <w:tc>
          <w:tcPr>
            <w:tcW w:w="3540" w:type="dxa"/>
            <w:tcBorders>
              <w:top w:val="single" w:sz="8" w:space="0" w:color="F1F7F7"/>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2C8" w14:textId="77777777" w:rsidR="0043298A" w:rsidRDefault="00C17972">
            <w:pPr>
              <w:pStyle w:val="Heading4"/>
              <w:widowControl w:val="0"/>
            </w:pPr>
            <w:bookmarkStart w:id="179" w:name="_heading=h.1tdr5v4" w:colFirst="0" w:colLast="0"/>
            <w:bookmarkEnd w:id="179"/>
            <w:r>
              <w:t>METHOD(S) USED</w:t>
            </w:r>
          </w:p>
        </w:tc>
        <w:tc>
          <w:tcPr>
            <w:tcW w:w="3975" w:type="dxa"/>
            <w:tcBorders>
              <w:top w:val="single" w:sz="8" w:space="0" w:color="F1F7F7"/>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2C9" w14:textId="77777777" w:rsidR="0043298A" w:rsidRDefault="00C17972">
            <w:pPr>
              <w:pStyle w:val="Heading4"/>
              <w:widowControl w:val="0"/>
            </w:pPr>
            <w:bookmarkStart w:id="180" w:name="_heading=h.4ddeoix" w:colFirst="0" w:colLast="0"/>
            <w:bookmarkEnd w:id="180"/>
            <w:r>
              <w:t>COMPARATIVE SUMMARY</w:t>
            </w:r>
          </w:p>
        </w:tc>
      </w:tr>
      <w:tr w:rsidR="0043298A" w14:paraId="234400D3" w14:textId="77777777">
        <w:trPr>
          <w:jc w:val="center"/>
        </w:trPr>
        <w:tc>
          <w:tcPr>
            <w:tcW w:w="3495" w:type="dxa"/>
            <w:tcBorders>
              <w:top w:val="single" w:sz="8" w:space="0" w:color="F1F7F7"/>
              <w:left w:val="single" w:sz="8" w:space="0" w:color="CDDCDC"/>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2CA" w14:textId="77777777" w:rsidR="0043298A" w:rsidRDefault="00C17972">
            <w:pPr>
              <w:pStyle w:val="Heading6"/>
              <w:widowControl w:val="0"/>
            </w:pPr>
            <w:bookmarkStart w:id="181" w:name="_heading=h.2sioyqq" w:colFirst="0" w:colLast="0"/>
            <w:bookmarkEnd w:id="181"/>
            <w:r>
              <w:t xml:space="preserve">How many original features were collected and how many dimensions were reduced? </w:t>
            </w:r>
          </w:p>
        </w:tc>
        <w:tc>
          <w:tcPr>
            <w:tcW w:w="3540" w:type="dxa"/>
            <w:tcBorders>
              <w:top w:val="single" w:sz="8" w:space="0" w:color="F1F7F7"/>
              <w:left w:val="single" w:sz="8" w:space="0" w:color="F1F7F7"/>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2CB" w14:textId="77777777" w:rsidR="0043298A" w:rsidRDefault="00C17972">
            <w:pPr>
              <w:pStyle w:val="Heading6"/>
              <w:widowControl w:val="0"/>
            </w:pPr>
            <w:bookmarkStart w:id="182" w:name="_heading=h.17nz8yj" w:colFirst="0" w:colLast="0"/>
            <w:bookmarkEnd w:id="182"/>
            <w:r>
              <w:t xml:space="preserve">What methods were used to reduce the dimensionality of the data? </w:t>
            </w:r>
          </w:p>
        </w:tc>
        <w:tc>
          <w:tcPr>
            <w:tcW w:w="3975" w:type="dxa"/>
            <w:tcBorders>
              <w:top w:val="single" w:sz="8" w:space="0" w:color="F1F7F7"/>
              <w:left w:val="single" w:sz="8" w:space="0" w:color="F1F7F7"/>
              <w:bottom w:val="single" w:sz="8" w:space="0" w:color="F1F7F7"/>
              <w:right w:val="single" w:sz="8" w:space="0" w:color="CDDCDC"/>
            </w:tcBorders>
            <w:shd w:val="clear" w:color="auto" w:fill="FFECD5"/>
            <w:tcMar>
              <w:top w:w="100" w:type="dxa"/>
              <w:left w:w="100" w:type="dxa"/>
              <w:bottom w:w="100" w:type="dxa"/>
              <w:right w:w="100" w:type="dxa"/>
            </w:tcMar>
            <w:vAlign w:val="bottom"/>
          </w:tcPr>
          <w:p w14:paraId="000002CC" w14:textId="77777777" w:rsidR="0043298A" w:rsidRDefault="00C17972">
            <w:pPr>
              <w:pStyle w:val="Heading6"/>
              <w:widowControl w:val="0"/>
            </w:pPr>
            <w:bookmarkStart w:id="183" w:name="_heading=h.3rnmrmc" w:colFirst="0" w:colLast="0"/>
            <w:bookmarkEnd w:id="183"/>
            <w:r>
              <w:t>Why were features reduced using this method (over others)? Provide comparative charts showing before and after dimensionality reduction processes.</w:t>
            </w:r>
          </w:p>
        </w:tc>
      </w:tr>
      <w:tr w:rsidR="0043298A" w14:paraId="5E915DB8" w14:textId="77777777">
        <w:trPr>
          <w:jc w:val="center"/>
        </w:trPr>
        <w:tc>
          <w:tcPr>
            <w:tcW w:w="3495" w:type="dxa"/>
            <w:tcBorders>
              <w:top w:val="single" w:sz="8" w:space="0" w:color="F1F7F7"/>
              <w:left w:val="single" w:sz="8" w:space="0" w:color="CDDCDC"/>
              <w:bottom w:val="single" w:sz="8" w:space="0" w:color="CDDCDC"/>
              <w:right w:val="single" w:sz="8" w:space="0" w:color="F1F7F7"/>
            </w:tcBorders>
            <w:shd w:val="clear" w:color="auto" w:fill="auto"/>
            <w:tcMar>
              <w:top w:w="100" w:type="dxa"/>
              <w:left w:w="100" w:type="dxa"/>
              <w:bottom w:w="100" w:type="dxa"/>
              <w:right w:w="100" w:type="dxa"/>
            </w:tcMar>
          </w:tcPr>
          <w:p w14:paraId="000002CD" w14:textId="266FE49C" w:rsidR="00660A34" w:rsidRDefault="00660A34" w:rsidP="00660A34"/>
          <w:p w14:paraId="000002D1" w14:textId="4EDC1A3C" w:rsidR="0043298A" w:rsidRDefault="0043298A"/>
        </w:tc>
        <w:tc>
          <w:tcPr>
            <w:tcW w:w="3540" w:type="dxa"/>
            <w:tcBorders>
              <w:top w:val="single" w:sz="8" w:space="0" w:color="F1F7F7"/>
              <w:left w:val="single" w:sz="8" w:space="0" w:color="F1F7F7"/>
              <w:bottom w:val="single" w:sz="8" w:space="0" w:color="CDDCDC"/>
              <w:right w:val="single" w:sz="8" w:space="0" w:color="F1F7F7"/>
            </w:tcBorders>
            <w:shd w:val="clear" w:color="auto" w:fill="auto"/>
            <w:tcMar>
              <w:top w:w="100" w:type="dxa"/>
              <w:left w:w="100" w:type="dxa"/>
              <w:bottom w:w="100" w:type="dxa"/>
              <w:right w:w="100" w:type="dxa"/>
            </w:tcMar>
          </w:tcPr>
          <w:p w14:paraId="000002D2" w14:textId="6B8CEF47" w:rsidR="00660A34" w:rsidRDefault="00660A34" w:rsidP="00660A34"/>
          <w:p w14:paraId="000002D8" w14:textId="09DE2857" w:rsidR="0043298A" w:rsidRDefault="0043298A"/>
        </w:tc>
        <w:tc>
          <w:tcPr>
            <w:tcW w:w="3975" w:type="dxa"/>
            <w:tcBorders>
              <w:top w:val="single" w:sz="8" w:space="0" w:color="F1F7F7"/>
              <w:left w:val="single" w:sz="8" w:space="0" w:color="F1F7F7"/>
              <w:bottom w:val="single" w:sz="8" w:space="0" w:color="CDDCDC"/>
              <w:right w:val="single" w:sz="8" w:space="0" w:color="CDDCDC"/>
            </w:tcBorders>
            <w:shd w:val="clear" w:color="auto" w:fill="auto"/>
            <w:tcMar>
              <w:top w:w="100" w:type="dxa"/>
              <w:left w:w="100" w:type="dxa"/>
              <w:bottom w:w="100" w:type="dxa"/>
              <w:right w:w="100" w:type="dxa"/>
            </w:tcMar>
          </w:tcPr>
          <w:p w14:paraId="000002D9" w14:textId="07B67B23" w:rsidR="00660A34" w:rsidRDefault="00660A34" w:rsidP="00660A34"/>
          <w:p w14:paraId="000002E6" w14:textId="18C45535" w:rsidR="0043298A" w:rsidRDefault="0043298A"/>
        </w:tc>
      </w:tr>
      <w:tr w:rsidR="0043298A" w14:paraId="09C557B4" w14:textId="77777777">
        <w:trPr>
          <w:jc w:val="center"/>
        </w:trPr>
        <w:tc>
          <w:tcPr>
            <w:tcW w:w="3495" w:type="dxa"/>
            <w:tcBorders>
              <w:top w:val="single" w:sz="8" w:space="0" w:color="F1F7F7"/>
              <w:left w:val="single" w:sz="8" w:space="0" w:color="CDDCDC"/>
              <w:bottom w:val="single" w:sz="8" w:space="0" w:color="F1F7F7"/>
              <w:right w:val="single" w:sz="8" w:space="0" w:color="F1F7F7"/>
            </w:tcBorders>
            <w:shd w:val="clear" w:color="auto" w:fill="auto"/>
            <w:tcMar>
              <w:top w:w="100" w:type="dxa"/>
              <w:left w:w="100" w:type="dxa"/>
              <w:bottom w:w="100" w:type="dxa"/>
              <w:right w:w="100" w:type="dxa"/>
            </w:tcMar>
          </w:tcPr>
          <w:p w14:paraId="000002E7" w14:textId="77777777" w:rsidR="0043298A" w:rsidRDefault="00C17972">
            <w:pPr>
              <w:pStyle w:val="Heading4"/>
              <w:widowControl w:val="0"/>
            </w:pPr>
            <w:r>
              <w:t>JOINING INPUT SOURCES</w:t>
            </w:r>
          </w:p>
        </w:tc>
        <w:tc>
          <w:tcPr>
            <w:tcW w:w="3540" w:type="dxa"/>
            <w:tcBorders>
              <w:top w:val="single" w:sz="8" w:space="0" w:color="F1F7F7"/>
              <w:left w:val="single" w:sz="8" w:space="0" w:color="F1F7F7"/>
              <w:bottom w:val="single" w:sz="8" w:space="0" w:color="F1F7F7"/>
              <w:right w:val="single" w:sz="8" w:space="0" w:color="F1F7F7"/>
            </w:tcBorders>
            <w:shd w:val="clear" w:color="auto" w:fill="auto"/>
            <w:tcMar>
              <w:top w:w="100" w:type="dxa"/>
              <w:left w:w="100" w:type="dxa"/>
              <w:bottom w:w="100" w:type="dxa"/>
              <w:right w:w="100" w:type="dxa"/>
            </w:tcMar>
          </w:tcPr>
          <w:p w14:paraId="000002E8" w14:textId="77777777" w:rsidR="0043298A" w:rsidRDefault="00C17972">
            <w:pPr>
              <w:pStyle w:val="Heading4"/>
              <w:widowControl w:val="0"/>
            </w:pPr>
            <w:bookmarkStart w:id="184" w:name="_heading=h.26sx1u5" w:colFirst="0" w:colLast="0"/>
            <w:bookmarkEnd w:id="184"/>
            <w:r>
              <w:t>METHOD(S) USED</w:t>
            </w:r>
          </w:p>
        </w:tc>
        <w:tc>
          <w:tcPr>
            <w:tcW w:w="3975" w:type="dxa"/>
            <w:tcBorders>
              <w:top w:val="single" w:sz="8" w:space="0" w:color="F1F7F7"/>
              <w:left w:val="single" w:sz="8" w:space="0" w:color="F1F7F7"/>
              <w:bottom w:val="single" w:sz="8" w:space="0" w:color="F1F7F7"/>
              <w:right w:val="single" w:sz="8" w:space="0" w:color="CDDCDC"/>
            </w:tcBorders>
            <w:shd w:val="clear" w:color="auto" w:fill="auto"/>
            <w:tcMar>
              <w:top w:w="100" w:type="dxa"/>
              <w:left w:w="100" w:type="dxa"/>
              <w:bottom w:w="100" w:type="dxa"/>
              <w:right w:w="100" w:type="dxa"/>
            </w:tcMar>
          </w:tcPr>
          <w:p w14:paraId="000002E9" w14:textId="77777777" w:rsidR="0043298A" w:rsidRDefault="00C17972">
            <w:pPr>
              <w:pStyle w:val="Heading4"/>
              <w:widowControl w:val="0"/>
            </w:pPr>
            <w:bookmarkStart w:id="185" w:name="_heading=h.ly7c1y" w:colFirst="0" w:colLast="0"/>
            <w:bookmarkEnd w:id="185"/>
            <w:r>
              <w:t>COMPARATIVE SUMMARY</w:t>
            </w:r>
          </w:p>
          <w:p w14:paraId="000002EA" w14:textId="77777777" w:rsidR="0043298A" w:rsidRDefault="0043298A">
            <w:pPr>
              <w:pStyle w:val="Heading4"/>
              <w:widowControl w:val="0"/>
            </w:pPr>
            <w:bookmarkStart w:id="186" w:name="_heading=h.35xuupr" w:colFirst="0" w:colLast="0"/>
            <w:bookmarkEnd w:id="186"/>
          </w:p>
        </w:tc>
      </w:tr>
      <w:tr w:rsidR="0043298A" w14:paraId="72C25188" w14:textId="77777777">
        <w:trPr>
          <w:jc w:val="center"/>
        </w:trPr>
        <w:tc>
          <w:tcPr>
            <w:tcW w:w="3495" w:type="dxa"/>
            <w:tcBorders>
              <w:top w:val="single" w:sz="8" w:space="0" w:color="F1F7F7"/>
              <w:left w:val="single" w:sz="8" w:space="0" w:color="CDDCDC"/>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2EB" w14:textId="77777777" w:rsidR="0043298A" w:rsidRDefault="00C17972">
            <w:pPr>
              <w:pStyle w:val="Heading6"/>
              <w:widowControl w:val="0"/>
            </w:pPr>
            <w:bookmarkStart w:id="187" w:name="_heading=h.1l354xk" w:colFirst="0" w:colLast="0"/>
            <w:bookmarkEnd w:id="187"/>
            <w:r>
              <w:t xml:space="preserve">What were the distinct input sources that were joined? </w:t>
            </w:r>
          </w:p>
        </w:tc>
        <w:tc>
          <w:tcPr>
            <w:tcW w:w="3540" w:type="dxa"/>
            <w:tcBorders>
              <w:top w:val="single" w:sz="8" w:space="0" w:color="F1F7F7"/>
              <w:left w:val="single" w:sz="8" w:space="0" w:color="F1F7F7"/>
              <w:bottom w:val="single" w:sz="8" w:space="0" w:color="F1F7F7"/>
              <w:right w:val="single" w:sz="8" w:space="0" w:color="F1F7F7"/>
            </w:tcBorders>
            <w:shd w:val="clear" w:color="auto" w:fill="FFECD5"/>
            <w:tcMar>
              <w:top w:w="100" w:type="dxa"/>
              <w:left w:w="100" w:type="dxa"/>
              <w:bottom w:w="100" w:type="dxa"/>
              <w:right w:w="100" w:type="dxa"/>
            </w:tcMar>
            <w:vAlign w:val="bottom"/>
          </w:tcPr>
          <w:p w14:paraId="000002EC" w14:textId="77777777" w:rsidR="0043298A" w:rsidRDefault="00C17972">
            <w:pPr>
              <w:pStyle w:val="Heading6"/>
              <w:widowControl w:val="0"/>
            </w:pPr>
            <w:bookmarkStart w:id="188" w:name="_heading=h.452snld" w:colFirst="0" w:colLast="0"/>
            <w:bookmarkEnd w:id="188"/>
            <w:r>
              <w:t>What are the shared columns of fields used to join these sources?</w:t>
            </w:r>
          </w:p>
        </w:tc>
        <w:tc>
          <w:tcPr>
            <w:tcW w:w="3975" w:type="dxa"/>
            <w:tcBorders>
              <w:top w:val="single" w:sz="8" w:space="0" w:color="F1F7F7"/>
              <w:left w:val="single" w:sz="8" w:space="0" w:color="F1F7F7"/>
              <w:bottom w:val="single" w:sz="8" w:space="0" w:color="F1F7F7"/>
              <w:right w:val="single" w:sz="8" w:space="0" w:color="CDDCDC"/>
            </w:tcBorders>
            <w:shd w:val="clear" w:color="auto" w:fill="FFECD5"/>
            <w:tcMar>
              <w:top w:w="100" w:type="dxa"/>
              <w:left w:w="100" w:type="dxa"/>
              <w:bottom w:w="100" w:type="dxa"/>
              <w:right w:w="100" w:type="dxa"/>
            </w:tcMar>
            <w:vAlign w:val="bottom"/>
          </w:tcPr>
          <w:p w14:paraId="000002ED" w14:textId="77777777" w:rsidR="0043298A" w:rsidRDefault="00C17972">
            <w:pPr>
              <w:pStyle w:val="Heading6"/>
              <w:widowControl w:val="0"/>
            </w:pPr>
            <w:bookmarkStart w:id="189" w:name="_heading=h.2k82xt6" w:colFirst="0" w:colLast="0"/>
            <w:bookmarkEnd w:id="189"/>
            <w:r>
              <w:t xml:space="preserve">Why were features joined using this method over others? </w:t>
            </w:r>
          </w:p>
          <w:p w14:paraId="000002EE" w14:textId="77777777" w:rsidR="0043298A" w:rsidRDefault="0043298A">
            <w:pPr>
              <w:pStyle w:val="Heading6"/>
              <w:widowControl w:val="0"/>
            </w:pPr>
            <w:bookmarkStart w:id="190" w:name="_heading=h.zdd80z" w:colFirst="0" w:colLast="0"/>
            <w:bookmarkEnd w:id="190"/>
          </w:p>
          <w:p w14:paraId="000002EF" w14:textId="77777777" w:rsidR="0043298A" w:rsidRDefault="00C17972">
            <w:pPr>
              <w:pStyle w:val="Heading6"/>
              <w:widowControl w:val="0"/>
            </w:pPr>
            <w:bookmarkStart w:id="191" w:name="_heading=h.3jd0qos" w:colFirst="0" w:colLast="0"/>
            <w:bookmarkEnd w:id="191"/>
            <w:r>
              <w:t>Provide comparative charts showing before and after dimensionality reduction processes.</w:t>
            </w:r>
          </w:p>
        </w:tc>
      </w:tr>
      <w:tr w:rsidR="0043298A" w14:paraId="7DB78CA9" w14:textId="77777777">
        <w:trPr>
          <w:trHeight w:val="400"/>
          <w:jc w:val="center"/>
        </w:trPr>
        <w:tc>
          <w:tcPr>
            <w:tcW w:w="3495" w:type="dxa"/>
            <w:tcBorders>
              <w:top w:val="single" w:sz="8" w:space="0" w:color="F1F7F7"/>
              <w:left w:val="single" w:sz="8" w:space="0" w:color="CDDCDC"/>
              <w:bottom w:val="single" w:sz="8" w:space="0" w:color="CDDCDC"/>
              <w:right w:val="single" w:sz="8" w:space="0" w:color="F1F7F7"/>
            </w:tcBorders>
            <w:shd w:val="clear" w:color="auto" w:fill="auto"/>
            <w:tcMar>
              <w:top w:w="100" w:type="dxa"/>
              <w:left w:w="100" w:type="dxa"/>
              <w:bottom w:w="100" w:type="dxa"/>
              <w:right w:w="100" w:type="dxa"/>
            </w:tcMar>
          </w:tcPr>
          <w:p w14:paraId="000002F4" w14:textId="7E9EA276" w:rsidR="0043298A" w:rsidRDefault="0043298A"/>
        </w:tc>
        <w:tc>
          <w:tcPr>
            <w:tcW w:w="3540" w:type="dxa"/>
            <w:tcBorders>
              <w:top w:val="single" w:sz="8" w:space="0" w:color="F1F7F7"/>
              <w:left w:val="single" w:sz="8" w:space="0" w:color="F1F7F7"/>
              <w:bottom w:val="single" w:sz="8" w:space="0" w:color="CDDCDC"/>
              <w:right w:val="single" w:sz="8" w:space="0" w:color="F1F7F7"/>
            </w:tcBorders>
            <w:shd w:val="clear" w:color="auto" w:fill="auto"/>
            <w:tcMar>
              <w:top w:w="100" w:type="dxa"/>
              <w:left w:w="100" w:type="dxa"/>
              <w:bottom w:w="100" w:type="dxa"/>
              <w:right w:w="100" w:type="dxa"/>
            </w:tcMar>
          </w:tcPr>
          <w:p w14:paraId="000002FB" w14:textId="26CB8447" w:rsidR="0043298A" w:rsidRDefault="0043298A"/>
        </w:tc>
        <w:tc>
          <w:tcPr>
            <w:tcW w:w="3975" w:type="dxa"/>
            <w:tcBorders>
              <w:top w:val="single" w:sz="8" w:space="0" w:color="F1F7F7"/>
              <w:left w:val="single" w:sz="8" w:space="0" w:color="F1F7F7"/>
              <w:bottom w:val="single" w:sz="8" w:space="0" w:color="CDDCDC"/>
              <w:right w:val="single" w:sz="8" w:space="0" w:color="CDDCDC"/>
            </w:tcBorders>
            <w:shd w:val="clear" w:color="auto" w:fill="auto"/>
            <w:tcMar>
              <w:top w:w="100" w:type="dxa"/>
              <w:left w:w="100" w:type="dxa"/>
              <w:bottom w:w="100" w:type="dxa"/>
              <w:right w:w="100" w:type="dxa"/>
            </w:tcMar>
          </w:tcPr>
          <w:p w14:paraId="00000309" w14:textId="689E518F" w:rsidR="0043298A" w:rsidRDefault="0043298A"/>
        </w:tc>
      </w:tr>
    </w:tbl>
    <w:p w14:paraId="0000030A" w14:textId="77777777" w:rsidR="0043298A" w:rsidRDefault="0043298A">
      <w:pPr>
        <w:rPr>
          <w:rFonts w:ascii="Inter" w:eastAsia="Inter" w:hAnsi="Inter" w:cs="Inter"/>
          <w:color w:val="3C4F50"/>
          <w:sz w:val="22"/>
          <w:szCs w:val="22"/>
        </w:rPr>
      </w:pPr>
      <w:bookmarkStart w:id="192" w:name="_heading=h.1yib0wl" w:colFirst="0" w:colLast="0"/>
      <w:bookmarkEnd w:id="192"/>
    </w:p>
    <w:sectPr w:rsidR="0043298A">
      <w:headerReference w:type="default" r:id="rId18"/>
      <w:headerReference w:type="first" r:id="rId19"/>
      <w:footerReference w:type="first" r:id="rId20"/>
      <w:pgSz w:w="12240" w:h="15840"/>
      <w:pgMar w:top="144" w:right="144" w:bottom="144" w:left="144" w:header="491"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3" w:author="Peter Darch" w:date="2024-08-06T13:30:00Z" w:initials="">
    <w:p w14:paraId="00000314" w14:textId="77777777" w:rsidR="0043298A" w:rsidRDefault="00C17972">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This section could be quite time-consuming to fill in, so leave it blank - I’ve left it in here for illustrative purposes only</w:t>
      </w:r>
    </w:p>
  </w:comment>
  <w:comment w:id="44" w:author="Peter Darch" w:date="2024-08-06T13:30:00Z" w:initials="">
    <w:p w14:paraId="00000317" w14:textId="77777777" w:rsidR="0043298A" w:rsidRDefault="00C17972">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This could be blank if there are no atypical data points</w:t>
      </w:r>
    </w:p>
  </w:comment>
  <w:comment w:id="68" w:author="Peter Darch" w:date="2024-08-06T13:32:00Z" w:initials="">
    <w:p w14:paraId="00000315" w14:textId="77777777" w:rsidR="0043298A" w:rsidRDefault="00C17972">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 xml:space="preserve">Suggest some scenarios in which it would be appropriate to use the dataset, according to the following criteria: </w:t>
      </w:r>
      <w:r>
        <w:rPr>
          <w:rFonts w:ascii="Arial" w:eastAsia="Arial" w:hAnsi="Arial" w:cs="Arial"/>
          <w:color w:val="000000"/>
          <w:sz w:val="22"/>
          <w:szCs w:val="22"/>
        </w:rPr>
        <w:br/>
        <w:t>- Where the dataset is fit-for-use and of good enough quality to use;</w:t>
      </w:r>
      <w:r>
        <w:rPr>
          <w:rFonts w:ascii="Arial" w:eastAsia="Arial" w:hAnsi="Arial" w:cs="Arial"/>
          <w:color w:val="000000"/>
          <w:sz w:val="22"/>
          <w:szCs w:val="22"/>
        </w:rPr>
        <w:br/>
        <w:t>- Where it is ethically acceptable to use the dataset</w:t>
      </w:r>
    </w:p>
  </w:comment>
  <w:comment w:id="70" w:author="Peter Darch" w:date="2024-08-06T13:32:00Z" w:initials="">
    <w:p w14:paraId="00000311" w14:textId="77777777" w:rsidR="0043298A" w:rsidRDefault="00C17972">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Consider any scenarios in which you think use of this dataset would be ethically problematic</w:t>
      </w:r>
    </w:p>
  </w:comment>
  <w:comment w:id="95" w:author="Peter Darch" w:date="2024-08-06T13:33:00Z" w:initials="">
    <w:p w14:paraId="00000312" w14:textId="77777777" w:rsidR="0043298A" w:rsidRDefault="00C17972">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Likely to be what you select for a dataset resulting from your summer school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0000314" w15:done="0"/>
  <w15:commentEx w15:paraId="00000317" w15:done="0"/>
  <w15:commentEx w15:paraId="00000315" w15:done="0"/>
  <w15:commentEx w15:paraId="00000311" w15:done="0"/>
  <w15:commentEx w15:paraId="0000031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0000314" w16cid:durableId="46603C4E"/>
  <w16cid:commentId w16cid:paraId="00000317" w16cid:durableId="531A242E"/>
  <w16cid:commentId w16cid:paraId="00000315" w16cid:durableId="703E28CC"/>
  <w16cid:commentId w16cid:paraId="00000311" w16cid:durableId="6CE1A205"/>
  <w16cid:commentId w16cid:paraId="00000312" w16cid:durableId="7C974F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393E0B" w14:textId="77777777" w:rsidR="008A3FAC" w:rsidRDefault="008A3FAC">
      <w:r>
        <w:separator/>
      </w:r>
    </w:p>
  </w:endnote>
  <w:endnote w:type="continuationSeparator" w:id="0">
    <w:p w14:paraId="0C33BDBB" w14:textId="77777777" w:rsidR="008A3FAC" w:rsidRDefault="008A3F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Inter Medium">
    <w:altName w:val="Calibri"/>
    <w:charset w:val="00"/>
    <w:family w:val="auto"/>
    <w:pitch w:val="default"/>
    <w:embedRegular r:id="rId1" w:fontKey="{55AE7B22-D713-445E-AC80-322F1B6134F2}"/>
    <w:embedBold r:id="rId2" w:fontKey="{8EE8C680-8C8C-4C69-AEF8-C9243438CDCF}"/>
    <w:embedItalic r:id="rId3" w:fontKey="{55B75107-24F6-4512-8C10-959242806584}"/>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 SemiBold">
    <w:altName w:val="Calibri"/>
    <w:charset w:val="00"/>
    <w:family w:val="auto"/>
    <w:pitch w:val="default"/>
    <w:embedRegular r:id="rId4" w:fontKey="{0B01B361-DFA9-4BB0-8206-2D368578AAE8}"/>
  </w:font>
  <w:font w:name="Google Sans Text Medium">
    <w:altName w:val="Cambria"/>
    <w:panose1 w:val="00000000000000000000"/>
    <w:charset w:val="00"/>
    <w:family w:val="roman"/>
    <w:notTrueType/>
    <w:pitch w:val="default"/>
  </w:font>
  <w:font w:name="Space Grotesk">
    <w:altName w:val="Calibri"/>
    <w:charset w:val="00"/>
    <w:family w:val="auto"/>
    <w:pitch w:val="default"/>
    <w:embedRegular r:id="rId5" w:fontKey="{F5D72C81-C0C3-47F3-A6F9-D1F9AE8457BD}"/>
    <w:embedItalic r:id="rId6" w:fontKey="{AD26C5EA-520F-4E10-B13E-D09FDCB3A039}"/>
    <w:embedBoldItalic r:id="rId7" w:fontKey="{7A97E2C9-D410-4829-98B6-84D7BFA03007}"/>
  </w:font>
  <w:font w:name="Arial">
    <w:panose1 w:val="020B0604020202020204"/>
    <w:charset w:val="00"/>
    <w:family w:val="swiss"/>
    <w:pitch w:val="variable"/>
    <w:sig w:usb0="E0002EFF" w:usb1="C000785B" w:usb2="00000009" w:usb3="00000000" w:csb0="000001FF" w:csb1="00000000"/>
  </w:font>
  <w:font w:name="Inter">
    <w:altName w:val="Calibri"/>
    <w:charset w:val="00"/>
    <w:family w:val="auto"/>
    <w:pitch w:val="default"/>
    <w:embedRegular r:id="rId8" w:fontKey="{5F315091-3CC6-475B-BF1D-FA52E41032EF}"/>
    <w:embedBold r:id="rId9" w:fontKey="{9C8C6520-11D1-4963-A770-2D6E2022F3E5}"/>
  </w:font>
  <w:font w:name="Calibri">
    <w:panose1 w:val="020F0502020204030204"/>
    <w:charset w:val="00"/>
    <w:family w:val="swiss"/>
    <w:pitch w:val="variable"/>
    <w:sig w:usb0="E4002EFF" w:usb1="C200247B" w:usb2="00000009" w:usb3="00000000" w:csb0="000001FF" w:csb1="00000000"/>
    <w:embedRegular r:id="rId10" w:fontKey="{74CA3F50-4FAD-4392-B3A8-7A9B60B191A1}"/>
  </w:font>
  <w:font w:name="Cambria">
    <w:panose1 w:val="02040503050406030204"/>
    <w:charset w:val="00"/>
    <w:family w:val="roman"/>
    <w:pitch w:val="variable"/>
    <w:sig w:usb0="E00006FF" w:usb1="420024FF" w:usb2="02000000" w:usb3="00000000" w:csb0="0000019F" w:csb1="00000000"/>
    <w:embedRegular r:id="rId11" w:fontKey="{FBD4C6CC-1A5A-4677-BCFE-F11C0BDA8E9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0F" w14:textId="77777777" w:rsidR="0043298A" w:rsidRDefault="0043298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4DE343" w14:textId="77777777" w:rsidR="008A3FAC" w:rsidRDefault="008A3FAC">
      <w:r>
        <w:separator/>
      </w:r>
    </w:p>
  </w:footnote>
  <w:footnote w:type="continuationSeparator" w:id="0">
    <w:p w14:paraId="65903EA8" w14:textId="77777777" w:rsidR="008A3FAC" w:rsidRDefault="008A3F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0E" w14:textId="77777777" w:rsidR="0043298A" w:rsidRDefault="0043298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0B" w14:textId="77777777" w:rsidR="0043298A" w:rsidRDefault="0043298A"/>
  <w:p w14:paraId="0000030C" w14:textId="77777777" w:rsidR="0043298A" w:rsidRDefault="0043298A">
    <w:pPr>
      <w:rPr>
        <w:b/>
        <w:highlight w:val="yellow"/>
      </w:rPr>
    </w:pPr>
  </w:p>
  <w:p w14:paraId="0000030D" w14:textId="77777777" w:rsidR="0043298A" w:rsidRDefault="0043298A">
    <w:pPr>
      <w:rPr>
        <w:b/>
        <w:highlight w:val="yello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CF5B9D"/>
    <w:multiLevelType w:val="hybridMultilevel"/>
    <w:tmpl w:val="FD184F08"/>
    <w:lvl w:ilvl="0" w:tplc="9508E6C6">
      <w:numFmt w:val="bullet"/>
      <w:lvlText w:val=""/>
      <w:lvlJc w:val="left"/>
      <w:pPr>
        <w:ind w:left="720" w:hanging="360"/>
      </w:pPr>
      <w:rPr>
        <w:rFonts w:ascii="Symbol" w:eastAsia="Inter Medium" w:hAnsi="Symbol" w:cs="Inter Medium"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817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9"/>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1MjaxtDQxsjQzMDJX0lEKTi0uzszPAykwqQUAW9t3lSwAAAA="/>
  </w:docVars>
  <w:rsids>
    <w:rsidRoot w:val="0043298A"/>
    <w:rsid w:val="00070D45"/>
    <w:rsid w:val="000E5464"/>
    <w:rsid w:val="00216363"/>
    <w:rsid w:val="00217A83"/>
    <w:rsid w:val="00404A47"/>
    <w:rsid w:val="00430A3E"/>
    <w:rsid w:val="0043298A"/>
    <w:rsid w:val="005370D6"/>
    <w:rsid w:val="00563B58"/>
    <w:rsid w:val="005C0E71"/>
    <w:rsid w:val="005F20AC"/>
    <w:rsid w:val="00660A34"/>
    <w:rsid w:val="00727486"/>
    <w:rsid w:val="007C2848"/>
    <w:rsid w:val="00835EC0"/>
    <w:rsid w:val="00873365"/>
    <w:rsid w:val="008A3FAC"/>
    <w:rsid w:val="008C0D8D"/>
    <w:rsid w:val="00906CF1"/>
    <w:rsid w:val="0091105B"/>
    <w:rsid w:val="00925931"/>
    <w:rsid w:val="0094404A"/>
    <w:rsid w:val="009A4CFF"/>
    <w:rsid w:val="00A51DFD"/>
    <w:rsid w:val="00A9431D"/>
    <w:rsid w:val="00AD2318"/>
    <w:rsid w:val="00AD54F2"/>
    <w:rsid w:val="00AF4E81"/>
    <w:rsid w:val="00C17972"/>
    <w:rsid w:val="00C51ED2"/>
    <w:rsid w:val="00CC1469"/>
    <w:rsid w:val="00CF340C"/>
    <w:rsid w:val="00D14247"/>
    <w:rsid w:val="00E638A4"/>
    <w:rsid w:val="00F12676"/>
    <w:rsid w:val="00F30A2D"/>
    <w:rsid w:val="00F54F9C"/>
    <w:rsid w:val="00F90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624E0D"/>
  <w15:docId w15:val="{10685089-9575-4A51-BCBA-85539C5ED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Inter Medium" w:eastAsia="Inter Medium" w:hAnsi="Inter Medium" w:cs="Inter Medium"/>
        <w:color w:val="3D4043"/>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outlineLvl w:val="1"/>
    </w:pPr>
    <w:rPr>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ascii="Inter SemiBold" w:eastAsia="Inter SemiBold" w:hAnsi="Inter SemiBold" w:cs="Inter SemiBold"/>
      <w:color w:val="0748A2"/>
      <w:sz w:val="26"/>
      <w:szCs w:val="26"/>
    </w:rPr>
  </w:style>
  <w:style w:type="paragraph" w:styleId="Heading4">
    <w:name w:val="heading 4"/>
    <w:basedOn w:val="Normal"/>
    <w:next w:val="Normal"/>
    <w:link w:val="Heading4Char"/>
    <w:uiPriority w:val="9"/>
    <w:unhideWhenUsed/>
    <w:qFormat/>
    <w:pPr>
      <w:keepNext/>
      <w:keepLines/>
      <w:outlineLvl w:val="3"/>
    </w:pPr>
    <w:rPr>
      <w:rFonts w:ascii="Google Sans Text Medium" w:eastAsia="Google Sans Text Medium" w:hAnsi="Google Sans Text Medium" w:cs="Google Sans Text Medium"/>
      <w:color w:val="0748A2"/>
    </w:rPr>
  </w:style>
  <w:style w:type="paragraph" w:styleId="Heading5">
    <w:name w:val="heading 5"/>
    <w:basedOn w:val="Normal"/>
    <w:next w:val="Normal"/>
    <w:link w:val="Heading5Char"/>
    <w:uiPriority w:val="9"/>
    <w:unhideWhenUsed/>
    <w:qFormat/>
    <w:pPr>
      <w:keepNext/>
      <w:keepLines/>
      <w:spacing w:before="200" w:after="80"/>
      <w:outlineLvl w:val="4"/>
    </w:pPr>
    <w:rPr>
      <w:sz w:val="22"/>
      <w:szCs w:val="22"/>
    </w:rPr>
  </w:style>
  <w:style w:type="paragraph" w:styleId="Heading6">
    <w:name w:val="heading 6"/>
    <w:basedOn w:val="Normal"/>
    <w:next w:val="Normal"/>
    <w:link w:val="Heading6Char"/>
    <w:uiPriority w:val="9"/>
    <w:unhideWhenUsed/>
    <w:qFormat/>
    <w:pPr>
      <w:keepNext/>
      <w:keepLines/>
      <w:outlineLvl w:val="5"/>
    </w:pPr>
    <w:rPr>
      <w:rFonts w:ascii="Space Grotesk" w:eastAsia="Space Grotesk" w:hAnsi="Space Grotesk" w:cs="Space Grotesk"/>
      <w:i/>
      <w:color w:val="3C4F5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65">
    <w:name w:val="65"/>
    <w:basedOn w:val="TableNormal"/>
    <w:tblPr>
      <w:tblStyleRowBandSize w:val="1"/>
      <w:tblStyleColBandSize w:val="1"/>
      <w:tblCellMar>
        <w:top w:w="100" w:type="dxa"/>
        <w:left w:w="100" w:type="dxa"/>
        <w:bottom w:w="100" w:type="dxa"/>
        <w:right w:w="100" w:type="dxa"/>
      </w:tblCellMar>
    </w:tblPr>
  </w:style>
  <w:style w:type="table" w:customStyle="1" w:styleId="64">
    <w:name w:val="64"/>
    <w:basedOn w:val="TableNormal"/>
    <w:tblPr>
      <w:tblStyleRowBandSize w:val="1"/>
      <w:tblStyleColBandSize w:val="1"/>
      <w:tblCellMar>
        <w:top w:w="100" w:type="dxa"/>
        <w:left w:w="100" w:type="dxa"/>
        <w:bottom w:w="100" w:type="dxa"/>
        <w:right w:w="100" w:type="dxa"/>
      </w:tblCellMar>
    </w:tblPr>
  </w:style>
  <w:style w:type="table" w:customStyle="1" w:styleId="63">
    <w:name w:val="63"/>
    <w:basedOn w:val="TableNormal"/>
    <w:tblPr>
      <w:tblStyleRowBandSize w:val="1"/>
      <w:tblStyleColBandSize w:val="1"/>
      <w:tblCellMar>
        <w:top w:w="100" w:type="dxa"/>
        <w:left w:w="100" w:type="dxa"/>
        <w:bottom w:w="100" w:type="dxa"/>
        <w:right w:w="100" w:type="dxa"/>
      </w:tblCellMar>
    </w:tblPr>
  </w:style>
  <w:style w:type="table" w:customStyle="1" w:styleId="62">
    <w:name w:val="62"/>
    <w:basedOn w:val="TableNormal"/>
    <w:tblPr>
      <w:tblStyleRowBandSize w:val="1"/>
      <w:tblStyleColBandSize w:val="1"/>
      <w:tblCellMar>
        <w:top w:w="100" w:type="dxa"/>
        <w:left w:w="100" w:type="dxa"/>
        <w:bottom w:w="100" w:type="dxa"/>
        <w:right w:w="100" w:type="dxa"/>
      </w:tblCellMar>
    </w:tblPr>
  </w:style>
  <w:style w:type="table" w:customStyle="1" w:styleId="61">
    <w:name w:val="61"/>
    <w:basedOn w:val="TableNormal"/>
    <w:tblPr>
      <w:tblStyleRowBandSize w:val="1"/>
      <w:tblStyleColBandSize w:val="1"/>
      <w:tblCellMar>
        <w:top w:w="100" w:type="dxa"/>
        <w:left w:w="100" w:type="dxa"/>
        <w:bottom w:w="100" w:type="dxa"/>
        <w:right w:w="100" w:type="dxa"/>
      </w:tblCellMar>
    </w:tblPr>
  </w:style>
  <w:style w:type="table" w:customStyle="1" w:styleId="60">
    <w:name w:val="60"/>
    <w:basedOn w:val="TableNormal"/>
    <w:tblPr>
      <w:tblStyleRowBandSize w:val="1"/>
      <w:tblStyleColBandSize w:val="1"/>
      <w:tblCellMar>
        <w:top w:w="100" w:type="dxa"/>
        <w:left w:w="100" w:type="dxa"/>
        <w:bottom w:w="100" w:type="dxa"/>
        <w:right w:w="100" w:type="dxa"/>
      </w:tblCellMar>
    </w:tblPr>
  </w:style>
  <w:style w:type="table" w:customStyle="1" w:styleId="59">
    <w:name w:val="59"/>
    <w:basedOn w:val="TableNormal"/>
    <w:tblPr>
      <w:tblStyleRowBandSize w:val="1"/>
      <w:tblStyleColBandSize w:val="1"/>
      <w:tblCellMar>
        <w:top w:w="100" w:type="dxa"/>
        <w:left w:w="100" w:type="dxa"/>
        <w:bottom w:w="100" w:type="dxa"/>
        <w:right w:w="100" w:type="dxa"/>
      </w:tblCellMar>
    </w:tblPr>
  </w:style>
  <w:style w:type="table" w:customStyle="1" w:styleId="58">
    <w:name w:val="58"/>
    <w:basedOn w:val="TableNormal"/>
    <w:tblPr>
      <w:tblStyleRowBandSize w:val="1"/>
      <w:tblStyleColBandSize w:val="1"/>
      <w:tblCellMar>
        <w:top w:w="100" w:type="dxa"/>
        <w:left w:w="100" w:type="dxa"/>
        <w:bottom w:w="100" w:type="dxa"/>
        <w:right w:w="100" w:type="dxa"/>
      </w:tblCellMar>
    </w:tblPr>
  </w:style>
  <w:style w:type="table" w:customStyle="1" w:styleId="57">
    <w:name w:val="57"/>
    <w:basedOn w:val="TableNormal"/>
    <w:tblPr>
      <w:tblStyleRowBandSize w:val="1"/>
      <w:tblStyleColBandSize w:val="1"/>
      <w:tblCellMar>
        <w:top w:w="100" w:type="dxa"/>
        <w:left w:w="100" w:type="dxa"/>
        <w:bottom w:w="100" w:type="dxa"/>
        <w:right w:w="100" w:type="dxa"/>
      </w:tblCellMar>
    </w:tblPr>
  </w:style>
  <w:style w:type="table" w:customStyle="1" w:styleId="56">
    <w:name w:val="56"/>
    <w:basedOn w:val="TableNormal"/>
    <w:tblPr>
      <w:tblStyleRowBandSize w:val="1"/>
      <w:tblStyleColBandSize w:val="1"/>
      <w:tblCellMar>
        <w:top w:w="100" w:type="dxa"/>
        <w:left w:w="100" w:type="dxa"/>
        <w:bottom w:w="100" w:type="dxa"/>
        <w:right w:w="100" w:type="dxa"/>
      </w:tblCellMar>
    </w:tblPr>
  </w:style>
  <w:style w:type="table" w:customStyle="1" w:styleId="55">
    <w:name w:val="55"/>
    <w:basedOn w:val="TableNormal"/>
    <w:tblPr>
      <w:tblStyleRowBandSize w:val="1"/>
      <w:tblStyleColBandSize w:val="1"/>
      <w:tblCellMar>
        <w:top w:w="100" w:type="dxa"/>
        <w:left w:w="100" w:type="dxa"/>
        <w:bottom w:w="100" w:type="dxa"/>
        <w:right w:w="100" w:type="dxa"/>
      </w:tblCellMar>
    </w:tblPr>
  </w:style>
  <w:style w:type="table" w:customStyle="1" w:styleId="54">
    <w:name w:val="54"/>
    <w:basedOn w:val="TableNormal"/>
    <w:tblPr>
      <w:tblStyleRowBandSize w:val="1"/>
      <w:tblStyleColBandSize w:val="1"/>
      <w:tblCellMar>
        <w:top w:w="100" w:type="dxa"/>
        <w:left w:w="100" w:type="dxa"/>
        <w:bottom w:w="100" w:type="dxa"/>
        <w:right w:w="100" w:type="dxa"/>
      </w:tblCellMar>
    </w:tblPr>
  </w:style>
  <w:style w:type="table" w:customStyle="1" w:styleId="53">
    <w:name w:val="53"/>
    <w:basedOn w:val="TableNormal"/>
    <w:tblPr>
      <w:tblStyleRowBandSize w:val="1"/>
      <w:tblStyleColBandSize w:val="1"/>
      <w:tblCellMar>
        <w:top w:w="100" w:type="dxa"/>
        <w:left w:w="100" w:type="dxa"/>
        <w:bottom w:w="100" w:type="dxa"/>
        <w:right w:w="100" w:type="dxa"/>
      </w:tblCellMar>
    </w:tblPr>
  </w:style>
  <w:style w:type="table" w:customStyle="1" w:styleId="52">
    <w:name w:val="52"/>
    <w:basedOn w:val="TableNormal"/>
    <w:tblPr>
      <w:tblStyleRowBandSize w:val="1"/>
      <w:tblStyleColBandSize w:val="1"/>
      <w:tblCellMar>
        <w:top w:w="100" w:type="dxa"/>
        <w:left w:w="100" w:type="dxa"/>
        <w:bottom w:w="100" w:type="dxa"/>
        <w:right w:w="100" w:type="dxa"/>
      </w:tblCellMar>
    </w:tblPr>
  </w:style>
  <w:style w:type="table" w:customStyle="1" w:styleId="51">
    <w:name w:val="51"/>
    <w:basedOn w:val="TableNormal"/>
    <w:tblPr>
      <w:tblStyleRowBandSize w:val="1"/>
      <w:tblStyleColBandSize w:val="1"/>
      <w:tblCellMar>
        <w:top w:w="100" w:type="dxa"/>
        <w:left w:w="100" w:type="dxa"/>
        <w:bottom w:w="100" w:type="dxa"/>
        <w:right w:w="100" w:type="dxa"/>
      </w:tblCellMar>
    </w:tblPr>
  </w:style>
  <w:style w:type="table" w:customStyle="1" w:styleId="50">
    <w:name w:val="50"/>
    <w:basedOn w:val="TableNormal"/>
    <w:tblPr>
      <w:tblStyleRowBandSize w:val="1"/>
      <w:tblStyleColBandSize w:val="1"/>
      <w:tblCellMar>
        <w:top w:w="100" w:type="dxa"/>
        <w:left w:w="100" w:type="dxa"/>
        <w:bottom w:w="100" w:type="dxa"/>
        <w:right w:w="100" w:type="dxa"/>
      </w:tblCellMar>
    </w:tblPr>
  </w:style>
  <w:style w:type="table" w:customStyle="1" w:styleId="49">
    <w:name w:val="49"/>
    <w:basedOn w:val="TableNormal"/>
    <w:tblPr>
      <w:tblStyleRowBandSize w:val="1"/>
      <w:tblStyleColBandSize w:val="1"/>
      <w:tblCellMar>
        <w:top w:w="100" w:type="dxa"/>
        <w:left w:w="100" w:type="dxa"/>
        <w:bottom w:w="100" w:type="dxa"/>
        <w:right w:w="100" w:type="dxa"/>
      </w:tblCellMar>
    </w:tblPr>
  </w:style>
  <w:style w:type="table" w:customStyle="1" w:styleId="48">
    <w:name w:val="48"/>
    <w:basedOn w:val="TableNormal"/>
    <w:tblPr>
      <w:tblStyleRowBandSize w:val="1"/>
      <w:tblStyleColBandSize w:val="1"/>
      <w:tblCellMar>
        <w:top w:w="100" w:type="dxa"/>
        <w:left w:w="100" w:type="dxa"/>
        <w:bottom w:w="100" w:type="dxa"/>
        <w:right w:w="100" w:type="dxa"/>
      </w:tblCellMar>
    </w:tbl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FB193F"/>
    <w:rPr>
      <w:sz w:val="16"/>
      <w:szCs w:val="16"/>
    </w:rPr>
  </w:style>
  <w:style w:type="paragraph" w:styleId="CommentText">
    <w:name w:val="annotation text"/>
    <w:basedOn w:val="Normal"/>
    <w:link w:val="CommentTextChar"/>
    <w:uiPriority w:val="99"/>
    <w:unhideWhenUsed/>
    <w:rsid w:val="00FB193F"/>
  </w:style>
  <w:style w:type="character" w:customStyle="1" w:styleId="CommentTextChar">
    <w:name w:val="Comment Text Char"/>
    <w:basedOn w:val="DefaultParagraphFont"/>
    <w:link w:val="CommentText"/>
    <w:uiPriority w:val="99"/>
    <w:rsid w:val="00FB193F"/>
  </w:style>
  <w:style w:type="paragraph" w:styleId="CommentSubject">
    <w:name w:val="annotation subject"/>
    <w:basedOn w:val="CommentText"/>
    <w:next w:val="CommentText"/>
    <w:link w:val="CommentSubjectChar"/>
    <w:uiPriority w:val="99"/>
    <w:semiHidden/>
    <w:unhideWhenUsed/>
    <w:rsid w:val="00FB193F"/>
    <w:rPr>
      <w:b/>
      <w:bCs/>
    </w:rPr>
  </w:style>
  <w:style w:type="character" w:customStyle="1" w:styleId="CommentSubjectChar">
    <w:name w:val="Comment Subject Char"/>
    <w:basedOn w:val="CommentTextChar"/>
    <w:link w:val="CommentSubject"/>
    <w:uiPriority w:val="99"/>
    <w:semiHidden/>
    <w:rsid w:val="00FB193F"/>
    <w:rPr>
      <w:b/>
      <w:bCs/>
    </w:r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7C2848"/>
    <w:pPr>
      <w:ind w:left="720"/>
      <w:contextualSpacing/>
    </w:pPr>
  </w:style>
  <w:style w:type="character" w:styleId="Hyperlink">
    <w:name w:val="Hyperlink"/>
    <w:basedOn w:val="DefaultParagraphFont"/>
    <w:uiPriority w:val="99"/>
    <w:unhideWhenUsed/>
    <w:rsid w:val="00906CF1"/>
    <w:rPr>
      <w:color w:val="0000FF" w:themeColor="hyperlink"/>
      <w:u w:val="single"/>
    </w:rPr>
  </w:style>
  <w:style w:type="character" w:styleId="UnresolvedMention">
    <w:name w:val="Unresolved Mention"/>
    <w:basedOn w:val="DefaultParagraphFont"/>
    <w:uiPriority w:val="99"/>
    <w:semiHidden/>
    <w:unhideWhenUsed/>
    <w:rsid w:val="00906CF1"/>
    <w:rPr>
      <w:color w:val="605E5C"/>
      <w:shd w:val="clear" w:color="auto" w:fill="E1DFDD"/>
    </w:rPr>
  </w:style>
  <w:style w:type="character" w:customStyle="1" w:styleId="Heading5Char">
    <w:name w:val="Heading 5 Char"/>
    <w:basedOn w:val="DefaultParagraphFont"/>
    <w:link w:val="Heading5"/>
    <w:uiPriority w:val="9"/>
    <w:rsid w:val="00906CF1"/>
    <w:rPr>
      <w:sz w:val="22"/>
      <w:szCs w:val="22"/>
    </w:rPr>
  </w:style>
  <w:style w:type="character" w:customStyle="1" w:styleId="Heading6Char">
    <w:name w:val="Heading 6 Char"/>
    <w:basedOn w:val="DefaultParagraphFont"/>
    <w:link w:val="Heading6"/>
    <w:uiPriority w:val="9"/>
    <w:rsid w:val="00CC1469"/>
    <w:rPr>
      <w:rFonts w:ascii="Space Grotesk" w:eastAsia="Space Grotesk" w:hAnsi="Space Grotesk" w:cs="Space Grotesk"/>
      <w:i/>
      <w:color w:val="3C4F50"/>
    </w:rPr>
  </w:style>
  <w:style w:type="character" w:customStyle="1" w:styleId="Heading2Char">
    <w:name w:val="Heading 2 Char"/>
    <w:basedOn w:val="DefaultParagraphFont"/>
    <w:link w:val="Heading2"/>
    <w:uiPriority w:val="9"/>
    <w:rsid w:val="00CC1469"/>
    <w:rPr>
      <w:sz w:val="32"/>
      <w:szCs w:val="32"/>
    </w:rPr>
  </w:style>
  <w:style w:type="character" w:customStyle="1" w:styleId="Heading3Char">
    <w:name w:val="Heading 3 Char"/>
    <w:basedOn w:val="DefaultParagraphFont"/>
    <w:link w:val="Heading3"/>
    <w:uiPriority w:val="9"/>
    <w:rsid w:val="00CC1469"/>
    <w:rPr>
      <w:rFonts w:ascii="Inter SemiBold" w:eastAsia="Inter SemiBold" w:hAnsi="Inter SemiBold" w:cs="Inter SemiBold"/>
      <w:color w:val="0748A2"/>
      <w:sz w:val="26"/>
      <w:szCs w:val="26"/>
    </w:rPr>
  </w:style>
  <w:style w:type="character" w:customStyle="1" w:styleId="Heading4Char">
    <w:name w:val="Heading 4 Char"/>
    <w:basedOn w:val="DefaultParagraphFont"/>
    <w:link w:val="Heading4"/>
    <w:uiPriority w:val="9"/>
    <w:rsid w:val="00CC1469"/>
    <w:rPr>
      <w:rFonts w:ascii="Google Sans Text Medium" w:eastAsia="Google Sans Text Medium" w:hAnsi="Google Sans Text Medium" w:cs="Google Sans Text Medium"/>
      <w:color w:val="0748A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8513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platform.i-guide.io/datasets/f2ee85bd-1b94-4583-b50a-060afd9deddc"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reativecommons.org/licenses/by-sa/4.0/deed.ast" TargetMode="Externa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air-code.github.io/datacardsplaybook" TargetMode="Externa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pair-code.github.io/datacardsplaybook" TargetMode="External"/><Relationship Id="rId14" Type="http://schemas.openxmlformats.org/officeDocument/2006/relationships/image" Target="media/image3.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RGSqY/akQC+Uxdgl+nMCK0Upkkw==">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860</Words>
  <Characters>11462</Characters>
  <Application>Microsoft Office Word</Application>
  <DocSecurity>0</DocSecurity>
  <Lines>674</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ly Mendez</dc:creator>
  <cp:keywords/>
  <dc:description/>
  <cp:lastModifiedBy>Jarely Mendez</cp:lastModifiedBy>
  <cp:revision>2</cp:revision>
  <dcterms:created xsi:type="dcterms:W3CDTF">2024-08-08T19:15:00Z</dcterms:created>
  <dcterms:modified xsi:type="dcterms:W3CDTF">2024-08-0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e1d72c27264aca3f139682310c2dfabb9465e8e485de6723a77386e972632b</vt:lpwstr>
  </property>
</Properties>
</file>